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607741" w:rsidP="3DED78EF" w:rsidRDefault="00C06182" w14:paraId="3A8B5CCB" w14:textId="77777777" w14:noSpellErr="1">
      <w:pPr>
        <w:pStyle w:val="Ttulo1"/>
        <w:jc w:val="both"/>
        <w:rPr>
          <w:rFonts w:ascii="Arial" w:hAnsi="Arial" w:eastAsia="Arial" w:cs="Arial"/>
        </w:rPr>
      </w:pPr>
      <w:bookmarkStart w:name="documentazione-del-progetto-laboratorioa" w:id="0"/>
      <w:r w:rsidRPr="3DED78EF" w:rsidR="00C06182">
        <w:rPr>
          <w:rFonts w:ascii="Arial" w:hAnsi="Arial" w:eastAsia="Arial" w:cs="Arial"/>
        </w:rPr>
        <w:t>Documentazione</w:t>
      </w:r>
      <w:r w:rsidRPr="3DED78EF" w:rsidR="00C06182">
        <w:rPr>
          <w:rFonts w:ascii="Arial" w:hAnsi="Arial" w:eastAsia="Arial" w:cs="Arial"/>
        </w:rPr>
        <w:t xml:space="preserve"> del Progetto </w:t>
      </w:r>
      <w:r w:rsidRPr="3DED78EF" w:rsidR="00C06182">
        <w:rPr>
          <w:rFonts w:ascii="Arial" w:hAnsi="Arial" w:eastAsia="Arial" w:cs="Arial"/>
        </w:rPr>
        <w:t>LaboratorioA</w:t>
      </w:r>
    </w:p>
    <w:p w:rsidR="00607741" w:rsidP="3DED78EF" w:rsidRDefault="00C06182" w14:paraId="0EF9C093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Team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gosciu</w:t>
      </w:r>
      <w:r w:rsidRPr="3DED78EF" w:rsidR="00C06182">
        <w:rPr>
          <w:rFonts w:ascii="Arial" w:hAnsi="Arial" w:eastAsia="Arial" w:cs="Arial"/>
        </w:rPr>
        <w:t xml:space="preserve"> Matteo, </w:t>
      </w:r>
      <w:r w:rsidRPr="3DED78EF" w:rsidR="00C06182">
        <w:rPr>
          <w:rFonts w:ascii="Arial" w:hAnsi="Arial" w:eastAsia="Arial" w:cs="Arial"/>
        </w:rPr>
        <w:t>Faleiros</w:t>
      </w:r>
      <w:r w:rsidRPr="3DED78EF" w:rsidR="00C06182">
        <w:rPr>
          <w:rFonts w:ascii="Arial" w:hAnsi="Arial" w:eastAsia="Arial" w:cs="Arial"/>
        </w:rPr>
        <w:t xml:space="preserve"> Murilo, Franchi Davide.</w:t>
      </w:r>
    </w:p>
    <w:p w:rsidR="00607741" w:rsidP="3DED78EF" w:rsidRDefault="00C06182" w14:paraId="0CD121F5" w14:textId="77777777" w14:noSpellErr="1">
      <w:pPr>
        <w:pStyle w:val="Corpodetexto"/>
        <w:jc w:val="both"/>
        <w:rPr>
          <w:rFonts w:ascii="Arial" w:hAnsi="Arial" w:eastAsia="Arial" w:cs="Arial"/>
          <w:b w:val="1"/>
          <w:bCs w:val="1"/>
        </w:rPr>
      </w:pPr>
      <w:r w:rsidRPr="3DED78EF" w:rsidR="00C06182">
        <w:rPr>
          <w:rFonts w:ascii="Arial" w:hAnsi="Arial" w:eastAsia="Arial" w:cs="Arial"/>
          <w:b w:val="1"/>
          <w:bCs w:val="1"/>
        </w:rPr>
        <w:t xml:space="preserve">Università </w:t>
      </w:r>
      <w:r w:rsidRPr="3DED78EF" w:rsidR="00C06182">
        <w:rPr>
          <w:rFonts w:ascii="Arial" w:hAnsi="Arial" w:eastAsia="Arial" w:cs="Arial"/>
          <w:b w:val="1"/>
          <w:bCs w:val="1"/>
        </w:rPr>
        <w:t>degli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studi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Insubria</w:t>
      </w:r>
    </w:p>
    <w:p w:rsidR="00607741" w:rsidP="3DED78EF" w:rsidRDefault="00C06182" w14:paraId="06E6A1BE" w14:textId="77777777" w14:noSpellErr="1">
      <w:pPr>
        <w:pStyle w:val="Ttulo2"/>
        <w:jc w:val="both"/>
        <w:rPr>
          <w:rFonts w:ascii="Arial" w:hAnsi="Arial" w:eastAsia="Arial" w:cs="Arial"/>
        </w:rPr>
      </w:pPr>
      <w:bookmarkStart w:name="descrizione-generale-del-progetto" w:id="1"/>
      <w:r w:rsidRPr="3DED78EF" w:rsidR="00C06182">
        <w:rPr>
          <w:rFonts w:ascii="Arial" w:hAnsi="Arial" w:eastAsia="Arial" w:cs="Arial"/>
        </w:rPr>
        <w:t xml:space="preserve">1. </w:t>
      </w:r>
      <w:r w:rsidRPr="3DED78EF" w:rsidR="00C06182">
        <w:rPr>
          <w:rFonts w:ascii="Arial" w:hAnsi="Arial" w:eastAsia="Arial" w:cs="Arial"/>
        </w:rPr>
        <w:t>Descrizione</w:t>
      </w:r>
      <w:r w:rsidRPr="3DED78EF" w:rsidR="00C06182">
        <w:rPr>
          <w:rFonts w:ascii="Arial" w:hAnsi="Arial" w:eastAsia="Arial" w:cs="Arial"/>
        </w:rPr>
        <w:t xml:space="preserve"> Generale del Progetto</w:t>
      </w:r>
    </w:p>
    <w:p w:rsidR="3DED78EF" w:rsidP="3DED78EF" w:rsidRDefault="3DED78EF" w14:paraId="570E0A3B" w14:textId="7065F917">
      <w:pPr>
        <w:pStyle w:val="Corpodetexto"/>
      </w:pPr>
    </w:p>
    <w:p w:rsidR="00607741" w:rsidP="3DED78EF" w:rsidRDefault="00C06182" w14:paraId="1BB83372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‘</w:t>
      </w:r>
      <w:r w:rsidRPr="3DED78EF" w:rsidR="00C06182">
        <w:rPr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 xml:space="preserve">’ </w:t>
      </w:r>
      <w:r w:rsidRPr="3DED78EF" w:rsidR="00C06182">
        <w:rPr>
          <w:rFonts w:ascii="Arial" w:hAnsi="Arial" w:eastAsia="Arial" w:cs="Arial"/>
        </w:rPr>
        <w:t xml:space="preserve">è </w:t>
      </w:r>
      <w:r w:rsidRPr="3DED78EF" w:rsidR="00C06182">
        <w:rPr>
          <w:rFonts w:ascii="Arial" w:hAnsi="Arial" w:eastAsia="Arial" w:cs="Arial"/>
        </w:rPr>
        <w:t>un’applicazione</w:t>
      </w:r>
      <w:r w:rsidRPr="3DED78EF" w:rsidR="00C06182">
        <w:rPr>
          <w:rFonts w:ascii="Arial" w:hAnsi="Arial" w:eastAsia="Arial" w:cs="Arial"/>
        </w:rPr>
        <w:t xml:space="preserve"> Java </w:t>
      </w:r>
      <w:r w:rsidRPr="3DED78EF" w:rsidR="00C06182">
        <w:rPr>
          <w:rFonts w:ascii="Arial" w:hAnsi="Arial" w:eastAsia="Arial" w:cs="Arial"/>
        </w:rPr>
        <w:t>sviluppata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di un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ristoraz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focalizzando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u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autenticaz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i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Fonts w:ascii="Arial" w:hAnsi="Arial" w:eastAsia="Arial" w:cs="Arial"/>
        </w:rPr>
        <w:t>amministrator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lient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ospiti</w:t>
      </w:r>
      <w:r w:rsidRPr="3DED78EF" w:rsidR="00C06182">
        <w:rPr>
          <w:rFonts w:ascii="Arial" w:hAnsi="Arial" w:eastAsia="Arial" w:cs="Arial"/>
        </w:rPr>
        <w:t xml:space="preserve">),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storanti</w:t>
      </w:r>
      <w:r w:rsidRPr="3DED78EF" w:rsidR="00C06182">
        <w:rPr>
          <w:rFonts w:ascii="Arial" w:hAnsi="Arial" w:eastAsia="Arial" w:cs="Arial"/>
        </w:rPr>
        <w:t xml:space="preserve"> e un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 xml:space="preserve"> di feedback.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progettata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eguita</w:t>
      </w:r>
      <w:r w:rsidRPr="3DED78EF" w:rsidR="00C06182">
        <w:rPr>
          <w:rFonts w:ascii="Arial" w:hAnsi="Arial" w:eastAsia="Arial" w:cs="Arial"/>
        </w:rPr>
        <w:t xml:space="preserve"> in un </w:t>
      </w:r>
      <w:r w:rsidRPr="3DED78EF" w:rsidR="00C06182">
        <w:rPr>
          <w:rFonts w:ascii="Arial" w:hAnsi="Arial" w:eastAsia="Arial" w:cs="Arial"/>
        </w:rPr>
        <w:t>ambiente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utilizz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e</w:t>
      </w:r>
      <w:r w:rsidRPr="3DED78EF" w:rsidR="00C06182">
        <w:rPr>
          <w:rFonts w:ascii="Arial" w:hAnsi="Arial" w:eastAsia="Arial" w:cs="Arial"/>
        </w:rPr>
        <w:t xml:space="preserve"> come </w:t>
      </w:r>
      <w:r w:rsidRPr="3DED78EF" w:rsidR="00C06182">
        <w:rPr>
          <w:rFonts w:ascii="Arial" w:hAnsi="Arial" w:eastAsia="Arial" w:cs="Arial"/>
        </w:rPr>
        <w:t>Lantern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JLin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forni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interfacc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stua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terattiv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colorata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L’obiettiv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incipale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dimost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mplementaz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un’applic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odulare</w:t>
      </w:r>
      <w:r w:rsidRPr="3DED78EF" w:rsidR="00C06182">
        <w:rPr>
          <w:rFonts w:ascii="Arial" w:hAnsi="Arial" w:eastAsia="Arial" w:cs="Arial"/>
        </w:rPr>
        <w:t xml:space="preserve"> e ben </w:t>
      </w:r>
      <w:r w:rsidRPr="3DED78EF" w:rsidR="00C06182">
        <w:rPr>
          <w:rFonts w:ascii="Arial" w:hAnsi="Arial" w:eastAsia="Arial" w:cs="Arial"/>
        </w:rPr>
        <w:t>stru</w:t>
      </w:r>
      <w:r w:rsidRPr="3DED78EF" w:rsidR="00C06182">
        <w:rPr>
          <w:rFonts w:ascii="Arial" w:hAnsi="Arial" w:eastAsia="Arial" w:cs="Arial"/>
        </w:rPr>
        <w:t>tturata</w:t>
      </w:r>
      <w:r w:rsidRPr="3DED78EF" w:rsidR="00C06182">
        <w:rPr>
          <w:rFonts w:ascii="Arial" w:hAnsi="Arial" w:eastAsia="Arial" w:cs="Arial"/>
        </w:rPr>
        <w:t xml:space="preserve"> in Java, con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ia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epar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sponsabi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ar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ponenti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Fonts w:ascii="Arial" w:hAnsi="Arial" w:eastAsia="Arial" w:cs="Arial"/>
        </w:rPr>
        <w:t>modelli</w:t>
      </w:r>
      <w:r w:rsidRPr="3DED78EF" w:rsidR="00C06182">
        <w:rPr>
          <w:rFonts w:ascii="Arial" w:hAnsi="Arial" w:eastAsia="Arial" w:cs="Arial"/>
        </w:rPr>
        <w:t xml:space="preserve">, controller, </w:t>
      </w:r>
      <w:r w:rsidRPr="3DED78EF" w:rsidR="00C06182">
        <w:rPr>
          <w:rFonts w:ascii="Arial" w:hAnsi="Arial" w:eastAsia="Arial" w:cs="Arial"/>
        </w:rPr>
        <w:t>servizi</w:t>
      </w:r>
      <w:r w:rsidRPr="3DED78EF" w:rsidR="00C06182">
        <w:rPr>
          <w:rFonts w:ascii="Arial" w:hAnsi="Arial" w:eastAsia="Arial" w:cs="Arial"/>
        </w:rPr>
        <w:t>, vista).</w:t>
      </w:r>
    </w:p>
    <w:p w:rsidR="00607741" w:rsidP="3DED78EF" w:rsidRDefault="00C06182" w14:paraId="06F56834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obiettivi-del-progetto" w:id="2"/>
      <w:r w:rsidRPr="3DED78EF" w:rsidR="00C06182">
        <w:rPr>
          <w:rFonts w:ascii="Arial" w:hAnsi="Arial" w:eastAsia="Arial" w:cs="Arial"/>
        </w:rPr>
        <w:t xml:space="preserve">1.1 </w:t>
      </w:r>
      <w:r w:rsidRPr="3DED78EF" w:rsidR="00C06182">
        <w:rPr>
          <w:rFonts w:ascii="Arial" w:hAnsi="Arial" w:eastAsia="Arial" w:cs="Arial"/>
        </w:rPr>
        <w:t>Obiettivi</w:t>
      </w:r>
      <w:r w:rsidRPr="3DED78EF" w:rsidR="00C06182">
        <w:rPr>
          <w:rFonts w:ascii="Arial" w:hAnsi="Arial" w:eastAsia="Arial" w:cs="Arial"/>
        </w:rPr>
        <w:t xml:space="preserve"> del Progetto</w:t>
      </w:r>
    </w:p>
    <w:p w:rsidR="00607741" w:rsidP="3DED78EF" w:rsidRDefault="00C06182" w14:paraId="439FAE97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obiettiv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incipal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cludono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6B2DE2D8" w14:textId="77777777" w14:noSpellErr="1">
      <w:pPr>
        <w:pStyle w:val="Compact"/>
        <w:numPr>
          <w:ilvl w:val="0"/>
          <w:numId w:val="2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Utenti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ermetter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registraz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l’autenticazione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diversi</w:t>
      </w:r>
      <w:r w:rsidRPr="3DED78EF" w:rsidR="00C06182">
        <w:rPr>
          <w:rFonts w:ascii="Arial" w:hAnsi="Arial" w:eastAsia="Arial" w:cs="Arial"/>
        </w:rPr>
        <w:t xml:space="preserve"> tipi di </w:t>
      </w:r>
      <w:r w:rsidRPr="3DED78EF" w:rsidR="00C06182">
        <w:rPr>
          <w:rFonts w:ascii="Arial" w:hAnsi="Arial" w:eastAsia="Arial" w:cs="Arial"/>
        </w:rPr>
        <w:t>utenti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Fonts w:ascii="Arial" w:hAnsi="Arial" w:eastAsia="Arial" w:cs="Arial"/>
        </w:rPr>
        <w:t>amministrator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lient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ospiti</w:t>
      </w:r>
      <w:r w:rsidRPr="3DED78EF" w:rsidR="00C06182">
        <w:rPr>
          <w:rFonts w:ascii="Arial" w:hAnsi="Arial" w:eastAsia="Arial" w:cs="Arial"/>
        </w:rPr>
        <w:t xml:space="preserve">) con </w:t>
      </w:r>
      <w:r w:rsidRPr="3DED78EF" w:rsidR="00C06182">
        <w:rPr>
          <w:rFonts w:ascii="Arial" w:hAnsi="Arial" w:eastAsia="Arial" w:cs="Arial"/>
        </w:rPr>
        <w:t>ruoli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permes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stint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00D81418" w14:textId="1924A65F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0CA1B2D1" w14:textId="77777777" w14:noSpellErr="1">
      <w:pPr>
        <w:pStyle w:val="Compact"/>
        <w:numPr>
          <w:ilvl w:val="0"/>
          <w:numId w:val="2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Ristoranti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rni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visualizzazione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ricerc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ristorant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4CD6FC58" w14:textId="555314B3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3EFEE14E" w14:textId="77777777" w14:noSpellErr="1">
      <w:pPr>
        <w:pStyle w:val="Compact"/>
        <w:numPr>
          <w:ilvl w:val="0"/>
          <w:numId w:val="2"/>
        </w:numPr>
        <w:jc w:val="both"/>
        <w:rPr>
          <w:rFonts w:ascii="Arial" w:hAnsi="Arial" w:eastAsia="Arial" w:cs="Arial"/>
          <w:lang w:val="it-IT"/>
        </w:rPr>
      </w:pPr>
      <w:r w:rsidRPr="3DED78EF" w:rsidR="00C06182">
        <w:rPr>
          <w:rFonts w:ascii="Arial" w:hAnsi="Arial" w:eastAsia="Arial" w:cs="Arial"/>
          <w:b w:val="1"/>
          <w:bCs w:val="1"/>
          <w:lang w:val="it-IT"/>
        </w:rPr>
        <w:t>Sistema di Feedback: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Implementare</w:t>
      </w:r>
      <w:r w:rsidRPr="3DED78EF" w:rsidR="00C06182">
        <w:rPr>
          <w:rFonts w:ascii="Arial" w:hAnsi="Arial" w:eastAsia="Arial" w:cs="Arial"/>
          <w:lang w:val="it-IT"/>
        </w:rPr>
        <w:t xml:space="preserve"> un </w:t>
      </w:r>
      <w:r w:rsidRPr="3DED78EF" w:rsidR="00C06182">
        <w:rPr>
          <w:rFonts w:ascii="Arial" w:hAnsi="Arial" w:eastAsia="Arial" w:cs="Arial"/>
          <w:lang w:val="it-IT"/>
        </w:rPr>
        <w:t>meccanismo</w:t>
      </w:r>
      <w:r w:rsidRPr="3DED78EF" w:rsidR="00C06182">
        <w:rPr>
          <w:rFonts w:ascii="Arial" w:hAnsi="Arial" w:eastAsia="Arial" w:cs="Arial"/>
          <w:lang w:val="it-IT"/>
        </w:rPr>
        <w:t xml:space="preserve"> per </w:t>
      </w:r>
      <w:r w:rsidRPr="3DED78EF" w:rsidR="00C06182">
        <w:rPr>
          <w:rFonts w:ascii="Arial" w:hAnsi="Arial" w:eastAsia="Arial" w:cs="Arial"/>
          <w:lang w:val="it-IT"/>
        </w:rPr>
        <w:t>gl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utenti</w:t>
      </w:r>
      <w:r w:rsidRPr="3DED78EF" w:rsidR="00C06182">
        <w:rPr>
          <w:rFonts w:ascii="Arial" w:hAnsi="Arial" w:eastAsia="Arial" w:cs="Arial"/>
          <w:lang w:val="it-IT"/>
        </w:rPr>
        <w:t xml:space="preserve"> per </w:t>
      </w:r>
      <w:r w:rsidRPr="3DED78EF" w:rsidR="00C06182">
        <w:rPr>
          <w:rFonts w:ascii="Arial" w:hAnsi="Arial" w:eastAsia="Arial" w:cs="Arial"/>
          <w:lang w:val="it-IT"/>
        </w:rPr>
        <w:t>lasciar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feedback</w:t>
      </w:r>
      <w:r w:rsidRPr="3DED78EF" w:rsidR="00C06182">
        <w:rPr>
          <w:rFonts w:ascii="Arial" w:hAnsi="Arial" w:eastAsia="Arial" w:cs="Arial"/>
          <w:lang w:val="it-IT"/>
        </w:rPr>
        <w:t xml:space="preserve"> sui </w:t>
      </w:r>
      <w:r w:rsidRPr="3DED78EF" w:rsidR="00C06182">
        <w:rPr>
          <w:rFonts w:ascii="Arial" w:hAnsi="Arial" w:eastAsia="Arial" w:cs="Arial"/>
          <w:lang w:val="it-IT"/>
        </w:rPr>
        <w:t>ristoranti</w:t>
      </w:r>
      <w:r w:rsidRPr="3DED78EF" w:rsidR="00C06182">
        <w:rPr>
          <w:rFonts w:ascii="Arial" w:hAnsi="Arial" w:eastAsia="Arial" w:cs="Arial"/>
          <w:lang w:val="it-IT"/>
        </w:rPr>
        <w:t xml:space="preserve"> e per </w:t>
      </w:r>
      <w:r w:rsidRPr="3DED78EF" w:rsidR="00C06182">
        <w:rPr>
          <w:rFonts w:ascii="Arial" w:hAnsi="Arial" w:eastAsia="Arial" w:cs="Arial"/>
          <w:lang w:val="it-IT"/>
        </w:rPr>
        <w:t>gl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amministratori</w:t>
      </w:r>
      <w:r w:rsidRPr="3DED78EF" w:rsidR="00C06182">
        <w:rPr>
          <w:rFonts w:ascii="Arial" w:hAnsi="Arial" w:eastAsia="Arial" w:cs="Arial"/>
          <w:lang w:val="it-IT"/>
        </w:rPr>
        <w:t xml:space="preserve"> per </w:t>
      </w:r>
      <w:r w:rsidRPr="3DED78EF" w:rsidR="00C06182">
        <w:rPr>
          <w:rFonts w:ascii="Arial" w:hAnsi="Arial" w:eastAsia="Arial" w:cs="Arial"/>
          <w:lang w:val="it-IT"/>
        </w:rPr>
        <w:t>gestir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tal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feedback</w:t>
      </w:r>
      <w:r w:rsidRPr="3DED78EF" w:rsidR="00C06182">
        <w:rPr>
          <w:rFonts w:ascii="Arial" w:hAnsi="Arial" w:eastAsia="Arial" w:cs="Arial"/>
          <w:lang w:val="it-IT"/>
        </w:rPr>
        <w:t>.</w:t>
      </w:r>
    </w:p>
    <w:p w:rsidR="3DED78EF" w:rsidP="3DED78EF" w:rsidRDefault="3DED78EF" w14:paraId="483AD0DB" w14:textId="3A3C32BF">
      <w:pPr>
        <w:pStyle w:val="Compact"/>
        <w:ind w:left="720"/>
        <w:jc w:val="both"/>
        <w:rPr>
          <w:rFonts w:ascii="Arial" w:hAnsi="Arial" w:eastAsia="Arial" w:cs="Arial"/>
          <w:lang w:val="it-IT"/>
        </w:rPr>
      </w:pPr>
    </w:p>
    <w:p w:rsidR="00607741" w:rsidP="3DED78EF" w:rsidRDefault="00C06182" w14:paraId="417D26A8" w14:textId="77777777" w14:noSpellErr="1">
      <w:pPr>
        <w:pStyle w:val="Compact"/>
        <w:numPr>
          <w:ilvl w:val="0"/>
          <w:numId w:val="2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Interfacci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Utent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Interattiva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Offri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esperien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tuitiv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reattiv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mi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interfaccia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anzata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5C2BD384" w14:textId="29134D1D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1E9C13F4" w14:textId="77777777" w14:noSpellErr="1">
      <w:pPr>
        <w:pStyle w:val="Compact"/>
        <w:numPr>
          <w:ilvl w:val="0"/>
          <w:numId w:val="2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Modularità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e </w:t>
      </w:r>
      <w:r w:rsidRPr="3DED78EF" w:rsidR="00C06182">
        <w:rPr>
          <w:rFonts w:ascii="Arial" w:hAnsi="Arial" w:eastAsia="Arial" w:cs="Arial"/>
          <w:b w:val="1"/>
          <w:bCs w:val="1"/>
        </w:rPr>
        <w:t>Manutenibilità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truttura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in modo </w:t>
      </w:r>
      <w:r w:rsidRPr="3DED78EF" w:rsidR="00C06182">
        <w:rPr>
          <w:rFonts w:ascii="Arial" w:hAnsi="Arial" w:eastAsia="Arial" w:cs="Arial"/>
        </w:rPr>
        <w:t>modular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facilitar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manutenz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l’estensione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comprens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4D59A68D" w14:textId="0A384F1C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3CDFA72E" w14:textId="77777777" w14:noSpellErr="1">
      <w:pPr>
        <w:pStyle w:val="Compact"/>
        <w:numPr>
          <w:ilvl w:val="0"/>
          <w:numId w:val="2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Utilizzo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i Maven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most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effica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e del </w:t>
      </w:r>
      <w:r w:rsidRPr="3DED78EF" w:rsidR="00C06182">
        <w:rPr>
          <w:rFonts w:ascii="Arial" w:hAnsi="Arial" w:eastAsia="Arial" w:cs="Arial"/>
        </w:rPr>
        <w:t>ciclo</w:t>
      </w:r>
      <w:r w:rsidRPr="3DED78EF" w:rsidR="00C06182">
        <w:rPr>
          <w:rFonts w:ascii="Arial" w:hAnsi="Arial" w:eastAsia="Arial" w:cs="Arial"/>
        </w:rPr>
        <w:t xml:space="preserve"> di vita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mite</w:t>
      </w:r>
      <w:r w:rsidRPr="3DED78EF" w:rsidR="00C06182">
        <w:rPr>
          <w:rFonts w:ascii="Arial" w:hAnsi="Arial" w:eastAsia="Arial" w:cs="Arial"/>
        </w:rPr>
        <w:t xml:space="preserve"> Apache Maven.</w:t>
      </w:r>
    </w:p>
    <w:p w:rsidR="00607741" w:rsidP="3DED78EF" w:rsidRDefault="00C06182" w14:paraId="158D422C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funzionalità-principali" w:id="3"/>
      <w:bookmarkEnd w:id="2"/>
      <w:r w:rsidRPr="3DED78EF" w:rsidR="00C06182">
        <w:rPr>
          <w:rFonts w:ascii="Arial" w:hAnsi="Arial" w:eastAsia="Arial" w:cs="Arial"/>
        </w:rPr>
        <w:t xml:space="preserve">1.2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incipali</w:t>
      </w:r>
    </w:p>
    <w:p w:rsidR="00607741" w:rsidP="3DED78EF" w:rsidRDefault="00C06182" w14:paraId="60186FB9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Le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iav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mplementa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no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3B5B8D86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Autentica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e </w:t>
      </w:r>
      <w:r w:rsidRPr="3DED78EF" w:rsidR="00C06182">
        <w:rPr>
          <w:rFonts w:ascii="Arial" w:hAnsi="Arial" w:eastAsia="Arial" w:cs="Arial"/>
          <w:b w:val="1"/>
          <w:bCs w:val="1"/>
        </w:rPr>
        <w:t>Registrazion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s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gistrarsi</w:t>
      </w:r>
      <w:r w:rsidRPr="3DED78EF" w:rsidR="00C06182">
        <w:rPr>
          <w:rFonts w:ascii="Arial" w:hAnsi="Arial" w:eastAsia="Arial" w:cs="Arial"/>
        </w:rPr>
        <w:t xml:space="preserve"> come </w:t>
      </w:r>
      <w:r w:rsidRPr="3DED78EF" w:rsidR="00C06182">
        <w:rPr>
          <w:rFonts w:ascii="Arial" w:hAnsi="Arial" w:eastAsia="Arial" w:cs="Arial"/>
        </w:rPr>
        <w:t>nuov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lienti</w:t>
      </w:r>
      <w:r w:rsidRPr="3DED78EF" w:rsidR="00C06182">
        <w:rPr>
          <w:rFonts w:ascii="Arial" w:hAnsi="Arial" w:eastAsia="Arial" w:cs="Arial"/>
        </w:rPr>
        <w:t xml:space="preserve"> o </w:t>
      </w:r>
      <w:r w:rsidRPr="3DED78EF" w:rsidR="00C06182">
        <w:rPr>
          <w:rFonts w:ascii="Arial" w:hAnsi="Arial" w:eastAsia="Arial" w:cs="Arial"/>
        </w:rPr>
        <w:t>accedere</w:t>
      </w:r>
      <w:r w:rsidRPr="3DED78EF" w:rsidR="00C06182">
        <w:rPr>
          <w:rFonts w:ascii="Arial" w:hAnsi="Arial" w:eastAsia="Arial" w:cs="Arial"/>
        </w:rPr>
        <w:t xml:space="preserve"> con </w:t>
      </w:r>
      <w:r w:rsidRPr="3DED78EF" w:rsidR="00C06182">
        <w:rPr>
          <w:rFonts w:ascii="Arial" w:hAnsi="Arial" w:eastAsia="Arial" w:cs="Arial"/>
        </w:rPr>
        <w:t>credenzia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istenti</w:t>
      </w:r>
      <w:r w:rsidRPr="3DED78EF" w:rsidR="00C06182">
        <w:rPr>
          <w:rFonts w:ascii="Arial" w:hAnsi="Arial" w:eastAsia="Arial" w:cs="Arial"/>
        </w:rPr>
        <w:t xml:space="preserve">. È </w:t>
      </w:r>
      <w:r w:rsidRPr="3DED78EF" w:rsidR="00C06182">
        <w:rPr>
          <w:rFonts w:ascii="Arial" w:hAnsi="Arial" w:eastAsia="Arial" w:cs="Arial"/>
        </w:rPr>
        <w:t>pres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n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oda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ospite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68173052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Ruoli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stin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uol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Amministrator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lient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Ospite</w:t>
      </w:r>
      <w:r w:rsidRPr="3DED78EF" w:rsidR="00C06182">
        <w:rPr>
          <w:rFonts w:ascii="Arial" w:hAnsi="Arial" w:eastAsia="Arial" w:cs="Arial"/>
        </w:rPr>
        <w:t xml:space="preserve">, con accesso </w:t>
      </w:r>
      <w:r w:rsidRPr="3DED78EF" w:rsidR="00C06182">
        <w:rPr>
          <w:rFonts w:ascii="Arial" w:hAnsi="Arial" w:eastAsia="Arial" w:cs="Arial"/>
        </w:rPr>
        <w:t>differenziato</w:t>
      </w:r>
      <w:r w:rsidRPr="3DED78EF" w:rsidR="00C06182">
        <w:rPr>
          <w:rFonts w:ascii="Arial" w:hAnsi="Arial" w:eastAsia="Arial" w:cs="Arial"/>
        </w:rPr>
        <w:t xml:space="preserve"> alle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014E799F" w14:textId="0E083AFE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5942DB5C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Visualizza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Ristoranti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s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isualizzare</w:t>
      </w:r>
      <w:r w:rsidRPr="3DED78EF" w:rsidR="00C06182">
        <w:rPr>
          <w:rFonts w:ascii="Arial" w:hAnsi="Arial" w:eastAsia="Arial" w:cs="Arial"/>
        </w:rPr>
        <w:t xml:space="preserve"> un </w:t>
      </w:r>
      <w:r w:rsidRPr="3DED78EF" w:rsidR="00C06182">
        <w:rPr>
          <w:rFonts w:ascii="Arial" w:hAnsi="Arial" w:eastAsia="Arial" w:cs="Arial"/>
        </w:rPr>
        <w:t>elenc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ristora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sponibil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52F09C88" w14:textId="120BA290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448AF0A4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Ricerc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Ristoranti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ricerca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filt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storanti</w:t>
      </w:r>
      <w:r w:rsidRPr="3DED78EF" w:rsidR="00C06182">
        <w:rPr>
          <w:rFonts w:ascii="Arial" w:hAnsi="Arial" w:eastAsia="Arial" w:cs="Arial"/>
        </w:rPr>
        <w:t xml:space="preserve"> in base a </w:t>
      </w:r>
      <w:r w:rsidRPr="3DED78EF" w:rsidR="00C06182">
        <w:rPr>
          <w:rFonts w:ascii="Arial" w:hAnsi="Arial" w:eastAsia="Arial" w:cs="Arial"/>
        </w:rPr>
        <w:t>var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riter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310D24AE" w14:textId="3D3BCC7F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1628D67B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Invio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Feedback:</w:t>
      </w:r>
      <w:r w:rsidRPr="3DED78EF" w:rsidR="00C06182">
        <w:rPr>
          <w:rFonts w:ascii="Arial" w:hAnsi="Arial" w:eastAsia="Arial" w:cs="Arial"/>
        </w:rPr>
        <w:t xml:space="preserve"> I </w:t>
      </w:r>
      <w:r w:rsidRPr="3DED78EF" w:rsidR="00C06182">
        <w:rPr>
          <w:rFonts w:ascii="Arial" w:hAnsi="Arial" w:eastAsia="Arial" w:cs="Arial"/>
        </w:rPr>
        <w:t>cli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utentic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s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viare</w:t>
      </w:r>
      <w:r w:rsidRPr="3DED78EF" w:rsidR="00C06182">
        <w:rPr>
          <w:rFonts w:ascii="Arial" w:hAnsi="Arial" w:eastAsia="Arial" w:cs="Arial"/>
        </w:rPr>
        <w:t xml:space="preserve"> feedback sui </w:t>
      </w:r>
      <w:r w:rsidRPr="3DED78EF" w:rsidR="00C06182">
        <w:rPr>
          <w:rFonts w:ascii="Arial" w:hAnsi="Arial" w:eastAsia="Arial" w:cs="Arial"/>
        </w:rPr>
        <w:t>ristorant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61D4F8B6" w14:textId="5D91885C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28B613D5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Feedback (</w:t>
      </w:r>
      <w:r w:rsidRPr="3DED78EF" w:rsidR="00C06182">
        <w:rPr>
          <w:rFonts w:ascii="Arial" w:hAnsi="Arial" w:eastAsia="Arial" w:cs="Arial"/>
          <w:b w:val="1"/>
          <w:bCs w:val="1"/>
        </w:rPr>
        <w:t>Amministratore</w:t>
      </w:r>
      <w:r w:rsidRPr="3DED78EF" w:rsidR="00C06182">
        <w:rPr>
          <w:rFonts w:ascii="Arial" w:hAnsi="Arial" w:eastAsia="Arial" w:cs="Arial"/>
          <w:b w:val="1"/>
          <w:bCs w:val="1"/>
        </w:rPr>
        <w:t>)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mministrator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s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isualizzar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rispondere</w:t>
      </w:r>
      <w:r w:rsidRPr="3DED78EF" w:rsidR="00C06182">
        <w:rPr>
          <w:rFonts w:ascii="Arial" w:hAnsi="Arial" w:eastAsia="Arial" w:cs="Arial"/>
        </w:rPr>
        <w:t xml:space="preserve"> ai feedback.</w:t>
      </w:r>
    </w:p>
    <w:p w:rsidR="3DED78EF" w:rsidP="3DED78EF" w:rsidRDefault="3DED78EF" w14:paraId="662DDDA9" w14:textId="4558A4D7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2A75EA17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Interfacci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a Riga di </w:t>
      </w:r>
      <w:r w:rsidRPr="3DED78EF" w:rsidR="00C06182">
        <w:rPr>
          <w:rFonts w:ascii="Arial" w:hAnsi="Arial" w:eastAsia="Arial" w:cs="Arial"/>
          <w:b w:val="1"/>
          <w:bCs w:val="1"/>
        </w:rPr>
        <w:t>Comando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Lanterna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UI </w:t>
      </w:r>
      <w:r w:rsidRPr="3DED78EF" w:rsidR="00C06182">
        <w:rPr>
          <w:rFonts w:ascii="Arial" w:hAnsi="Arial" w:eastAsia="Arial" w:cs="Arial"/>
        </w:rPr>
        <w:t>testua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anzata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inclusi</w:t>
      </w:r>
      <w:r w:rsidRPr="3DED78EF" w:rsidR="00C06182">
        <w:rPr>
          <w:rFonts w:ascii="Arial" w:hAnsi="Arial" w:eastAsia="Arial" w:cs="Arial"/>
        </w:rPr>
        <w:t xml:space="preserve"> menu, input e output </w:t>
      </w:r>
      <w:r w:rsidRPr="3DED78EF" w:rsidR="00C06182">
        <w:rPr>
          <w:rFonts w:ascii="Arial" w:hAnsi="Arial" w:eastAsia="Arial" w:cs="Arial"/>
        </w:rPr>
        <w:t>colorat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78EFFDAF" w14:textId="67C812C5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30027504" w14:textId="77777777" w14:noSpellErr="1">
      <w:pPr>
        <w:pStyle w:val="Compact"/>
        <w:numPr>
          <w:ilvl w:val="0"/>
          <w:numId w:val="3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Persistenz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ati:</w:t>
      </w:r>
      <w:r w:rsidRPr="3DED78EF" w:rsidR="00C06182">
        <w:rPr>
          <w:rFonts w:ascii="Arial" w:hAnsi="Arial" w:eastAsia="Arial" w:cs="Arial"/>
        </w:rPr>
        <w:t xml:space="preserve"> I </w:t>
      </w:r>
      <w:r w:rsidRPr="3DED78EF" w:rsidR="00C06182">
        <w:rPr>
          <w:rFonts w:ascii="Arial" w:hAnsi="Arial" w:eastAsia="Arial" w:cs="Arial"/>
        </w:rPr>
        <w:t>d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storanti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feedback </w:t>
      </w:r>
      <w:r w:rsidRPr="3DED78EF" w:rsidR="00C06182">
        <w:rPr>
          <w:rFonts w:ascii="Arial" w:hAnsi="Arial" w:eastAsia="Arial" w:cs="Arial"/>
        </w:rPr>
        <w:t>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sti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mite</w:t>
      </w:r>
      <w:r w:rsidRPr="3DED78EF" w:rsidR="00C06182">
        <w:rPr>
          <w:rFonts w:ascii="Arial" w:hAnsi="Arial" w:eastAsia="Arial" w:cs="Arial"/>
        </w:rPr>
        <w:t xml:space="preserve"> file CSV, </w:t>
      </w:r>
      <w:r w:rsidRPr="3DED78EF" w:rsidR="00C06182">
        <w:rPr>
          <w:rFonts w:ascii="Arial" w:hAnsi="Arial" w:eastAsia="Arial" w:cs="Arial"/>
        </w:rPr>
        <w:t>simul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ersistenza</w:t>
      </w:r>
      <w:r w:rsidRPr="3DED78EF" w:rsidR="00C06182">
        <w:rPr>
          <w:rFonts w:ascii="Arial" w:hAnsi="Arial" w:eastAsia="Arial" w:cs="Arial"/>
        </w:rPr>
        <w:t xml:space="preserve"> semplice.</w:t>
      </w:r>
    </w:p>
    <w:p w:rsidR="00607741" w:rsidP="3DED78EF" w:rsidRDefault="00C06182" w14:paraId="25AB5F6C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struttura-dei-pacchetti-e-delle-cartelle" w:id="4"/>
      <w:bookmarkEnd w:id="3"/>
      <w:r w:rsidRPr="3DED78EF" w:rsidR="00C06182">
        <w:rPr>
          <w:rFonts w:ascii="Arial" w:hAnsi="Arial" w:eastAsia="Arial" w:cs="Arial"/>
        </w:rPr>
        <w:t xml:space="preserve">1.3 </w:t>
      </w:r>
      <w:r w:rsidRPr="3DED78EF" w:rsidR="00C06182">
        <w:rPr>
          <w:rFonts w:ascii="Arial" w:hAnsi="Arial" w:eastAsia="Arial" w:cs="Arial"/>
        </w:rPr>
        <w:t>Struttu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acchetti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artelle</w:t>
      </w:r>
    </w:p>
    <w:p w:rsidR="00607741" w:rsidP="3DED78EF" w:rsidRDefault="00C06182" w14:paraId="377F20C3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segue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truttura</w:t>
      </w:r>
      <w:r w:rsidRPr="3DED78EF" w:rsidR="00C06182">
        <w:rPr>
          <w:rFonts w:ascii="Arial" w:hAnsi="Arial" w:eastAsia="Arial" w:cs="Arial"/>
        </w:rPr>
        <w:t xml:space="preserve"> standard Maven, con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ia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organizz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acchetti</w:t>
      </w:r>
      <w:r w:rsidRPr="3DED78EF" w:rsidR="00C06182">
        <w:rPr>
          <w:rFonts w:ascii="Arial" w:hAnsi="Arial" w:eastAsia="Arial" w:cs="Arial"/>
        </w:rPr>
        <w:t xml:space="preserve"> Java per </w:t>
      </w:r>
      <w:r w:rsidRPr="3DED78EF" w:rsidR="00C06182">
        <w:rPr>
          <w:rFonts w:ascii="Arial" w:hAnsi="Arial" w:eastAsia="Arial" w:cs="Arial"/>
        </w:rPr>
        <w:t>promuover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separ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sponsabilità</w:t>
      </w:r>
      <w:r w:rsidRPr="3DED78EF" w:rsidR="00C06182">
        <w:rPr>
          <w:rFonts w:ascii="Arial" w:hAnsi="Arial" w:eastAsia="Arial" w:cs="Arial"/>
        </w:rPr>
        <w:t xml:space="preserve"> (MVC - Model-View-Controller e Service Layer). La directory </w:t>
      </w:r>
      <w:r w:rsidRPr="3DED78EF" w:rsidR="00C06182">
        <w:rPr>
          <w:rFonts w:ascii="Arial" w:hAnsi="Arial" w:eastAsia="Arial" w:cs="Arial"/>
        </w:rPr>
        <w:t>principal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Style w:val="VerbatimChar"/>
          <w:rFonts w:ascii="Arial" w:hAnsi="Arial" w:eastAsia="Arial" w:cs="Arial"/>
        </w:rPr>
        <w:t>LaboratorioA</w:t>
      </w:r>
      <w:r w:rsidRPr="3DED78EF" w:rsidR="00C06182">
        <w:rPr>
          <w:rStyle w:val="VerbatimChar"/>
          <w:rFonts w:ascii="Arial" w:hAnsi="Arial" w:eastAsia="Arial" w:cs="Arial"/>
        </w:rPr>
        <w:t>/</w:t>
      </w:r>
      <w:r w:rsidRPr="3DED78EF" w:rsidR="00C06182">
        <w:rPr>
          <w:rStyle w:val="VerbatimChar"/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4574BA0A" w14:textId="77777777" w14:noSpellErr="1">
      <w:pPr>
        <w:pStyle w:val="Corpodetexto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Di </w:t>
      </w:r>
      <w:r w:rsidRPr="3DED78EF" w:rsidR="00C06182">
        <w:rPr>
          <w:rFonts w:ascii="Arial" w:hAnsi="Arial" w:eastAsia="Arial" w:cs="Arial"/>
        </w:rPr>
        <w:t>seguito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riportata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struttu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</w:t>
      </w:r>
      <w:r w:rsidRPr="3DED78EF" w:rsidR="00C06182">
        <w:rPr>
          <w:rFonts w:ascii="Arial" w:hAnsi="Arial" w:eastAsia="Arial" w:cs="Arial"/>
        </w:rPr>
        <w:t>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</w:t>
      </w:r>
      <w:r w:rsidRPr="3DED78EF" w:rsidR="00C06182">
        <w:rPr>
          <w:rFonts w:ascii="Arial" w:hAnsi="Arial" w:eastAsia="Arial" w:cs="Arial"/>
        </w:rPr>
        <w:t>art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 xml:space="preserve">e </w:t>
      </w:r>
      <w:r w:rsidRPr="3DED78EF" w:rsidR="00C06182">
        <w:rPr>
          <w:rFonts w:ascii="Arial" w:hAnsi="Arial" w:eastAsia="Arial" w:cs="Arial"/>
        </w:rPr>
        <w:t>d</w:t>
      </w:r>
      <w:r w:rsidRPr="3DED78EF" w:rsidR="00C06182">
        <w:rPr>
          <w:rFonts w:ascii="Arial" w:hAnsi="Arial" w:eastAsia="Arial" w:cs="Arial"/>
        </w:rPr>
        <w:t>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</w:t>
      </w:r>
      <w:r w:rsidRPr="3DED78EF" w:rsidR="00C06182">
        <w:rPr>
          <w:rFonts w:ascii="Arial" w:hAnsi="Arial" w:eastAsia="Arial" w:cs="Arial"/>
        </w:rPr>
        <w:t>acchet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</w:t>
      </w:r>
      <w:r w:rsidRPr="3DED78EF" w:rsidR="00C06182">
        <w:rPr>
          <w:rFonts w:ascii="Arial" w:hAnsi="Arial" w:eastAsia="Arial" w:cs="Arial"/>
        </w:rPr>
        <w:t>rincipali</w:t>
      </w:r>
      <w:r w:rsidRPr="3DED78EF" w:rsidR="00C06182">
        <w:rPr>
          <w:rFonts w:ascii="Arial" w:hAnsi="Arial" w:eastAsia="Arial" w:cs="Arial"/>
        </w:rPr>
        <w:t>:</w:t>
      </w:r>
    </w:p>
    <w:p w:rsidR="04866B18" w:rsidP="3DED78EF" w:rsidRDefault="04866B18" w14:paraId="069D7CF4" w14:textId="43C6D195">
      <w:pPr>
        <w:jc w:val="both"/>
      </w:pPr>
      <w:r w:rsidR="04866B18">
        <w:drawing>
          <wp:inline wp14:editId="4E1BB7E8" wp14:anchorId="361EE7C3">
            <wp:extent cx="3043102" cy="3537824"/>
            <wp:effectExtent l="0" t="0" r="0" b="0"/>
            <wp:docPr id="107714697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1077146979" name=""/>
                    <pic:cNvPicPr/>
                  </pic:nvPicPr>
                  <pic:blipFill>
                    <a:blip xmlns:r="http://schemas.openxmlformats.org/officeDocument/2006/relationships" r:embed="rId637774012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>
                      <a:off x="0" y="0"/>
                      <a:ext cx="3043102" cy="353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DED78EF" w:rsidP="3DED78EF" w:rsidRDefault="3DED78EF" w14:paraId="4A409DDF" w14:textId="159C7DA8">
      <w:pPr>
        <w:pStyle w:val="FirstParagraph"/>
        <w:jc w:val="both"/>
        <w:rPr>
          <w:rFonts w:ascii="Arial" w:hAnsi="Arial" w:eastAsia="Arial" w:cs="Arial"/>
        </w:rPr>
      </w:pPr>
    </w:p>
    <w:p w:rsidR="00607741" w:rsidP="3DED78EF" w:rsidRDefault="00C06182" w14:paraId="3467ABD3" w14:textId="77777777" w14:noSpellErr="1">
      <w:pPr>
        <w:pStyle w:val="FirstParagraph"/>
        <w:ind w:firstLine="720"/>
        <w:jc w:val="both"/>
        <w:rPr>
          <w:rFonts w:ascii="Arial" w:hAnsi="Arial" w:eastAsia="Arial" w:cs="Arial"/>
          <w:lang w:val="it-IT"/>
        </w:rPr>
      </w:pPr>
      <w:r w:rsidRPr="3DED78EF" w:rsidR="00C06182">
        <w:rPr>
          <w:rFonts w:ascii="Arial" w:hAnsi="Arial" w:eastAsia="Arial" w:cs="Arial"/>
          <w:lang w:val="it-IT"/>
        </w:rPr>
        <w:t xml:space="preserve">Questa </w:t>
      </w:r>
      <w:r w:rsidRPr="3DED78EF" w:rsidR="00C06182">
        <w:rPr>
          <w:rFonts w:ascii="Arial" w:hAnsi="Arial" w:eastAsia="Arial" w:cs="Arial"/>
          <w:lang w:val="it-IT"/>
        </w:rPr>
        <w:t>struttur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promuov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un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chiar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separazion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dell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preoccupazioni</w:t>
      </w:r>
      <w:r w:rsidRPr="3DED78EF" w:rsidR="00C06182">
        <w:rPr>
          <w:rFonts w:ascii="Arial" w:hAnsi="Arial" w:eastAsia="Arial" w:cs="Arial"/>
          <w:lang w:val="it-IT"/>
        </w:rPr>
        <w:t xml:space="preserve">, </w:t>
      </w:r>
      <w:r w:rsidRPr="3DED78EF" w:rsidR="00C06182">
        <w:rPr>
          <w:rFonts w:ascii="Arial" w:hAnsi="Arial" w:eastAsia="Arial" w:cs="Arial"/>
          <w:lang w:val="it-IT"/>
        </w:rPr>
        <w:t>rendendo</w:t>
      </w:r>
      <w:r w:rsidRPr="3DED78EF" w:rsidR="00C06182">
        <w:rPr>
          <w:rFonts w:ascii="Arial" w:hAnsi="Arial" w:eastAsia="Arial" w:cs="Arial"/>
          <w:lang w:val="it-IT"/>
        </w:rPr>
        <w:t xml:space="preserve"> il </w:t>
      </w:r>
      <w:r w:rsidRPr="3DED78EF" w:rsidR="00C06182">
        <w:rPr>
          <w:rFonts w:ascii="Arial" w:hAnsi="Arial" w:eastAsia="Arial" w:cs="Arial"/>
          <w:lang w:val="it-IT"/>
        </w:rPr>
        <w:t>codic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più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organizzato</w:t>
      </w:r>
      <w:r w:rsidRPr="3DED78EF" w:rsidR="00C06182">
        <w:rPr>
          <w:rFonts w:ascii="Arial" w:hAnsi="Arial" w:eastAsia="Arial" w:cs="Arial"/>
          <w:lang w:val="it-IT"/>
        </w:rPr>
        <w:t xml:space="preserve">, </w:t>
      </w:r>
      <w:r w:rsidRPr="3DED78EF" w:rsidR="00C06182">
        <w:rPr>
          <w:rFonts w:ascii="Arial" w:hAnsi="Arial" w:eastAsia="Arial" w:cs="Arial"/>
          <w:lang w:val="it-IT"/>
        </w:rPr>
        <w:t>leggibile</w:t>
      </w:r>
      <w:r w:rsidRPr="3DED78EF" w:rsidR="00C06182">
        <w:rPr>
          <w:rFonts w:ascii="Arial" w:hAnsi="Arial" w:eastAsia="Arial" w:cs="Arial"/>
          <w:lang w:val="it-IT"/>
        </w:rPr>
        <w:t xml:space="preserve"> e facile da </w:t>
      </w:r>
      <w:r w:rsidRPr="3DED78EF" w:rsidR="00C06182">
        <w:rPr>
          <w:rFonts w:ascii="Arial" w:hAnsi="Arial" w:eastAsia="Arial" w:cs="Arial"/>
          <w:lang w:val="it-IT"/>
        </w:rPr>
        <w:t>mantenere</w:t>
      </w:r>
      <w:r w:rsidRPr="3DED78EF" w:rsidR="00C06182">
        <w:rPr>
          <w:rFonts w:ascii="Arial" w:hAnsi="Arial" w:eastAsia="Arial" w:cs="Arial"/>
          <w:lang w:val="it-IT"/>
        </w:rPr>
        <w:t xml:space="preserve">. I </w:t>
      </w:r>
      <w:r w:rsidRPr="3DED78EF" w:rsidR="00C06182">
        <w:rPr>
          <w:rFonts w:ascii="Arial" w:hAnsi="Arial" w:eastAsia="Arial" w:cs="Arial"/>
          <w:lang w:val="it-IT"/>
        </w:rPr>
        <w:t>modelli</w:t>
      </w:r>
      <w:r w:rsidRPr="3DED78EF" w:rsidR="00C06182">
        <w:rPr>
          <w:rFonts w:ascii="Arial" w:hAnsi="Arial" w:eastAsia="Arial" w:cs="Arial"/>
          <w:lang w:val="it-IT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  <w:lang w:val="it-IT"/>
        </w:rPr>
        <w:t>model</w:t>
      </w:r>
      <w:r w:rsidRPr="3DED78EF" w:rsidR="00C06182">
        <w:rPr>
          <w:rFonts w:ascii="Arial" w:hAnsi="Arial" w:eastAsia="Arial" w:cs="Arial"/>
          <w:lang w:val="it-IT"/>
        </w:rPr>
        <w:t xml:space="preserve">) </w:t>
      </w:r>
      <w:r w:rsidRPr="3DED78EF" w:rsidR="00C06182">
        <w:rPr>
          <w:rFonts w:ascii="Arial" w:hAnsi="Arial" w:eastAsia="Arial" w:cs="Arial"/>
          <w:lang w:val="it-IT"/>
        </w:rPr>
        <w:t>rappresentano</w:t>
      </w:r>
      <w:r w:rsidRPr="3DED78EF" w:rsidR="00C06182">
        <w:rPr>
          <w:rFonts w:ascii="Arial" w:hAnsi="Arial" w:eastAsia="Arial" w:cs="Arial"/>
          <w:lang w:val="it-IT"/>
        </w:rPr>
        <w:t xml:space="preserve"> le </w:t>
      </w:r>
      <w:r w:rsidRPr="3DED78EF" w:rsidR="00C06182">
        <w:rPr>
          <w:rFonts w:ascii="Arial" w:hAnsi="Arial" w:eastAsia="Arial" w:cs="Arial"/>
          <w:lang w:val="it-IT"/>
        </w:rPr>
        <w:t>entità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dati</w:t>
      </w:r>
      <w:r w:rsidRPr="3DED78EF" w:rsidR="00C06182">
        <w:rPr>
          <w:rFonts w:ascii="Arial" w:hAnsi="Arial" w:eastAsia="Arial" w:cs="Arial"/>
          <w:lang w:val="it-IT"/>
        </w:rPr>
        <w:t xml:space="preserve">, </w:t>
      </w:r>
      <w:r w:rsidRPr="3DED78EF" w:rsidR="00C06182">
        <w:rPr>
          <w:rFonts w:ascii="Arial" w:hAnsi="Arial" w:eastAsia="Arial" w:cs="Arial"/>
          <w:lang w:val="it-IT"/>
        </w:rPr>
        <w:t>i</w:t>
      </w:r>
      <w:r w:rsidRPr="3DED78EF" w:rsidR="00C06182">
        <w:rPr>
          <w:rFonts w:ascii="Arial" w:hAnsi="Arial" w:eastAsia="Arial" w:cs="Arial"/>
          <w:lang w:val="it-IT"/>
        </w:rPr>
        <w:t xml:space="preserve"> controller (</w:t>
      </w:r>
      <w:r w:rsidRPr="3DED78EF" w:rsidR="00C06182">
        <w:rPr>
          <w:rStyle w:val="VerbatimChar"/>
          <w:rFonts w:ascii="Arial" w:hAnsi="Arial" w:eastAsia="Arial" w:cs="Arial"/>
          <w:lang w:val="it-IT"/>
        </w:rPr>
        <w:t>controller</w:t>
      </w:r>
      <w:r w:rsidRPr="3DED78EF" w:rsidR="00C06182">
        <w:rPr>
          <w:rFonts w:ascii="Arial" w:hAnsi="Arial" w:eastAsia="Arial" w:cs="Arial"/>
          <w:lang w:val="it-IT"/>
        </w:rPr>
        <w:t xml:space="preserve">) </w:t>
      </w:r>
      <w:r w:rsidRPr="3DED78EF" w:rsidR="00C06182">
        <w:rPr>
          <w:rFonts w:ascii="Arial" w:hAnsi="Arial" w:eastAsia="Arial" w:cs="Arial"/>
          <w:lang w:val="it-IT"/>
        </w:rPr>
        <w:t>gestiscono</w:t>
      </w:r>
      <w:r w:rsidRPr="3DED78EF" w:rsidR="00C06182">
        <w:rPr>
          <w:rFonts w:ascii="Arial" w:hAnsi="Arial" w:eastAsia="Arial" w:cs="Arial"/>
          <w:lang w:val="it-IT"/>
        </w:rPr>
        <w:t xml:space="preserve"> la </w:t>
      </w:r>
      <w:r w:rsidRPr="3DED78EF" w:rsidR="00C06182">
        <w:rPr>
          <w:rFonts w:ascii="Arial" w:hAnsi="Arial" w:eastAsia="Arial" w:cs="Arial"/>
          <w:lang w:val="it-IT"/>
        </w:rPr>
        <w:t>logica</w:t>
      </w:r>
      <w:r w:rsidRPr="3DED78EF" w:rsidR="00C06182">
        <w:rPr>
          <w:rFonts w:ascii="Arial" w:hAnsi="Arial" w:eastAsia="Arial" w:cs="Arial"/>
          <w:lang w:val="it-IT"/>
        </w:rPr>
        <w:t xml:space="preserve"> di </w:t>
      </w:r>
      <w:r w:rsidRPr="3DED78EF" w:rsidR="00C06182">
        <w:rPr>
          <w:rFonts w:ascii="Arial" w:hAnsi="Arial" w:eastAsia="Arial" w:cs="Arial"/>
          <w:lang w:val="it-IT"/>
        </w:rPr>
        <w:t>interazione</w:t>
      </w:r>
      <w:r w:rsidRPr="3DED78EF" w:rsidR="00C06182">
        <w:rPr>
          <w:rFonts w:ascii="Arial" w:hAnsi="Arial" w:eastAsia="Arial" w:cs="Arial"/>
          <w:lang w:val="it-IT"/>
        </w:rPr>
        <w:t xml:space="preserve"> e </w:t>
      </w:r>
      <w:r w:rsidRPr="3DED78EF" w:rsidR="00C06182">
        <w:rPr>
          <w:rFonts w:ascii="Arial" w:hAnsi="Arial" w:eastAsia="Arial" w:cs="Arial"/>
          <w:lang w:val="it-IT"/>
        </w:rPr>
        <w:t>coordinano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servizi</w:t>
      </w:r>
      <w:r w:rsidRPr="3DED78EF" w:rsidR="00C06182">
        <w:rPr>
          <w:rFonts w:ascii="Arial" w:hAnsi="Arial" w:eastAsia="Arial" w:cs="Arial"/>
          <w:lang w:val="it-IT"/>
        </w:rPr>
        <w:t xml:space="preserve">, </w:t>
      </w:r>
      <w:r w:rsidRPr="3DED78EF" w:rsidR="00C06182">
        <w:rPr>
          <w:rFonts w:ascii="Arial" w:hAnsi="Arial" w:eastAsia="Arial" w:cs="Arial"/>
          <w:lang w:val="it-IT"/>
        </w:rPr>
        <w:t>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servizi</w:t>
      </w:r>
      <w:r w:rsidRPr="3DED78EF" w:rsidR="00C06182">
        <w:rPr>
          <w:rFonts w:ascii="Arial" w:hAnsi="Arial" w:eastAsia="Arial" w:cs="Arial"/>
          <w:lang w:val="it-IT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  <w:lang w:val="it-IT"/>
        </w:rPr>
        <w:t>service</w:t>
      </w:r>
      <w:r w:rsidRPr="3DED78EF" w:rsidR="00C06182">
        <w:rPr>
          <w:rFonts w:ascii="Arial" w:hAnsi="Arial" w:eastAsia="Arial" w:cs="Arial"/>
          <w:lang w:val="it-IT"/>
        </w:rPr>
        <w:t xml:space="preserve">) </w:t>
      </w:r>
      <w:r w:rsidRPr="3DED78EF" w:rsidR="00C06182">
        <w:rPr>
          <w:rFonts w:ascii="Arial" w:hAnsi="Arial" w:eastAsia="Arial" w:cs="Arial"/>
          <w:lang w:val="it-IT"/>
        </w:rPr>
        <w:t>contengono</w:t>
      </w:r>
      <w:r w:rsidRPr="3DED78EF" w:rsidR="00C06182">
        <w:rPr>
          <w:rFonts w:ascii="Arial" w:hAnsi="Arial" w:eastAsia="Arial" w:cs="Arial"/>
          <w:lang w:val="it-IT"/>
        </w:rPr>
        <w:t xml:space="preserve"> la </w:t>
      </w:r>
      <w:r w:rsidRPr="3DED78EF" w:rsidR="00C06182">
        <w:rPr>
          <w:rFonts w:ascii="Arial" w:hAnsi="Arial" w:eastAsia="Arial" w:cs="Arial"/>
          <w:lang w:val="it-IT"/>
        </w:rPr>
        <w:t>logica</w:t>
      </w:r>
      <w:r w:rsidRPr="3DED78EF" w:rsidR="00C06182">
        <w:rPr>
          <w:rFonts w:ascii="Arial" w:hAnsi="Arial" w:eastAsia="Arial" w:cs="Arial"/>
          <w:lang w:val="it-IT"/>
        </w:rPr>
        <w:t xml:space="preserve"> di business, e la vista (</w:t>
      </w:r>
      <w:r w:rsidRPr="3DED78EF" w:rsidR="00C06182">
        <w:rPr>
          <w:rStyle w:val="VerbatimChar"/>
          <w:rFonts w:ascii="Arial" w:hAnsi="Arial" w:eastAsia="Arial" w:cs="Arial"/>
          <w:lang w:val="it-IT"/>
        </w:rPr>
        <w:t>view</w:t>
      </w:r>
      <w:r w:rsidRPr="3DED78EF" w:rsidR="00C06182">
        <w:rPr>
          <w:rFonts w:ascii="Arial" w:hAnsi="Arial" w:eastAsia="Arial" w:cs="Arial"/>
          <w:lang w:val="it-IT"/>
        </w:rPr>
        <w:t xml:space="preserve">) </w:t>
      </w:r>
      <w:r w:rsidRPr="3DED78EF" w:rsidR="00C06182">
        <w:rPr>
          <w:rFonts w:ascii="Arial" w:hAnsi="Arial" w:eastAsia="Arial" w:cs="Arial"/>
          <w:lang w:val="it-IT"/>
        </w:rPr>
        <w:t>s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occup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dell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presentazion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all’utente</w:t>
      </w:r>
      <w:r w:rsidRPr="3DED78EF" w:rsidR="00C06182">
        <w:rPr>
          <w:rFonts w:ascii="Arial" w:hAnsi="Arial" w:eastAsia="Arial" w:cs="Arial"/>
          <w:lang w:val="it-IT"/>
        </w:rPr>
        <w:t xml:space="preserve">. Le </w:t>
      </w:r>
      <w:r w:rsidRPr="3DED78EF" w:rsidR="00C06182">
        <w:rPr>
          <w:rFonts w:ascii="Arial" w:hAnsi="Arial" w:eastAsia="Arial" w:cs="Arial"/>
          <w:lang w:val="it-IT"/>
        </w:rPr>
        <w:t>utilità</w:t>
      </w:r>
      <w:r w:rsidRPr="3DED78EF" w:rsidR="00C06182">
        <w:rPr>
          <w:rFonts w:ascii="Arial" w:hAnsi="Arial" w:eastAsia="Arial" w:cs="Arial"/>
          <w:lang w:val="it-IT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  <w:lang w:val="it-IT"/>
        </w:rPr>
        <w:t>utils</w:t>
      </w:r>
      <w:r w:rsidRPr="3DED78EF" w:rsidR="00C06182">
        <w:rPr>
          <w:rFonts w:ascii="Arial" w:hAnsi="Arial" w:eastAsia="Arial" w:cs="Arial"/>
          <w:lang w:val="it-IT"/>
        </w:rPr>
        <w:t xml:space="preserve">) </w:t>
      </w:r>
      <w:r w:rsidRPr="3DED78EF" w:rsidR="00C06182">
        <w:rPr>
          <w:rFonts w:ascii="Arial" w:hAnsi="Arial" w:eastAsia="Arial" w:cs="Arial"/>
          <w:lang w:val="it-IT"/>
        </w:rPr>
        <w:t>forniscono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funzioni</w:t>
      </w:r>
      <w:r w:rsidRPr="3DED78EF" w:rsidR="00C06182">
        <w:rPr>
          <w:rFonts w:ascii="Arial" w:hAnsi="Arial" w:eastAsia="Arial" w:cs="Arial"/>
          <w:lang w:val="it-IT"/>
        </w:rPr>
        <w:t xml:space="preserve"> di </w:t>
      </w:r>
      <w:r w:rsidRPr="3DED78EF" w:rsidR="00C06182">
        <w:rPr>
          <w:rFonts w:ascii="Arial" w:hAnsi="Arial" w:eastAsia="Arial" w:cs="Arial"/>
          <w:lang w:val="it-IT"/>
        </w:rPr>
        <w:t>supporto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generiche</w:t>
      </w:r>
      <w:r w:rsidRPr="3DED78EF" w:rsidR="00C06182">
        <w:rPr>
          <w:rFonts w:ascii="Arial" w:hAnsi="Arial" w:eastAsia="Arial" w:cs="Arial"/>
          <w:lang w:val="it-IT"/>
        </w:rPr>
        <w:t xml:space="preserve">. La directory </w:t>
      </w:r>
      <w:r w:rsidRPr="3DED78EF" w:rsidR="00C06182">
        <w:rPr>
          <w:rStyle w:val="VerbatimChar"/>
          <w:rFonts w:ascii="Arial" w:hAnsi="Arial" w:eastAsia="Arial" w:cs="Arial"/>
          <w:lang w:val="it-IT"/>
        </w:rPr>
        <w:t>data</w:t>
      </w:r>
      <w:r w:rsidRPr="3DED78EF" w:rsidR="00C06182">
        <w:rPr>
          <w:rFonts w:ascii="Arial" w:hAnsi="Arial" w:eastAsia="Arial" w:cs="Arial"/>
          <w:lang w:val="it-IT"/>
        </w:rPr>
        <w:t xml:space="preserve"> è </w:t>
      </w:r>
      <w:r w:rsidRPr="3DED78EF" w:rsidR="00C06182">
        <w:rPr>
          <w:rFonts w:ascii="Arial" w:hAnsi="Arial" w:eastAsia="Arial" w:cs="Arial"/>
          <w:lang w:val="it-IT"/>
        </w:rPr>
        <w:t>cruciale</w:t>
      </w:r>
      <w:r w:rsidRPr="3DED78EF" w:rsidR="00C06182">
        <w:rPr>
          <w:rFonts w:ascii="Arial" w:hAnsi="Arial" w:eastAsia="Arial" w:cs="Arial"/>
          <w:lang w:val="it-IT"/>
        </w:rPr>
        <w:t xml:space="preserve"> per la </w:t>
      </w:r>
      <w:r w:rsidRPr="3DED78EF" w:rsidR="00C06182">
        <w:rPr>
          <w:rFonts w:ascii="Arial" w:hAnsi="Arial" w:eastAsia="Arial" w:cs="Arial"/>
          <w:lang w:val="it-IT"/>
        </w:rPr>
        <w:t>persistenz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de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dat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dell’applicazione</w:t>
      </w:r>
      <w:r w:rsidRPr="3DED78EF" w:rsidR="00C06182">
        <w:rPr>
          <w:rFonts w:ascii="Arial" w:hAnsi="Arial" w:eastAsia="Arial" w:cs="Arial"/>
          <w:lang w:val="it-IT"/>
        </w:rPr>
        <w:t>.</w:t>
      </w:r>
    </w:p>
    <w:p w:rsidR="00C06182" w:rsidP="3DED78EF" w:rsidRDefault="00C06182" w14:paraId="4D15B852" w14:textId="23BC142E">
      <w:pPr>
        <w:pStyle w:val="Ttulo2"/>
        <w:jc w:val="both"/>
        <w:rPr>
          <w:rFonts w:ascii="Arial" w:hAnsi="Arial" w:eastAsia="Arial" w:cs="Arial"/>
        </w:rPr>
      </w:pPr>
      <w:bookmarkStart w:name="tecnologie-e-strumenti-utilizzati" w:id="5"/>
      <w:bookmarkEnd w:id="4"/>
      <w:bookmarkEnd w:id="1"/>
      <w:r w:rsidRPr="3DED78EF" w:rsidR="00C06182">
        <w:rPr>
          <w:rFonts w:ascii="Arial" w:hAnsi="Arial" w:eastAsia="Arial" w:cs="Arial"/>
        </w:rPr>
        <w:t xml:space="preserve">2. </w:t>
      </w:r>
      <w:r w:rsidRPr="3DED78EF" w:rsidR="00C06182">
        <w:rPr>
          <w:rFonts w:ascii="Arial" w:hAnsi="Arial" w:eastAsia="Arial" w:cs="Arial"/>
        </w:rPr>
        <w:t>Tecnologi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Strumenti</w:t>
      </w:r>
      <w:r w:rsidRPr="3DED78EF" w:rsidR="00C06182">
        <w:rPr>
          <w:rFonts w:ascii="Arial" w:hAnsi="Arial" w:eastAsia="Arial" w:cs="Arial"/>
        </w:rPr>
        <w:t xml:space="preserve"> Utilizzati</w:t>
      </w:r>
    </w:p>
    <w:p w:rsidR="3DED78EF" w:rsidP="3DED78EF" w:rsidRDefault="3DED78EF" w14:paraId="27EB88D5" w14:textId="0750B12D">
      <w:pPr>
        <w:pStyle w:val="Corpodetexto"/>
      </w:pPr>
    </w:p>
    <w:p w:rsidR="00607741" w:rsidP="3DED78EF" w:rsidRDefault="00C06182" w14:paraId="57FC2979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st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vilupp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 set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tecnologi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strumenti</w:t>
      </w:r>
      <w:r w:rsidRPr="3DED78EF" w:rsidR="00C06182">
        <w:rPr>
          <w:rFonts w:ascii="Arial" w:hAnsi="Arial" w:eastAsia="Arial" w:cs="Arial"/>
        </w:rPr>
        <w:t xml:space="preserve"> standard </w:t>
      </w:r>
      <w:r w:rsidRPr="3DED78EF" w:rsidR="00C06182">
        <w:rPr>
          <w:rFonts w:ascii="Arial" w:hAnsi="Arial" w:eastAsia="Arial" w:cs="Arial"/>
        </w:rPr>
        <w:t>nell’ecosistema</w:t>
      </w:r>
      <w:r w:rsidRPr="3DED78EF" w:rsidR="00C06182">
        <w:rPr>
          <w:rFonts w:ascii="Arial" w:hAnsi="Arial" w:eastAsia="Arial" w:cs="Arial"/>
        </w:rPr>
        <w:t xml:space="preserve"> Java, </w:t>
      </w:r>
      <w:r w:rsidRPr="3DED78EF" w:rsidR="00C06182">
        <w:rPr>
          <w:rFonts w:ascii="Arial" w:hAnsi="Arial" w:eastAsia="Arial" w:cs="Arial"/>
        </w:rPr>
        <w:t>garante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obustezza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manutenibilità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facilità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iclo</w:t>
      </w:r>
      <w:r w:rsidRPr="3DED78EF" w:rsidR="00C06182">
        <w:rPr>
          <w:rFonts w:ascii="Arial" w:hAnsi="Arial" w:eastAsia="Arial" w:cs="Arial"/>
        </w:rPr>
        <w:t xml:space="preserve"> di vita del software.</w:t>
      </w:r>
    </w:p>
    <w:p w:rsidR="00607741" w:rsidP="3DED78EF" w:rsidRDefault="00C06182" w14:paraId="352EC0CC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linguaggio-java" w:id="6"/>
      <w:r w:rsidRPr="3DED78EF" w:rsidR="00C06182">
        <w:rPr>
          <w:rFonts w:ascii="Arial" w:hAnsi="Arial" w:eastAsia="Arial" w:cs="Arial"/>
        </w:rPr>
        <w:t xml:space="preserve">2.1 </w:t>
      </w:r>
      <w:r w:rsidRPr="3DED78EF" w:rsidR="00C06182">
        <w:rPr>
          <w:rFonts w:ascii="Arial" w:hAnsi="Arial" w:eastAsia="Arial" w:cs="Arial"/>
        </w:rPr>
        <w:t>Linguaggio</w:t>
      </w:r>
      <w:r w:rsidRPr="3DED78EF" w:rsidR="00C06182">
        <w:rPr>
          <w:rFonts w:ascii="Arial" w:hAnsi="Arial" w:eastAsia="Arial" w:cs="Arial"/>
        </w:rPr>
        <w:t>: Java</w:t>
      </w:r>
    </w:p>
    <w:p w:rsidR="3DED78EF" w:rsidP="3DED78EF" w:rsidRDefault="3DED78EF" w14:paraId="1AF5D195" w14:textId="3C307274">
      <w:pPr>
        <w:pStyle w:val="Corpodetexto"/>
      </w:pPr>
    </w:p>
    <w:p w:rsidR="00607741" w:rsidP="3DED78EF" w:rsidRDefault="00C06182" w14:paraId="6428DCBE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Java è il </w:t>
      </w:r>
      <w:r w:rsidRPr="3DED78EF" w:rsidR="00C06182">
        <w:rPr>
          <w:rFonts w:ascii="Arial" w:hAnsi="Arial" w:eastAsia="Arial" w:cs="Arial"/>
        </w:rPr>
        <w:t>linguaggi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programm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incipa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ato</w:t>
      </w:r>
      <w:r w:rsidRPr="3DED78EF" w:rsidR="00C06182">
        <w:rPr>
          <w:rFonts w:ascii="Arial" w:hAnsi="Arial" w:eastAsia="Arial" w:cs="Arial"/>
        </w:rPr>
        <w:t xml:space="preserve"> per lo </w:t>
      </w:r>
      <w:r w:rsidRPr="3DED78EF" w:rsidR="00C06182">
        <w:rPr>
          <w:rFonts w:ascii="Arial" w:hAnsi="Arial" w:eastAsia="Arial" w:cs="Arial"/>
        </w:rPr>
        <w:t>svilupp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ques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pplicazione</w:t>
      </w:r>
      <w:r w:rsidRPr="3DED78EF" w:rsidR="00C06182">
        <w:rPr>
          <w:rFonts w:ascii="Arial" w:hAnsi="Arial" w:eastAsia="Arial" w:cs="Arial"/>
        </w:rPr>
        <w:t xml:space="preserve">. È un </w:t>
      </w:r>
      <w:r w:rsidRPr="3DED78EF" w:rsidR="00C06182">
        <w:rPr>
          <w:rFonts w:ascii="Arial" w:hAnsi="Arial" w:eastAsia="Arial" w:cs="Arial"/>
        </w:rPr>
        <w:t>linguaggi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orient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oggett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robust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sicuro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portabil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ampiam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ato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applicazioni</w:t>
      </w:r>
      <w:r w:rsidRPr="3DED78EF" w:rsidR="00C06182">
        <w:rPr>
          <w:rFonts w:ascii="Arial" w:hAnsi="Arial" w:eastAsia="Arial" w:cs="Arial"/>
        </w:rPr>
        <w:t xml:space="preserve"> enterprise, </w:t>
      </w:r>
      <w:r w:rsidRPr="3DED78EF" w:rsidR="00C06182">
        <w:rPr>
          <w:rFonts w:ascii="Arial" w:hAnsi="Arial" w:eastAsia="Arial" w:cs="Arial"/>
        </w:rPr>
        <w:t>mobili</w:t>
      </w:r>
      <w:r w:rsidRPr="3DED78EF" w:rsidR="00C06182">
        <w:rPr>
          <w:rFonts w:ascii="Arial" w:hAnsi="Arial" w:eastAsia="Arial" w:cs="Arial"/>
        </w:rPr>
        <w:t xml:space="preserve"> e desktop. In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, Java è </w:t>
      </w:r>
      <w:r w:rsidRPr="3DED78EF" w:rsidR="00C06182">
        <w:rPr>
          <w:rFonts w:ascii="Arial" w:hAnsi="Arial" w:eastAsia="Arial" w:cs="Arial"/>
        </w:rPr>
        <w:t>impiegato</w:t>
      </w:r>
      <w:r w:rsidRPr="3DED78EF" w:rsidR="00C06182">
        <w:rPr>
          <w:rFonts w:ascii="Arial" w:hAnsi="Arial" w:eastAsia="Arial" w:cs="Arial"/>
        </w:rPr>
        <w:t xml:space="preserve"> per:</w:t>
      </w:r>
    </w:p>
    <w:p w:rsidR="00607741" w:rsidP="3DED78EF" w:rsidRDefault="00C06182" w14:paraId="76D0525E" w14:textId="77777777" w14:noSpellErr="1">
      <w:pPr>
        <w:pStyle w:val="Compact"/>
        <w:numPr>
          <w:ilvl w:val="0"/>
          <w:numId w:val="4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Defini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el </w:t>
      </w:r>
      <w:r w:rsidRPr="3DED78EF" w:rsidR="00C06182">
        <w:rPr>
          <w:rFonts w:ascii="Arial" w:hAnsi="Arial" w:eastAsia="Arial" w:cs="Arial"/>
          <w:b w:val="1"/>
          <w:bCs w:val="1"/>
        </w:rPr>
        <w:t>Modello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ati:</w:t>
      </w:r>
      <w:r w:rsidRPr="3DED78EF" w:rsidR="00C06182">
        <w:rPr>
          <w:rFonts w:ascii="Arial" w:hAnsi="Arial" w:eastAsia="Arial" w:cs="Arial"/>
        </w:rPr>
        <w:t xml:space="preserve"> Tutte le </w:t>
      </w:r>
      <w:r w:rsidRPr="3DED78EF" w:rsidR="00C06182">
        <w:rPr>
          <w:rFonts w:ascii="Arial" w:hAnsi="Arial" w:eastAsia="Arial" w:cs="Arial"/>
        </w:rPr>
        <w:t>entità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dominio</w:t>
      </w:r>
      <w:r w:rsidRPr="3DED78EF" w:rsidR="00C06182">
        <w:rPr>
          <w:rFonts w:ascii="Arial" w:hAnsi="Arial" w:eastAsia="Arial" w:cs="Arial"/>
        </w:rPr>
        <w:t xml:space="preserve"> (es. </w:t>
      </w:r>
      <w:r w:rsidRPr="3DED78EF" w:rsidR="00C06182">
        <w:rPr>
          <w:rStyle w:val="VerbatimChar"/>
          <w:rFonts w:ascii="Arial" w:hAnsi="Arial" w:eastAsia="Arial" w:cs="Arial"/>
        </w:rPr>
        <w:t>Users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Restaurant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Feedback</w:t>
      </w:r>
      <w:r w:rsidRPr="3DED78EF" w:rsidR="00C06182">
        <w:rPr>
          <w:rFonts w:ascii="Arial" w:hAnsi="Arial" w:eastAsia="Arial" w:cs="Arial"/>
        </w:rPr>
        <w:t xml:space="preserve">) </w:t>
      </w:r>
      <w:r w:rsidRPr="3DED78EF" w:rsidR="00C06182">
        <w:rPr>
          <w:rFonts w:ascii="Arial" w:hAnsi="Arial" w:eastAsia="Arial" w:cs="Arial"/>
        </w:rPr>
        <w:t>sono</w:t>
      </w:r>
      <w:r w:rsidRPr="3DED78EF" w:rsidR="00C06182">
        <w:rPr>
          <w:rFonts w:ascii="Arial" w:hAnsi="Arial" w:eastAsia="Arial" w:cs="Arial"/>
        </w:rPr>
        <w:t xml:space="preserve"> definite come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 Java (POJO - Plain Old Java Objects) </w:t>
      </w:r>
      <w:r w:rsidRPr="3DED78EF" w:rsidR="00C06182">
        <w:rPr>
          <w:rFonts w:ascii="Arial" w:hAnsi="Arial" w:eastAsia="Arial" w:cs="Arial"/>
        </w:rPr>
        <w:t>all’interno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acch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com.model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2E62677B" w14:textId="47A192EC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17A9B587" w14:textId="77777777" w14:noSpellErr="1">
      <w:pPr>
        <w:pStyle w:val="Compact"/>
        <w:numPr>
          <w:ilvl w:val="0"/>
          <w:numId w:val="4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Implementa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ell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Logica di Business: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log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pplicativa</w:t>
      </w:r>
      <w:r w:rsidRPr="3DED78EF" w:rsidR="00C06182">
        <w:rPr>
          <w:rFonts w:ascii="Arial" w:hAnsi="Arial" w:eastAsia="Arial" w:cs="Arial"/>
        </w:rPr>
        <w:t xml:space="preserve">, come </w:t>
      </w:r>
      <w:r w:rsidRPr="3DED78EF" w:rsidR="00C06182">
        <w:rPr>
          <w:rFonts w:ascii="Arial" w:hAnsi="Arial" w:eastAsia="Arial" w:cs="Arial"/>
        </w:rPr>
        <w:t>l’autenticazione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</w:rPr>
        <w:t>AuthService</w:t>
      </w:r>
      <w:r w:rsidRPr="3DED78EF" w:rsidR="00C06182">
        <w:rPr>
          <w:rFonts w:ascii="Arial" w:hAnsi="Arial" w:eastAsia="Arial" w:cs="Arial"/>
        </w:rPr>
        <w:t xml:space="preserve">),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feedback (</w:t>
      </w:r>
      <w:r w:rsidRPr="3DED78EF" w:rsidR="00C06182">
        <w:rPr>
          <w:rStyle w:val="VerbatimChar"/>
          <w:rFonts w:ascii="Arial" w:hAnsi="Arial" w:eastAsia="Arial" w:cs="Arial"/>
        </w:rPr>
        <w:t>FeedbackService</w:t>
      </w:r>
      <w:r w:rsidRPr="3DED78EF" w:rsidR="00C06182">
        <w:rPr>
          <w:rFonts w:ascii="Arial" w:hAnsi="Arial" w:eastAsia="Arial" w:cs="Arial"/>
        </w:rPr>
        <w:t>)</w:t>
      </w:r>
    </w:p>
    <w:p w:rsidR="3DED78EF" w:rsidP="3DED78EF" w:rsidRDefault="3DED78EF" w14:paraId="0618629F" w14:textId="7AED41F5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0AA81E78" w14:textId="77777777" w14:noSpellErr="1">
      <w:pPr>
        <w:pStyle w:val="Compact"/>
        <w:numPr>
          <w:ilvl w:val="0"/>
          <w:numId w:val="4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ell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Interazioni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Utent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I controller (</w:t>
      </w:r>
      <w:r w:rsidRPr="3DED78EF" w:rsidR="00C06182">
        <w:rPr>
          <w:rStyle w:val="VerbatimChar"/>
          <w:rFonts w:ascii="Arial" w:hAnsi="Arial" w:eastAsia="Arial" w:cs="Arial"/>
        </w:rPr>
        <w:t>com.controller</w:t>
      </w:r>
      <w:r w:rsidRPr="3DED78EF" w:rsidR="00C06182">
        <w:rPr>
          <w:rFonts w:ascii="Arial" w:hAnsi="Arial" w:eastAsia="Arial" w:cs="Arial"/>
        </w:rPr>
        <w:t xml:space="preserve">) e le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vista (</w:t>
      </w:r>
      <w:r w:rsidRPr="3DED78EF" w:rsidR="00C06182">
        <w:rPr>
          <w:rStyle w:val="VerbatimChar"/>
          <w:rFonts w:ascii="Arial" w:hAnsi="Arial" w:eastAsia="Arial" w:cs="Arial"/>
        </w:rPr>
        <w:t>com.view</w:t>
      </w:r>
      <w:r w:rsidRPr="3DED78EF" w:rsidR="00C06182">
        <w:rPr>
          <w:rFonts w:ascii="Arial" w:hAnsi="Arial" w:eastAsia="Arial" w:cs="Arial"/>
        </w:rPr>
        <w:t xml:space="preserve">) </w:t>
      </w:r>
      <w:r w:rsidRPr="3DED78EF" w:rsidR="00C06182">
        <w:rPr>
          <w:rFonts w:ascii="Arial" w:hAnsi="Arial" w:eastAsia="Arial" w:cs="Arial"/>
        </w:rPr>
        <w:t>utilizzano</w:t>
      </w:r>
      <w:r w:rsidRPr="3DED78EF" w:rsidR="00C06182">
        <w:rPr>
          <w:rFonts w:ascii="Arial" w:hAnsi="Arial" w:eastAsia="Arial" w:cs="Arial"/>
        </w:rPr>
        <w:t xml:space="preserve"> Java per </w:t>
      </w:r>
      <w:r w:rsidRPr="3DED78EF" w:rsidR="00C06182">
        <w:rPr>
          <w:rFonts w:ascii="Arial" w:hAnsi="Arial" w:eastAsia="Arial" w:cs="Arial"/>
        </w:rPr>
        <w:t>gesti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put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’utent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aggiornare</w:t>
      </w:r>
      <w:r w:rsidRPr="3DED78EF" w:rsidR="00C06182">
        <w:rPr>
          <w:rFonts w:ascii="Arial" w:hAnsi="Arial" w:eastAsia="Arial" w:cs="Arial"/>
        </w:rPr>
        <w:t xml:space="preserve"> lo </w:t>
      </w:r>
      <w:r w:rsidRPr="3DED78EF" w:rsidR="00C06182">
        <w:rPr>
          <w:rFonts w:ascii="Arial" w:hAnsi="Arial" w:eastAsia="Arial" w:cs="Arial"/>
        </w:rPr>
        <w:t>st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’applicazion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present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output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37AFE0F9" w14:textId="07F41DD4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56221921" w14:textId="77777777" w14:noSpellErr="1">
      <w:pPr>
        <w:pStyle w:val="Compact"/>
        <w:numPr>
          <w:ilvl w:val="0"/>
          <w:numId w:val="4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Utilizzo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i </w:t>
      </w:r>
      <w:r w:rsidRPr="3DED78EF" w:rsidR="00C06182">
        <w:rPr>
          <w:rFonts w:ascii="Arial" w:hAnsi="Arial" w:eastAsia="Arial" w:cs="Arial"/>
          <w:b w:val="1"/>
          <w:bCs w:val="1"/>
        </w:rPr>
        <w:t>Libreri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Estern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frutta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capacità</w:t>
      </w:r>
      <w:r w:rsidRPr="3DED78EF" w:rsidR="00C06182">
        <w:rPr>
          <w:rFonts w:ascii="Arial" w:hAnsi="Arial" w:eastAsia="Arial" w:cs="Arial"/>
        </w:rPr>
        <w:t xml:space="preserve"> di Java per </w:t>
      </w:r>
      <w:r w:rsidRPr="3DED78EF" w:rsidR="00C06182">
        <w:rPr>
          <w:rFonts w:ascii="Arial" w:hAnsi="Arial" w:eastAsia="Arial" w:cs="Arial"/>
        </w:rPr>
        <w:t>integ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terze</w:t>
      </w:r>
      <w:r w:rsidRPr="3DED78EF" w:rsidR="00C06182">
        <w:rPr>
          <w:rFonts w:ascii="Arial" w:hAnsi="Arial" w:eastAsia="Arial" w:cs="Arial"/>
        </w:rPr>
        <w:t xml:space="preserve"> parti (come </w:t>
      </w:r>
      <w:r w:rsidRPr="3DED78EF" w:rsidR="00C06182">
        <w:rPr>
          <w:rFonts w:ascii="Arial" w:hAnsi="Arial" w:eastAsia="Arial" w:cs="Arial"/>
        </w:rPr>
        <w:t>Lanterna</w:t>
      </w:r>
      <w:r w:rsidRPr="3DED78EF" w:rsidR="00C06182">
        <w:rPr>
          <w:rFonts w:ascii="Arial" w:hAnsi="Arial" w:eastAsia="Arial" w:cs="Arial"/>
        </w:rPr>
        <w:t xml:space="preserve"> per la UI </w:t>
      </w:r>
      <w:r w:rsidRPr="3DED78EF" w:rsidR="00C06182">
        <w:rPr>
          <w:rFonts w:ascii="Arial" w:hAnsi="Arial" w:eastAsia="Arial" w:cs="Arial"/>
        </w:rPr>
        <w:t>testual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jBCrypt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l’hashing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password) </w:t>
      </w:r>
      <w:r w:rsidRPr="3DED78EF" w:rsidR="00C06182">
        <w:rPr>
          <w:rFonts w:ascii="Arial" w:hAnsi="Arial" w:eastAsia="Arial" w:cs="Arial"/>
        </w:rPr>
        <w:t>attraverso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Maven.</w:t>
      </w:r>
    </w:p>
    <w:p w:rsidR="00607741" w:rsidP="3DED78EF" w:rsidRDefault="00C06182" w14:paraId="30FB24AB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La </w:t>
      </w:r>
      <w:r w:rsidRPr="3DED78EF" w:rsidR="00C06182">
        <w:rPr>
          <w:rFonts w:ascii="Arial" w:hAnsi="Arial" w:eastAsia="Arial" w:cs="Arial"/>
        </w:rPr>
        <w:t>versione</w:t>
      </w:r>
      <w:r w:rsidRPr="3DED78EF" w:rsidR="00C06182">
        <w:rPr>
          <w:rFonts w:ascii="Arial" w:hAnsi="Arial" w:eastAsia="Arial" w:cs="Arial"/>
        </w:rPr>
        <w:t xml:space="preserve"> di Java </w:t>
      </w:r>
      <w:r w:rsidRPr="3DED78EF" w:rsidR="00C06182">
        <w:rPr>
          <w:rFonts w:ascii="Arial" w:hAnsi="Arial" w:eastAsia="Arial" w:cs="Arial"/>
        </w:rPr>
        <w:t>specific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 xml:space="preserve"> è Java 21, </w:t>
      </w:r>
      <w:r w:rsidRPr="3DED78EF" w:rsidR="00C06182">
        <w:rPr>
          <w:rFonts w:ascii="Arial" w:hAnsi="Arial" w:eastAsia="Arial" w:cs="Arial"/>
        </w:rPr>
        <w:t>indic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utilizz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iù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centi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linguaggio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0C123737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gestione-build-e-dipendenze-maven" w:id="7"/>
      <w:bookmarkEnd w:id="6"/>
      <w:r w:rsidRPr="3DED78EF" w:rsidR="00C06182">
        <w:rPr>
          <w:rFonts w:ascii="Arial" w:hAnsi="Arial" w:eastAsia="Arial" w:cs="Arial"/>
        </w:rPr>
        <w:t xml:space="preserve">2.2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Build e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>: Maven</w:t>
      </w:r>
    </w:p>
    <w:p w:rsidR="00607741" w:rsidP="3DED78EF" w:rsidRDefault="00C06182" w14:paraId="7C652B44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Apache Maven è lo </w:t>
      </w:r>
      <w:r w:rsidRPr="3DED78EF" w:rsidR="00C06182">
        <w:rPr>
          <w:rFonts w:ascii="Arial" w:hAnsi="Arial" w:eastAsia="Arial" w:cs="Arial"/>
        </w:rPr>
        <w:t>strumento</w:t>
      </w:r>
      <w:r w:rsidRPr="3DED78EF" w:rsidR="00C06182">
        <w:rPr>
          <w:rFonts w:ascii="Arial" w:hAnsi="Arial" w:eastAsia="Arial" w:cs="Arial"/>
        </w:rPr>
        <w:t xml:space="preserve"> centrale per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iclo</w:t>
      </w:r>
      <w:r w:rsidRPr="3DED78EF" w:rsidR="00C06182">
        <w:rPr>
          <w:rFonts w:ascii="Arial" w:hAnsi="Arial" w:eastAsia="Arial" w:cs="Arial"/>
        </w:rPr>
        <w:t xml:space="preserve"> di vita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, la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. Il file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 xml:space="preserve"> (Project Object Model) è il </w:t>
      </w:r>
      <w:r w:rsidRPr="3DED78EF" w:rsidR="00C06182">
        <w:rPr>
          <w:rFonts w:ascii="Arial" w:hAnsi="Arial" w:eastAsia="Arial" w:cs="Arial"/>
        </w:rPr>
        <w:t>cuo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zione</w:t>
      </w:r>
      <w:r w:rsidRPr="3DED78EF" w:rsidR="00C06182">
        <w:rPr>
          <w:rFonts w:ascii="Arial" w:hAnsi="Arial" w:eastAsia="Arial" w:cs="Arial"/>
        </w:rPr>
        <w:t xml:space="preserve"> Maven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287438DF" w14:textId="77777777" w14:noSpellErr="1">
      <w:pPr>
        <w:pStyle w:val="Ttulo4"/>
        <w:jc w:val="both"/>
        <w:rPr>
          <w:rFonts w:ascii="Arial" w:hAnsi="Arial" w:eastAsia="Arial" w:cs="Arial"/>
        </w:rPr>
      </w:pPr>
      <w:bookmarkStart w:name="dipendenze-principali" w:id="8"/>
      <w:r w:rsidRPr="3DED78EF" w:rsidR="00C06182">
        <w:rPr>
          <w:rFonts w:ascii="Arial" w:hAnsi="Arial" w:eastAsia="Arial" w:cs="Arial"/>
        </w:rPr>
        <w:t xml:space="preserve">2.2.1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incipali</w:t>
      </w:r>
    </w:p>
    <w:p w:rsidR="3DED78EF" w:rsidP="3DED78EF" w:rsidRDefault="3DED78EF" w14:paraId="66A85B05" w14:textId="1ACC3528">
      <w:pPr>
        <w:pStyle w:val="Corpodetexto"/>
      </w:pPr>
    </w:p>
    <w:p w:rsidR="00607741" w:rsidP="3DED78EF" w:rsidRDefault="00C06182" w14:paraId="605BA4E7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Le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chiara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ndamentali</w:t>
      </w:r>
      <w:r w:rsidRPr="3DED78EF" w:rsidR="00C06182">
        <w:rPr>
          <w:rFonts w:ascii="Arial" w:hAnsi="Arial" w:eastAsia="Arial" w:cs="Arial"/>
        </w:rPr>
        <w:t xml:space="preserve"> per le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’applicazione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4CB56468" w14:textId="77777777" w14:noSpellErr="1">
      <w:pPr>
        <w:pStyle w:val="Compact"/>
        <w:numPr>
          <w:ilvl w:val="0"/>
          <w:numId w:val="5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Lanterna</w:t>
      </w:r>
      <w:r w:rsidRPr="3DED78EF" w:rsidR="00C06182">
        <w:rPr>
          <w:rFonts w:ascii="Arial" w:hAnsi="Arial" w:eastAsia="Arial" w:cs="Arial"/>
        </w:rPr>
        <w:t xml:space="preserve">: Questa è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rucial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l’interfacc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Lanterna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a</w:t>
      </w:r>
      <w:r w:rsidRPr="3DED78EF" w:rsidR="00C06182">
        <w:rPr>
          <w:rFonts w:ascii="Arial" w:hAnsi="Arial" w:eastAsia="Arial" w:cs="Arial"/>
        </w:rPr>
        <w:t xml:space="preserve"> Java per </w:t>
      </w:r>
      <w:r w:rsidRPr="3DED78EF" w:rsidR="00C06182">
        <w:rPr>
          <w:rFonts w:ascii="Arial" w:hAnsi="Arial" w:eastAsia="Arial" w:cs="Arial"/>
        </w:rPr>
        <w:t>cre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terfac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stuali</w:t>
      </w:r>
      <w:r w:rsidRPr="3DED78EF" w:rsidR="00C06182">
        <w:rPr>
          <w:rFonts w:ascii="Arial" w:hAnsi="Arial" w:eastAsia="Arial" w:cs="Arial"/>
        </w:rPr>
        <w:t xml:space="preserve"> (TUI) in modo simile a </w:t>
      </w:r>
      <w:r w:rsidRPr="3DED78EF" w:rsidR="00C06182">
        <w:rPr>
          <w:rFonts w:ascii="Arial" w:hAnsi="Arial" w:eastAsia="Arial" w:cs="Arial"/>
        </w:rPr>
        <w:t>ncurses</w:t>
      </w:r>
      <w:r w:rsidRPr="3DED78EF" w:rsidR="00C06182">
        <w:rPr>
          <w:rFonts w:ascii="Arial" w:hAnsi="Arial" w:eastAsia="Arial" w:cs="Arial"/>
        </w:rPr>
        <w:t xml:space="preserve"> o Turbo Vision. </w:t>
      </w:r>
      <w:r w:rsidRPr="3DED78EF" w:rsidR="00C06182">
        <w:rPr>
          <w:rFonts w:ascii="Arial" w:hAnsi="Arial" w:eastAsia="Arial" w:cs="Arial"/>
        </w:rPr>
        <w:t>Permett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disegn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lem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rafic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gesti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put</w:t>
      </w:r>
      <w:r w:rsidRPr="3DED78EF" w:rsidR="00C06182">
        <w:rPr>
          <w:rFonts w:ascii="Arial" w:hAnsi="Arial" w:eastAsia="Arial" w:cs="Arial"/>
        </w:rPr>
        <w:t xml:space="preserve"> da </w:t>
      </w:r>
      <w:r w:rsidRPr="3DED78EF" w:rsidR="00C06182">
        <w:rPr>
          <w:rFonts w:ascii="Arial" w:hAnsi="Arial" w:eastAsia="Arial" w:cs="Arial"/>
        </w:rPr>
        <w:t>tastier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visualizzare</w:t>
      </w:r>
      <w:r w:rsidRPr="3DED78EF" w:rsidR="00C06182">
        <w:rPr>
          <w:rFonts w:ascii="Arial" w:hAnsi="Arial" w:eastAsia="Arial" w:cs="Arial"/>
        </w:rPr>
        <w:t xml:space="preserve"> testo </w:t>
      </w:r>
      <w:r w:rsidRPr="3DED78EF" w:rsidR="00C06182">
        <w:rPr>
          <w:rFonts w:ascii="Arial" w:hAnsi="Arial" w:eastAsia="Arial" w:cs="Arial"/>
        </w:rPr>
        <w:t>color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rminal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forne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esperien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cca</w:t>
      </w:r>
      <w:r w:rsidRPr="3DED78EF" w:rsidR="00C06182">
        <w:rPr>
          <w:rFonts w:ascii="Arial" w:hAnsi="Arial" w:eastAsia="Arial" w:cs="Arial"/>
        </w:rPr>
        <w:t xml:space="preserve"> in un </w:t>
      </w:r>
      <w:r w:rsidRPr="3DED78EF" w:rsidR="00C06182">
        <w:rPr>
          <w:rFonts w:ascii="Arial" w:hAnsi="Arial" w:eastAsia="Arial" w:cs="Arial"/>
        </w:rPr>
        <w:t>ambiente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36919080" w14:textId="5EF7364F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7436F504" w14:textId="77777777" w14:noSpellErr="1">
      <w:pPr>
        <w:pStyle w:val="Compact"/>
        <w:numPr>
          <w:ilvl w:val="0"/>
          <w:numId w:val="5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Jline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JLine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a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console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rnis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anzate</w:t>
      </w:r>
      <w:r w:rsidRPr="3DED78EF" w:rsidR="00C06182">
        <w:rPr>
          <w:rFonts w:ascii="Arial" w:hAnsi="Arial" w:eastAsia="Arial" w:cs="Arial"/>
        </w:rPr>
        <w:t xml:space="preserve"> come il </w:t>
      </w:r>
      <w:r w:rsidRPr="3DED78EF" w:rsidR="00C06182">
        <w:rPr>
          <w:rFonts w:ascii="Arial" w:hAnsi="Arial" w:eastAsia="Arial" w:cs="Arial"/>
        </w:rPr>
        <w:t>completamen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utomatico</w:t>
      </w:r>
      <w:r w:rsidRPr="3DED78EF" w:rsidR="00C06182">
        <w:rPr>
          <w:rFonts w:ascii="Arial" w:hAnsi="Arial" w:eastAsia="Arial" w:cs="Arial"/>
        </w:rPr>
        <w:t xml:space="preserve">, la </w:t>
      </w:r>
      <w:r w:rsidRPr="3DED78EF" w:rsidR="00C06182">
        <w:rPr>
          <w:rFonts w:ascii="Arial" w:hAnsi="Arial" w:eastAsia="Arial" w:cs="Arial"/>
        </w:rPr>
        <w:t>cronolog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andi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modif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. È </w:t>
      </w:r>
      <w:r w:rsidRPr="3DED78EF" w:rsidR="00C06182">
        <w:rPr>
          <w:rFonts w:ascii="Arial" w:hAnsi="Arial" w:eastAsia="Arial" w:cs="Arial"/>
        </w:rPr>
        <w:t>spess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sata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combinazione</w:t>
      </w:r>
      <w:r w:rsidRPr="3DED78EF" w:rsidR="00C06182">
        <w:rPr>
          <w:rFonts w:ascii="Arial" w:hAnsi="Arial" w:eastAsia="Arial" w:cs="Arial"/>
        </w:rPr>
        <w:t xml:space="preserve"> con </w:t>
      </w:r>
      <w:r w:rsidRPr="3DED78EF" w:rsidR="00C06182">
        <w:rPr>
          <w:rFonts w:ascii="Arial" w:hAnsi="Arial" w:eastAsia="Arial" w:cs="Arial"/>
        </w:rPr>
        <w:t>Lanterna</w:t>
      </w:r>
      <w:r w:rsidRPr="3DED78EF" w:rsidR="00C06182">
        <w:rPr>
          <w:rFonts w:ascii="Arial" w:hAnsi="Arial" w:eastAsia="Arial" w:cs="Arial"/>
        </w:rPr>
        <w:t xml:space="preserve"> o </w:t>
      </w:r>
      <w:r w:rsidRPr="3DED78EF" w:rsidR="00C06182">
        <w:rPr>
          <w:rFonts w:ascii="Arial" w:hAnsi="Arial" w:eastAsia="Arial" w:cs="Arial"/>
        </w:rPr>
        <w:t>alt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e</w:t>
      </w:r>
      <w:r w:rsidRPr="3DED78EF" w:rsidR="00C06182">
        <w:rPr>
          <w:rFonts w:ascii="Arial" w:hAnsi="Arial" w:eastAsia="Arial" w:cs="Arial"/>
        </w:rPr>
        <w:t xml:space="preserve"> TUI per </w:t>
      </w:r>
      <w:r w:rsidRPr="3DED78EF" w:rsidR="00C06182">
        <w:rPr>
          <w:rFonts w:ascii="Arial" w:hAnsi="Arial" w:eastAsia="Arial" w:cs="Arial"/>
        </w:rPr>
        <w:t>miglio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ter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’utente</w:t>
      </w:r>
      <w:r w:rsidRPr="3DED78EF" w:rsidR="00C06182">
        <w:rPr>
          <w:rFonts w:ascii="Arial" w:hAnsi="Arial" w:eastAsia="Arial" w:cs="Arial"/>
        </w:rPr>
        <w:t xml:space="preserve"> con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5E2E4C94" w14:textId="12D9E875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6AFFEBEB" w14:textId="77777777" w14:noSpellErr="1">
      <w:pPr>
        <w:pStyle w:val="Compact"/>
        <w:numPr>
          <w:ilvl w:val="0"/>
          <w:numId w:val="5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jBCrypt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jBCrypt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a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l’hashing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password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mplemen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lgoritm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bcrypt</w:t>
      </w:r>
      <w:r w:rsidRPr="3DED78EF" w:rsidR="00C06182">
        <w:rPr>
          <w:rFonts w:ascii="Arial" w:hAnsi="Arial" w:eastAsia="Arial" w:cs="Arial"/>
        </w:rPr>
        <w:t xml:space="preserve">. È </w:t>
      </w:r>
      <w:r w:rsidRPr="3DED78EF" w:rsidR="00C06182">
        <w:rPr>
          <w:rFonts w:ascii="Arial" w:hAnsi="Arial" w:eastAsia="Arial" w:cs="Arial"/>
        </w:rPr>
        <w:t>utilizzata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archiviare</w:t>
      </w:r>
      <w:r w:rsidRPr="3DED78EF" w:rsidR="00C06182">
        <w:rPr>
          <w:rFonts w:ascii="Arial" w:hAnsi="Arial" w:eastAsia="Arial" w:cs="Arial"/>
        </w:rPr>
        <w:t xml:space="preserve"> le password in modo </w:t>
      </w:r>
      <w:r w:rsidRPr="3DED78EF" w:rsidR="00C06182">
        <w:rPr>
          <w:rFonts w:ascii="Arial" w:hAnsi="Arial" w:eastAsia="Arial" w:cs="Arial"/>
        </w:rPr>
        <w:t>sicur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trasformandole</w:t>
      </w:r>
      <w:r w:rsidRPr="3DED78EF" w:rsidR="00C06182">
        <w:rPr>
          <w:rFonts w:ascii="Arial" w:hAnsi="Arial" w:eastAsia="Arial" w:cs="Arial"/>
        </w:rPr>
        <w:t xml:space="preserve"> in un hash </w:t>
      </w:r>
      <w:r w:rsidRPr="3DED78EF" w:rsidR="00C06182">
        <w:rPr>
          <w:rFonts w:ascii="Arial" w:hAnsi="Arial" w:eastAsia="Arial" w:cs="Arial"/>
        </w:rPr>
        <w:t>irreversibile</w:t>
      </w:r>
      <w:r w:rsidRPr="3DED78EF" w:rsidR="00C06182">
        <w:rPr>
          <w:rFonts w:ascii="Arial" w:hAnsi="Arial" w:eastAsia="Arial" w:cs="Arial"/>
        </w:rPr>
        <w:t xml:space="preserve"> prima di </w:t>
      </w:r>
      <w:r w:rsidRPr="3DED78EF" w:rsidR="00C06182">
        <w:rPr>
          <w:rFonts w:ascii="Arial" w:hAnsi="Arial" w:eastAsia="Arial" w:cs="Arial"/>
        </w:rPr>
        <w:t>salvarl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protegge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sì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credenzia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nche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cas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viol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at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48E1CE23" w14:textId="2051476E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041B4B78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Ques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videnziano</w:t>
      </w:r>
      <w:r w:rsidRPr="3DED78EF" w:rsidR="00C06182">
        <w:rPr>
          <w:rFonts w:ascii="Arial" w:hAnsi="Arial" w:eastAsia="Arial" w:cs="Arial"/>
        </w:rPr>
        <w:t xml:space="preserve"> la natura </w:t>
      </w:r>
      <w:r w:rsidRPr="3DED78EF" w:rsidR="00C06182">
        <w:rPr>
          <w:rFonts w:ascii="Arial" w:hAnsi="Arial" w:eastAsia="Arial" w:cs="Arial"/>
        </w:rPr>
        <w:t>dell’applicazione</w:t>
      </w:r>
      <w:r w:rsidRPr="3DED78EF" w:rsidR="00C06182">
        <w:rPr>
          <w:rFonts w:ascii="Arial" w:hAnsi="Arial" w:eastAsia="Arial" w:cs="Arial"/>
        </w:rPr>
        <w:t xml:space="preserve"> come </w:t>
      </w:r>
      <w:r w:rsidRPr="3DED78EF" w:rsidR="00C06182">
        <w:rPr>
          <w:rFonts w:ascii="Arial" w:hAnsi="Arial" w:eastAsia="Arial" w:cs="Arial"/>
        </w:rPr>
        <w:t>un’applicazione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 con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icurezza</w:t>
      </w:r>
      <w:r w:rsidRPr="3DED78EF" w:rsidR="00C06182">
        <w:rPr>
          <w:rFonts w:ascii="Arial" w:hAnsi="Arial" w:eastAsia="Arial" w:cs="Arial"/>
        </w:rPr>
        <w:t xml:space="preserve"> di base per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password.</w:t>
      </w:r>
    </w:p>
    <w:p w:rsidR="00607741" w:rsidP="3DED78EF" w:rsidRDefault="00C06182" w14:paraId="411B4416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controllo-versione-github" w:id="9"/>
      <w:bookmarkEnd w:id="8"/>
      <w:bookmarkEnd w:id="7"/>
      <w:r w:rsidRPr="3DED78EF" w:rsidR="00C06182">
        <w:rPr>
          <w:rFonts w:ascii="Arial" w:hAnsi="Arial" w:eastAsia="Arial" w:cs="Arial"/>
        </w:rPr>
        <w:t xml:space="preserve">2.3 </w:t>
      </w:r>
      <w:r w:rsidRPr="3DED78EF" w:rsidR="00C06182">
        <w:rPr>
          <w:rFonts w:ascii="Arial" w:hAnsi="Arial" w:eastAsia="Arial" w:cs="Arial"/>
        </w:rPr>
        <w:t>Controll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ersione</w:t>
      </w:r>
      <w:r w:rsidRPr="3DED78EF" w:rsidR="00C06182">
        <w:rPr>
          <w:rFonts w:ascii="Arial" w:hAnsi="Arial" w:eastAsia="Arial" w:cs="Arial"/>
        </w:rPr>
        <w:t>: GitHub</w:t>
      </w:r>
    </w:p>
    <w:p w:rsidR="3DED78EF" w:rsidP="3DED78EF" w:rsidRDefault="3DED78EF" w14:paraId="1C0F67E9" w14:textId="1B19881F">
      <w:pPr>
        <w:pStyle w:val="Corpodetexto"/>
      </w:pPr>
    </w:p>
    <w:p w:rsidR="00607741" w:rsidP="3DED78EF" w:rsidRDefault="00C06182" w14:paraId="665F06B4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GitHub</w:t>
      </w:r>
      <w:r w:rsidRPr="3DED78EF" w:rsidR="00C06182">
        <w:rPr>
          <w:rFonts w:ascii="Arial" w:hAnsi="Arial" w:eastAsia="Arial" w:cs="Arial"/>
        </w:rPr>
        <w:t xml:space="preserve"> come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ntroll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ers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onsente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trutturat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collaborativa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rgente</w:t>
      </w:r>
      <w:r w:rsidRPr="3DED78EF" w:rsidR="00C06182">
        <w:rPr>
          <w:rFonts w:ascii="Arial" w:hAnsi="Arial" w:eastAsia="Arial" w:cs="Arial"/>
        </w:rPr>
        <w:t>.</w:t>
      </w:r>
      <w:r>
        <w:br/>
      </w:r>
      <w:r w:rsidRPr="3DED78EF" w:rsidR="00C06182">
        <w:rPr>
          <w:rFonts w:ascii="Arial" w:hAnsi="Arial" w:eastAsia="Arial" w:cs="Arial"/>
        </w:rPr>
        <w:t xml:space="preserve">Sono state definite due </w:t>
      </w:r>
      <w:r w:rsidRPr="3DED78EF" w:rsidR="00C06182">
        <w:rPr>
          <w:rFonts w:ascii="Arial" w:hAnsi="Arial" w:eastAsia="Arial" w:cs="Arial"/>
        </w:rPr>
        <w:t>principa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  <w:i w:val="1"/>
          <w:iCs w:val="1"/>
        </w:rPr>
        <w:t>branch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521750DA" w14:textId="77777777" w14:noSpellErr="1">
      <w:pPr>
        <w:numPr>
          <w:ilvl w:val="0"/>
          <w:numId w:val="6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Main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rappresenta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versione</w:t>
      </w:r>
      <w:r w:rsidRPr="3DED78EF" w:rsidR="00C06182">
        <w:rPr>
          <w:rFonts w:ascii="Arial" w:hAnsi="Arial" w:eastAsia="Arial" w:cs="Arial"/>
        </w:rPr>
        <w:t xml:space="preserve"> stabile e </w:t>
      </w:r>
      <w:r w:rsidRPr="3DED78EF" w:rsidR="00C06182">
        <w:rPr>
          <w:rFonts w:ascii="Arial" w:hAnsi="Arial" w:eastAsia="Arial" w:cs="Arial"/>
        </w:rPr>
        <w:t>consolidata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destin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stribuzione</w:t>
      </w:r>
      <w:r w:rsidRPr="3DED78EF" w:rsidR="00C06182">
        <w:rPr>
          <w:rFonts w:ascii="Arial" w:hAnsi="Arial" w:eastAsia="Arial" w:cs="Arial"/>
        </w:rPr>
        <w:t xml:space="preserve"> o a </w:t>
      </w:r>
      <w:r w:rsidRPr="3DED78EF" w:rsidR="00C06182">
        <w:rPr>
          <w:rFonts w:ascii="Arial" w:hAnsi="Arial" w:eastAsia="Arial" w:cs="Arial"/>
        </w:rPr>
        <w:t>contene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nto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l’utilizzo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produzione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092CE160" w14:textId="77777777" w14:noSpellErr="1">
      <w:pPr>
        <w:numPr>
          <w:ilvl w:val="0"/>
          <w:numId w:val="6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Test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utilizzata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attività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vilupp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sperimentazion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verific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nuov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prima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loro </w:t>
      </w:r>
      <w:r w:rsidRPr="3DED78EF" w:rsidR="00C06182">
        <w:rPr>
          <w:rFonts w:ascii="Arial" w:hAnsi="Arial" w:eastAsia="Arial" w:cs="Arial"/>
        </w:rPr>
        <w:t>integr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branch </w:t>
      </w:r>
      <w:r w:rsidRPr="3DED78EF" w:rsidR="00C06182">
        <w:rPr>
          <w:rFonts w:ascii="Arial" w:hAnsi="Arial" w:eastAsia="Arial" w:cs="Arial"/>
        </w:rPr>
        <w:t>principale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1348BFA3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Questa </w:t>
      </w:r>
      <w:r w:rsidRPr="3DED78EF" w:rsidR="00C06182">
        <w:rPr>
          <w:rFonts w:ascii="Arial" w:hAnsi="Arial" w:eastAsia="Arial" w:cs="Arial"/>
        </w:rPr>
        <w:t>organizz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acilita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fluss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lavor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garante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modifi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engano</w:t>
      </w:r>
      <w:r w:rsidRPr="3DED78EF" w:rsidR="00C06182">
        <w:rPr>
          <w:rFonts w:ascii="Arial" w:hAnsi="Arial" w:eastAsia="Arial" w:cs="Arial"/>
        </w:rPr>
        <w:t xml:space="preserve"> testate e </w:t>
      </w:r>
      <w:r w:rsidRPr="3DED78EF" w:rsidR="00C06182">
        <w:rPr>
          <w:rFonts w:ascii="Arial" w:hAnsi="Arial" w:eastAsia="Arial" w:cs="Arial"/>
        </w:rPr>
        <w:t>validate</w:t>
      </w:r>
      <w:r w:rsidRPr="3DED78EF" w:rsidR="00C06182">
        <w:rPr>
          <w:rFonts w:ascii="Arial" w:hAnsi="Arial" w:eastAsia="Arial" w:cs="Arial"/>
        </w:rPr>
        <w:t xml:space="preserve"> prima di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incorporate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ersione</w:t>
      </w:r>
      <w:r w:rsidRPr="3DED78EF" w:rsidR="00C06182">
        <w:rPr>
          <w:rFonts w:ascii="Arial" w:hAnsi="Arial" w:eastAsia="Arial" w:cs="Arial"/>
        </w:rPr>
        <w:t xml:space="preserve"> stabile. ## 3. </w:t>
      </w:r>
      <w:r w:rsidRPr="3DED78EF" w:rsidR="00C06182">
        <w:rPr>
          <w:rFonts w:ascii="Arial" w:hAnsi="Arial" w:eastAsia="Arial" w:cs="Arial"/>
        </w:rPr>
        <w:t>Processi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Metodologi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viluppo</w:t>
      </w:r>
    </w:p>
    <w:p w:rsidR="00607741" w:rsidP="3DED78EF" w:rsidRDefault="00C06182" w14:paraId="3BB95262" w14:textId="77777777" w14:noSpellErr="1">
      <w:pPr>
        <w:pStyle w:val="Corpodetexto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‘</w:t>
      </w:r>
      <w:r w:rsidRPr="3DED78EF" w:rsidR="00C06182">
        <w:rPr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>’,</w:t>
      </w:r>
      <w:r w:rsidRPr="3DED78EF" w:rsidR="00C06182">
        <w:rPr>
          <w:rFonts w:ascii="Arial" w:hAnsi="Arial" w:eastAsia="Arial" w:cs="Arial"/>
        </w:rPr>
        <w:t xml:space="preserve"> data la </w:t>
      </w:r>
      <w:r w:rsidRPr="3DED78EF" w:rsidR="00C06182">
        <w:rPr>
          <w:rFonts w:ascii="Arial" w:hAnsi="Arial" w:eastAsia="Arial" w:cs="Arial"/>
        </w:rPr>
        <w:t>sua</w:t>
      </w:r>
      <w:r w:rsidRPr="3DED78EF" w:rsidR="00C06182">
        <w:rPr>
          <w:rFonts w:ascii="Arial" w:hAnsi="Arial" w:eastAsia="Arial" w:cs="Arial"/>
        </w:rPr>
        <w:t xml:space="preserve"> natura di </w:t>
      </w:r>
      <w:r w:rsidRPr="3DED78EF" w:rsidR="00C06182">
        <w:rPr>
          <w:rFonts w:ascii="Arial" w:hAnsi="Arial" w:eastAsia="Arial" w:cs="Arial"/>
        </w:rPr>
        <w:t>applicazione</w:t>
      </w:r>
      <w:r w:rsidRPr="3DED78EF" w:rsidR="00C06182">
        <w:rPr>
          <w:rFonts w:ascii="Arial" w:hAnsi="Arial" w:eastAsia="Arial" w:cs="Arial"/>
        </w:rPr>
        <w:t xml:space="preserve"> Java con Maven, segue </w:t>
      </w:r>
      <w:r w:rsidRPr="3DED78EF" w:rsidR="00C06182">
        <w:rPr>
          <w:rFonts w:ascii="Arial" w:hAnsi="Arial" w:eastAsia="Arial" w:cs="Arial"/>
        </w:rPr>
        <w:t>process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viluppo</w:t>
      </w:r>
      <w:r w:rsidRPr="3DED78EF" w:rsidR="00C06182">
        <w:rPr>
          <w:rFonts w:ascii="Arial" w:hAnsi="Arial" w:eastAsia="Arial" w:cs="Arial"/>
        </w:rPr>
        <w:t xml:space="preserve"> ben </w:t>
      </w:r>
      <w:r w:rsidRPr="3DED78EF" w:rsidR="00C06182">
        <w:rPr>
          <w:rFonts w:ascii="Arial" w:hAnsi="Arial" w:eastAsia="Arial" w:cs="Arial"/>
        </w:rPr>
        <w:t>definiti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l’esecuzione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qualità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Sebbene</w:t>
      </w:r>
      <w:r w:rsidRPr="3DED78EF" w:rsidR="00C06182">
        <w:rPr>
          <w:rFonts w:ascii="Arial" w:hAnsi="Arial" w:eastAsia="Arial" w:cs="Arial"/>
        </w:rPr>
        <w:t xml:space="preserve"> non </w:t>
      </w:r>
      <w:r w:rsidRPr="3DED78EF" w:rsidR="00C06182">
        <w:rPr>
          <w:rFonts w:ascii="Arial" w:hAnsi="Arial" w:eastAsia="Arial" w:cs="Arial"/>
        </w:rPr>
        <w:t>s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pecific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etodologia</w:t>
      </w:r>
      <w:r w:rsidRPr="3DED78EF" w:rsidR="00C06182">
        <w:rPr>
          <w:rFonts w:ascii="Arial" w:hAnsi="Arial" w:eastAsia="Arial" w:cs="Arial"/>
        </w:rPr>
        <w:t xml:space="preserve"> agile </w:t>
      </w:r>
      <w:r w:rsidRPr="3DED78EF" w:rsidR="00C06182">
        <w:rPr>
          <w:rFonts w:ascii="Arial" w:hAnsi="Arial" w:eastAsia="Arial" w:cs="Arial"/>
        </w:rPr>
        <w:t>formale</w:t>
      </w:r>
      <w:r w:rsidRPr="3DED78EF" w:rsidR="00C06182">
        <w:rPr>
          <w:rFonts w:ascii="Arial" w:hAnsi="Arial" w:eastAsia="Arial" w:cs="Arial"/>
        </w:rPr>
        <w:t xml:space="preserve">, la </w:t>
      </w:r>
      <w:r w:rsidRPr="3DED78EF" w:rsidR="00C06182">
        <w:rPr>
          <w:rFonts w:ascii="Arial" w:hAnsi="Arial" w:eastAsia="Arial" w:cs="Arial"/>
        </w:rPr>
        <w:t>struttura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uggeris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doz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bu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atich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ingegneria</w:t>
      </w:r>
      <w:r w:rsidRPr="3DED78EF" w:rsidR="00C06182">
        <w:rPr>
          <w:rFonts w:ascii="Arial" w:hAnsi="Arial" w:eastAsia="Arial" w:cs="Arial"/>
        </w:rPr>
        <w:t xml:space="preserve"> del software.</w:t>
      </w:r>
    </w:p>
    <w:p w:rsidR="00607741" w:rsidP="3DED78EF" w:rsidRDefault="00C06182" w14:paraId="11139AE9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compilazione-ed-esecuzione-del-progetto" w:id="10"/>
      <w:bookmarkEnd w:id="9"/>
      <w:r w:rsidRPr="3DED78EF" w:rsidR="00C06182">
        <w:rPr>
          <w:rFonts w:ascii="Arial" w:hAnsi="Arial" w:eastAsia="Arial" w:cs="Arial"/>
        </w:rPr>
        <w:t xml:space="preserve">3.1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 ed </w:t>
      </w:r>
      <w:r w:rsidRPr="3DED78EF" w:rsidR="00C06182">
        <w:rPr>
          <w:rFonts w:ascii="Arial" w:hAnsi="Arial" w:eastAsia="Arial" w:cs="Arial"/>
        </w:rPr>
        <w:t>Esecuzione</w:t>
      </w:r>
      <w:r w:rsidRPr="3DED78EF" w:rsidR="00C06182">
        <w:rPr>
          <w:rFonts w:ascii="Arial" w:hAnsi="Arial" w:eastAsia="Arial" w:cs="Arial"/>
        </w:rPr>
        <w:t xml:space="preserve"> del Progetto</w:t>
      </w:r>
    </w:p>
    <w:p w:rsidR="3DED78EF" w:rsidP="3DED78EF" w:rsidRDefault="3DED78EF" w14:paraId="0509FDCD" w14:textId="47A71F7F">
      <w:pPr>
        <w:pStyle w:val="Corpodetexto"/>
      </w:pPr>
    </w:p>
    <w:p w:rsidR="00607741" w:rsidP="3DED78EF" w:rsidRDefault="00C06182" w14:paraId="24DBE638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La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l’esecuz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sti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incipalm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mite</w:t>
      </w:r>
      <w:r w:rsidRPr="3DED78EF" w:rsidR="00C06182">
        <w:rPr>
          <w:rFonts w:ascii="Arial" w:hAnsi="Arial" w:eastAsia="Arial" w:cs="Arial"/>
        </w:rPr>
        <w:t xml:space="preserve"> Apache Maven,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utomatizza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processo</w:t>
      </w:r>
      <w:r w:rsidRPr="3DED78EF" w:rsidR="00C06182">
        <w:rPr>
          <w:rFonts w:ascii="Arial" w:hAnsi="Arial" w:eastAsia="Arial" w:cs="Arial"/>
        </w:rPr>
        <w:t xml:space="preserve"> di build e la </w:t>
      </w:r>
      <w:r w:rsidRPr="3DED78EF" w:rsidR="00C06182">
        <w:rPr>
          <w:rFonts w:ascii="Arial" w:hAnsi="Arial" w:eastAsia="Arial" w:cs="Arial"/>
        </w:rPr>
        <w:t>risolu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399547F7" w14:textId="77777777" w14:noSpellErr="1">
      <w:pPr>
        <w:pStyle w:val="Ttulo4"/>
        <w:jc w:val="both"/>
        <w:rPr>
          <w:rFonts w:ascii="Arial" w:hAnsi="Arial" w:eastAsia="Arial" w:cs="Arial"/>
        </w:rPr>
      </w:pPr>
      <w:bookmarkStart w:name="esecuzione" w:id="11"/>
      <w:r w:rsidRPr="3DED78EF" w:rsidR="00C06182">
        <w:rPr>
          <w:rFonts w:ascii="Arial" w:hAnsi="Arial" w:eastAsia="Arial" w:cs="Arial"/>
        </w:rPr>
        <w:t xml:space="preserve">3.1.1 </w:t>
      </w:r>
      <w:r w:rsidRPr="3DED78EF" w:rsidR="00C06182">
        <w:rPr>
          <w:rFonts w:ascii="Arial" w:hAnsi="Arial" w:eastAsia="Arial" w:cs="Arial"/>
        </w:rPr>
        <w:t>Esecuzione</w:t>
      </w:r>
    </w:p>
    <w:p w:rsidR="3DED78EF" w:rsidP="3DED78EF" w:rsidRDefault="3DED78EF" w14:paraId="7939E427" w14:textId="443D2007">
      <w:pPr>
        <w:pStyle w:val="Corpodetexto"/>
      </w:pPr>
    </w:p>
    <w:p w:rsidR="00607741" w:rsidP="3DED78EF" w:rsidRDefault="00C06182" w14:paraId="6A10C221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Dopo la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, 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uò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eguito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diver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odi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44207A55" w14:textId="77777777" w14:noSpellErr="1">
      <w:pPr>
        <w:numPr>
          <w:ilvl w:val="0"/>
          <w:numId w:val="7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Tramit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exec-maven-plugin</w:t>
      </w:r>
      <w:r w:rsidRPr="3DED78EF" w:rsidR="00C06182">
        <w:rPr>
          <w:rFonts w:ascii="Arial" w:hAnsi="Arial" w:eastAsia="Arial" w:cs="Arial"/>
        </w:rPr>
        <w:t xml:space="preserve">: Il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</w:t>
      </w:r>
      <w:r w:rsidRPr="3DED78EF" w:rsidR="00C06182">
        <w:rPr>
          <w:rStyle w:val="VerbatimChar"/>
          <w:rFonts w:ascii="Arial" w:hAnsi="Arial" w:eastAsia="Arial" w:cs="Arial"/>
        </w:rPr>
        <w:t>exec</w:t>
      </w:r>
      <w:r w:rsidRPr="3DED78EF" w:rsidR="00C06182">
        <w:rPr>
          <w:rStyle w:val="VerbatimChar"/>
          <w:rFonts w:ascii="Arial" w:hAnsi="Arial" w:eastAsia="Arial" w:cs="Arial"/>
        </w:rPr>
        <w:t>-maven-plugin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class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com.Main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è il modo </w:t>
      </w:r>
      <w:r w:rsidRPr="3DED78EF" w:rsidR="00C06182">
        <w:rPr>
          <w:rFonts w:ascii="Arial" w:hAnsi="Arial" w:eastAsia="Arial" w:cs="Arial"/>
        </w:rPr>
        <w:t>più</w:t>
      </w:r>
      <w:r w:rsidRPr="3DED78EF" w:rsidR="00C06182">
        <w:rPr>
          <w:rFonts w:ascii="Arial" w:hAnsi="Arial" w:eastAsia="Arial" w:cs="Arial"/>
        </w:rPr>
        <w:t xml:space="preserve"> semplice per </w:t>
      </w:r>
      <w:r w:rsidRPr="3DED78EF" w:rsidR="00C06182">
        <w:rPr>
          <w:rFonts w:ascii="Arial" w:hAnsi="Arial" w:eastAsia="Arial" w:cs="Arial"/>
        </w:rPr>
        <w:t>avvi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rettamente</w:t>
      </w:r>
      <w:r w:rsidRPr="3DED78EF" w:rsidR="00C06182">
        <w:rPr>
          <w:rFonts w:ascii="Arial" w:hAnsi="Arial" w:eastAsia="Arial" w:cs="Arial"/>
        </w:rPr>
        <w:t xml:space="preserve"> da Maven:</w:t>
      </w:r>
    </w:p>
    <w:p w:rsidR="00607741" w:rsidP="3DED78EF" w:rsidRDefault="00C06182" w14:paraId="06C0F25F" w14:textId="77777777" w14:noSpellErr="1">
      <w:pPr>
        <w:pStyle w:val="SourceCode"/>
        <w:numPr>
          <w:ilvl w:val="0"/>
          <w:numId w:val="1"/>
        </w:numPr>
        <w:jc w:val="both"/>
        <w:rPr>
          <w:rStyle w:val="NormalTok"/>
          <w:rFonts w:ascii="Arial" w:hAnsi="Arial" w:eastAsia="Arial" w:cs="Arial"/>
        </w:rPr>
      </w:pPr>
      <w:r w:rsidRPr="3DED78EF" w:rsidR="00C06182">
        <w:rPr>
          <w:rStyle w:val="ExtensionTok"/>
          <w:rFonts w:ascii="Arial" w:hAnsi="Arial" w:eastAsia="Arial" w:cs="Arial"/>
        </w:rPr>
        <w:t>mvn</w:t>
      </w:r>
      <w:r w:rsidRPr="3DED78EF" w:rsidR="00C06182">
        <w:rPr>
          <w:rStyle w:val="NormalTok"/>
          <w:rFonts w:ascii="Arial" w:hAnsi="Arial" w:eastAsia="Arial" w:cs="Arial"/>
        </w:rPr>
        <w:t xml:space="preserve"> </w:t>
      </w:r>
      <w:r w:rsidRPr="3DED78EF" w:rsidR="00C06182">
        <w:rPr>
          <w:rStyle w:val="NormalTok"/>
          <w:rFonts w:ascii="Arial" w:hAnsi="Arial" w:eastAsia="Arial" w:cs="Arial"/>
        </w:rPr>
        <w:t>exec:java</w:t>
      </w:r>
    </w:p>
    <w:p w:rsidR="00607741" w:rsidP="3DED78EF" w:rsidRDefault="00C06182" w14:paraId="6AE1E600" w14:textId="77777777" w14:noSpellErr="1">
      <w:pPr>
        <w:numPr>
          <w:ilvl w:val="0"/>
          <w:numId w:val="1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vie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esente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terfacc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stua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rnita</w:t>
      </w:r>
      <w:r w:rsidRPr="3DED78EF" w:rsidR="00C06182">
        <w:rPr>
          <w:rFonts w:ascii="Arial" w:hAnsi="Arial" w:eastAsia="Arial" w:cs="Arial"/>
        </w:rPr>
        <w:t xml:space="preserve"> da </w:t>
      </w:r>
      <w:r w:rsidRPr="3DED78EF" w:rsidR="00C06182">
        <w:rPr>
          <w:rFonts w:ascii="Arial" w:hAnsi="Arial" w:eastAsia="Arial" w:cs="Arial"/>
        </w:rPr>
        <w:t>Lanterna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149081F0" w14:textId="77777777" w14:noSpellErr="1">
      <w:pPr>
        <w:numPr>
          <w:ilvl w:val="0"/>
          <w:numId w:val="7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Esecu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el JAR </w:t>
      </w:r>
      <w:r w:rsidRPr="3DED78EF" w:rsidR="00C06182">
        <w:rPr>
          <w:rFonts w:ascii="Arial" w:hAnsi="Arial" w:eastAsia="Arial" w:cs="Arial"/>
          <w:b w:val="1"/>
          <w:bCs w:val="1"/>
        </w:rPr>
        <w:t>compilato</w:t>
      </w:r>
      <w:r w:rsidRPr="3DED78EF" w:rsidR="00C06182">
        <w:rPr>
          <w:rFonts w:ascii="Arial" w:hAnsi="Arial" w:eastAsia="Arial" w:cs="Arial"/>
        </w:rPr>
        <w:t xml:space="preserve">: Dopo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build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clean install</w:t>
      </w:r>
      <w:r w:rsidRPr="3DED78EF" w:rsidR="00C06182">
        <w:rPr>
          <w:rFonts w:ascii="Arial" w:hAnsi="Arial" w:eastAsia="Arial" w:cs="Arial"/>
        </w:rPr>
        <w:t xml:space="preserve">, un file JAR </w:t>
      </w:r>
      <w:r w:rsidRPr="3DED78EF" w:rsidR="00C06182">
        <w:rPr>
          <w:rFonts w:ascii="Arial" w:hAnsi="Arial" w:eastAsia="Arial" w:cs="Arial"/>
        </w:rPr>
        <w:t>eseguibile</w:t>
      </w:r>
      <w:r w:rsidRPr="3DED78EF" w:rsidR="00C06182">
        <w:rPr>
          <w:rFonts w:ascii="Arial" w:hAnsi="Arial" w:eastAsia="Arial" w:cs="Arial"/>
        </w:rPr>
        <w:t xml:space="preserve"> (o </w:t>
      </w:r>
      <w:r w:rsidRPr="3DED78EF" w:rsidR="00C06182">
        <w:rPr>
          <w:rFonts w:ascii="Arial" w:hAnsi="Arial" w:eastAsia="Arial" w:cs="Arial"/>
        </w:rPr>
        <w:t>un JAR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tenente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 compilate) </w:t>
      </w:r>
      <w:r w:rsidRPr="3DED78EF" w:rsidR="00C06182">
        <w:rPr>
          <w:rFonts w:ascii="Arial" w:hAnsi="Arial" w:eastAsia="Arial" w:cs="Arial"/>
        </w:rPr>
        <w:t>vie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ner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directory </w:t>
      </w:r>
      <w:r w:rsidRPr="3DED78EF" w:rsidR="00C06182">
        <w:rPr>
          <w:rStyle w:val="VerbatimChar"/>
          <w:rFonts w:ascii="Arial" w:hAnsi="Arial" w:eastAsia="Arial" w:cs="Arial"/>
        </w:rPr>
        <w:t>target</w:t>
      </w:r>
      <w:r w:rsidRPr="3DED78EF" w:rsidR="00C06182">
        <w:rPr>
          <w:rFonts w:ascii="Arial" w:hAnsi="Arial" w:eastAsia="Arial" w:cs="Arial"/>
        </w:rPr>
        <w:t xml:space="preserve">. Il </w:t>
      </w:r>
      <w:r w:rsidRPr="3DED78EF" w:rsidR="00C06182">
        <w:rPr>
          <w:rFonts w:ascii="Arial" w:hAnsi="Arial" w:eastAsia="Arial" w:cs="Arial"/>
        </w:rPr>
        <w:t>nome</w:t>
      </w:r>
      <w:r w:rsidRPr="3DED78EF" w:rsidR="00C06182">
        <w:rPr>
          <w:rFonts w:ascii="Arial" w:hAnsi="Arial" w:eastAsia="Arial" w:cs="Arial"/>
        </w:rPr>
        <w:t xml:space="preserve"> del JAR </w:t>
      </w:r>
      <w:r w:rsidRPr="3DED78EF" w:rsidR="00C06182">
        <w:rPr>
          <w:rFonts w:ascii="Arial" w:hAnsi="Arial" w:eastAsia="Arial" w:cs="Arial"/>
        </w:rPr>
        <w:t>sa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babilm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restaurant-app-1.0-SNAPSHOT.jar</w:t>
      </w:r>
      <w:r w:rsidRPr="3DED78EF" w:rsidR="00C06182">
        <w:rPr>
          <w:rFonts w:ascii="Arial" w:hAnsi="Arial" w:eastAsia="Arial" w:cs="Arial"/>
        </w:rPr>
        <w:t xml:space="preserve">. Per </w:t>
      </w:r>
      <w:r w:rsidRPr="3DED78EF" w:rsidR="00C06182">
        <w:rPr>
          <w:rFonts w:ascii="Arial" w:hAnsi="Arial" w:eastAsia="Arial" w:cs="Arial"/>
        </w:rPr>
        <w:t>eseguirlo</w:t>
      </w:r>
      <w:r w:rsidRPr="3DED78EF" w:rsidR="00C06182">
        <w:rPr>
          <w:rFonts w:ascii="Arial" w:hAnsi="Arial" w:eastAsia="Arial" w:cs="Arial"/>
        </w:rPr>
        <w:t xml:space="preserve">, è </w:t>
      </w:r>
      <w:r w:rsidRPr="3DED78EF" w:rsidR="00C06182">
        <w:rPr>
          <w:rFonts w:ascii="Arial" w:hAnsi="Arial" w:eastAsia="Arial" w:cs="Arial"/>
        </w:rPr>
        <w:t>necessari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ssicurar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tutte le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a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sponibi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lasspath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uò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a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anualmente</w:t>
      </w:r>
      <w:r w:rsidRPr="3DED78EF" w:rsidR="00C06182">
        <w:rPr>
          <w:rFonts w:ascii="Arial" w:hAnsi="Arial" w:eastAsia="Arial" w:cs="Arial"/>
        </w:rPr>
        <w:t xml:space="preserve"> o </w:t>
      </w:r>
      <w:r w:rsidRPr="3DED78EF" w:rsidR="00C06182">
        <w:rPr>
          <w:rFonts w:ascii="Arial" w:hAnsi="Arial" w:eastAsia="Arial" w:cs="Arial"/>
        </w:rPr>
        <w:t>utilizzando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Style w:val="VerbatimChar"/>
          <w:rFonts w:ascii="Arial" w:hAnsi="Arial" w:eastAsia="Arial" w:cs="Arial"/>
        </w:rPr>
        <w:t>classpath.txt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nerato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7E1FDAEA" w14:textId="77777777" w14:noSpellErr="1">
      <w:pPr>
        <w:pStyle w:val="SourceCode"/>
        <w:numPr>
          <w:ilvl w:val="0"/>
          <w:numId w:val="1"/>
        </w:numPr>
        <w:jc w:val="both"/>
        <w:rPr>
          <w:rStyle w:val="NormalTok"/>
          <w:rFonts w:ascii="Arial" w:hAnsi="Arial" w:eastAsia="Arial" w:cs="Arial"/>
        </w:rPr>
      </w:pPr>
      <w:r w:rsidRPr="3DED78EF" w:rsidR="00C06182">
        <w:rPr>
          <w:rStyle w:val="ExtensionTok"/>
          <w:rFonts w:ascii="Arial" w:hAnsi="Arial" w:eastAsia="Arial" w:cs="Arial"/>
        </w:rPr>
        <w:t>java</w:t>
      </w:r>
      <w:r w:rsidRPr="3DED78EF" w:rsidR="00C06182">
        <w:rPr>
          <w:rStyle w:val="NormalTok"/>
          <w:rFonts w:ascii="Arial" w:hAnsi="Arial" w:eastAsia="Arial" w:cs="Arial"/>
        </w:rPr>
        <w:t xml:space="preserve"> </w:t>
      </w:r>
      <w:r w:rsidRPr="3DED78EF" w:rsidR="00C06182">
        <w:rPr>
          <w:rStyle w:val="AttributeTok"/>
          <w:rFonts w:ascii="Arial" w:hAnsi="Arial" w:eastAsia="Arial" w:cs="Arial"/>
        </w:rPr>
        <w:t>-cp</w:t>
      </w:r>
      <w:r w:rsidRPr="3DED78EF" w:rsidR="00C06182">
        <w:rPr>
          <w:rStyle w:val="NormalTok"/>
          <w:rFonts w:ascii="Arial" w:hAnsi="Arial" w:eastAsia="Arial" w:cs="Arial"/>
        </w:rPr>
        <w:t xml:space="preserve"> </w:t>
      </w:r>
      <w:r w:rsidRPr="3DED78EF" w:rsidR="00C06182">
        <w:rPr>
          <w:rStyle w:val="NormalTok"/>
          <w:rFonts w:ascii="Arial" w:hAnsi="Arial" w:eastAsia="Arial" w:cs="Arial"/>
        </w:rPr>
        <w:t>target/restaurant-app-1.0-SNAPSHOT.jar:</w:t>
      </w:r>
      <w:r w:rsidRPr="3DED78EF" w:rsidR="00C06182">
        <w:rPr>
          <w:rStyle w:val="VariableTok"/>
          <w:rFonts w:ascii="Arial" w:hAnsi="Arial" w:eastAsia="Arial" w:cs="Arial"/>
        </w:rPr>
        <w:t>$</w:t>
      </w:r>
      <w:r w:rsidRPr="3DED78EF" w:rsidR="00C06182">
        <w:rPr>
          <w:rStyle w:val="VariableTok"/>
          <w:rFonts w:ascii="Arial" w:hAnsi="Arial" w:eastAsia="Arial" w:cs="Arial"/>
        </w:rPr>
        <w:t>(</w:t>
      </w:r>
      <w:r w:rsidRPr="3DED78EF" w:rsidR="00C06182">
        <w:rPr>
          <w:rStyle w:val="FunctionTok"/>
          <w:rFonts w:ascii="Arial" w:hAnsi="Arial" w:eastAsia="Arial" w:cs="Arial"/>
        </w:rPr>
        <w:t>cat</w:t>
      </w:r>
      <w:r w:rsidRPr="3DED78EF" w:rsidR="00C06182">
        <w:rPr>
          <w:rStyle w:val="NormalTok"/>
          <w:rFonts w:ascii="Arial" w:hAnsi="Arial" w:eastAsia="Arial" w:cs="Arial"/>
        </w:rPr>
        <w:t xml:space="preserve"> classpath.txt</w:t>
      </w:r>
      <w:r w:rsidRPr="3DED78EF" w:rsidR="00C06182">
        <w:rPr>
          <w:rStyle w:val="VariableTok"/>
          <w:rFonts w:ascii="Arial" w:hAnsi="Arial" w:eastAsia="Arial" w:cs="Arial"/>
        </w:rPr>
        <w:t>)</w:t>
      </w:r>
      <w:r w:rsidRPr="3DED78EF" w:rsidR="00C06182">
        <w:rPr>
          <w:rStyle w:val="NormalTok"/>
          <w:rFonts w:ascii="Arial" w:hAnsi="Arial" w:eastAsia="Arial" w:cs="Arial"/>
        </w:rPr>
        <w:t xml:space="preserve"> </w:t>
      </w:r>
      <w:r w:rsidRPr="3DED78EF" w:rsidR="00C06182">
        <w:rPr>
          <w:rStyle w:val="NormalTok"/>
          <w:rFonts w:ascii="Arial" w:hAnsi="Arial" w:eastAsia="Arial" w:cs="Arial"/>
        </w:rPr>
        <w:t>com.Main</w:t>
      </w:r>
    </w:p>
    <w:p w:rsidR="00607741" w:rsidP="3DED78EF" w:rsidRDefault="00C06182" w14:paraId="0B82D4E9" w14:textId="77777777" w14:noSpellErr="1">
      <w:pPr>
        <w:numPr>
          <w:ilvl w:val="0"/>
          <w:numId w:val="1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Oppure</w:t>
      </w:r>
      <w:r w:rsidRPr="3DED78EF" w:rsidR="00C06182">
        <w:rPr>
          <w:rFonts w:ascii="Arial" w:hAnsi="Arial" w:eastAsia="Arial" w:cs="Arial"/>
        </w:rPr>
        <w:t>, se il JAR è un</w:t>
      </w:r>
    </w:p>
    <w:p w:rsidR="00607741" w:rsidP="3DED78EF" w:rsidRDefault="00C06182" w14:paraId="159207C8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JAR </w:t>
      </w:r>
      <w:r w:rsidRPr="3DED78EF" w:rsidR="00C06182">
        <w:rPr>
          <w:rFonts w:ascii="Arial" w:hAnsi="Arial" w:eastAsia="Arial" w:cs="Arial"/>
        </w:rPr>
        <w:t>eseguibile</w:t>
      </w:r>
      <w:r w:rsidRPr="3DED78EF" w:rsidR="00C06182">
        <w:rPr>
          <w:rFonts w:ascii="Arial" w:hAnsi="Arial" w:eastAsia="Arial" w:cs="Arial"/>
        </w:rPr>
        <w:t xml:space="preserve"> con tutte le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cluse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Fonts w:ascii="Arial" w:hAnsi="Arial" w:eastAsia="Arial" w:cs="Arial"/>
        </w:rPr>
        <w:t>tramite</w:t>
      </w:r>
      <w:r w:rsidRPr="3DED78EF" w:rsidR="00C06182">
        <w:rPr>
          <w:rFonts w:ascii="Arial" w:hAnsi="Arial" w:eastAsia="Arial" w:cs="Arial"/>
        </w:rPr>
        <w:t xml:space="preserve"> un plugin come </w:t>
      </w:r>
      <w:r w:rsidRPr="3DED78EF" w:rsidR="00C06182">
        <w:rPr>
          <w:rStyle w:val="VerbatimChar"/>
          <w:rFonts w:ascii="Arial" w:hAnsi="Arial" w:eastAsia="Arial" w:cs="Arial"/>
        </w:rPr>
        <w:t>maven-assembly-plugin</w:t>
      </w:r>
      <w:r w:rsidRPr="3DED78EF" w:rsidR="00C06182">
        <w:rPr>
          <w:rFonts w:ascii="Arial" w:hAnsi="Arial" w:eastAsia="Arial" w:cs="Arial"/>
        </w:rPr>
        <w:t xml:space="preserve"> o </w:t>
      </w:r>
      <w:r w:rsidRPr="3DED78EF" w:rsidR="00C06182">
        <w:rPr>
          <w:rStyle w:val="VerbatimChar"/>
          <w:rFonts w:ascii="Arial" w:hAnsi="Arial" w:eastAsia="Arial" w:cs="Arial"/>
        </w:rPr>
        <w:t>maven-shade-plugin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non </w:t>
      </w:r>
      <w:r w:rsidRPr="3DED78EF" w:rsidR="00C06182">
        <w:rPr>
          <w:rFonts w:ascii="Arial" w:hAnsi="Arial" w:eastAsia="Arial" w:cs="Arial"/>
        </w:rPr>
        <w:t>semb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to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>):</w:t>
      </w:r>
    </w:p>
    <w:p w:rsidR="00607741" w:rsidP="3DED78EF" w:rsidRDefault="00C06182" w14:paraId="0E3D42D5" w14:textId="77777777" w14:noSpellErr="1">
      <w:pPr>
        <w:pStyle w:val="SourceCode"/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</w:rPr>
        <w:t>```bash</w:t>
      </w:r>
    </w:p>
    <w:p w:rsidR="00607741" w:rsidP="3DED78EF" w:rsidRDefault="00C06182" w14:paraId="09C28D0E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java -jar target/restaurant-app-1.0-SNAPSHOT.jar ```</w:t>
      </w:r>
    </w:p>
    <w:p w:rsidR="00607741" w:rsidP="3DED78EF" w:rsidRDefault="00C06182" w14:paraId="1C232B82" w14:textId="77777777" w14:noSpellErr="1">
      <w:pPr>
        <w:pStyle w:val="SourceCode"/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</w:rPr>
        <w:t xml:space="preserve">Dato il `pom.xml` </w:t>
      </w:r>
      <w:r w:rsidRPr="3DED78EF" w:rsidR="00C06182">
        <w:rPr>
          <w:rStyle w:val="VerbatimChar"/>
          <w:rFonts w:ascii="Arial" w:hAnsi="Arial" w:eastAsia="Arial" w:cs="Arial"/>
        </w:rPr>
        <w:t>attuale</w:t>
      </w:r>
      <w:r w:rsidRPr="3DED78EF" w:rsidR="00C06182">
        <w:rPr>
          <w:rStyle w:val="VerbatimChar"/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l'esecuzione</w:t>
      </w:r>
      <w:r w:rsidRPr="3DED78EF" w:rsidR="00C06182">
        <w:rPr>
          <w:rStyle w:val="VerbatimChar"/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tramite</w:t>
      </w:r>
      <w:r w:rsidRPr="3DED78EF" w:rsidR="00C06182">
        <w:rPr>
          <w:rStyle w:val="VerbatimChar"/>
          <w:rFonts w:ascii="Arial" w:hAnsi="Arial" w:eastAsia="Arial" w:cs="Arial"/>
        </w:rPr>
        <w:t xml:space="preserve"> `exec-maven-plugin` o </w:t>
      </w:r>
      <w:r w:rsidRPr="3DED78EF" w:rsidR="00C06182">
        <w:rPr>
          <w:rStyle w:val="VerbatimChar"/>
          <w:rFonts w:ascii="Arial" w:hAnsi="Arial" w:eastAsia="Arial" w:cs="Arial"/>
        </w:rPr>
        <w:t>specificando</w:t>
      </w:r>
      <w:r w:rsidRPr="3DED78EF" w:rsidR="00C06182">
        <w:rPr>
          <w:rStyle w:val="VerbatimChar"/>
          <w:rFonts w:ascii="Arial" w:hAnsi="Arial" w:eastAsia="Arial" w:cs="Arial"/>
        </w:rPr>
        <w:t xml:space="preserve"> il </w:t>
      </w:r>
      <w:r w:rsidRPr="3DED78EF" w:rsidR="00C06182">
        <w:rPr>
          <w:rStyle w:val="VerbatimChar"/>
          <w:rFonts w:ascii="Arial" w:hAnsi="Arial" w:eastAsia="Arial" w:cs="Arial"/>
        </w:rPr>
        <w:t>classpath</w:t>
      </w:r>
      <w:r w:rsidRPr="3DED78EF" w:rsidR="00C06182">
        <w:rPr>
          <w:rStyle w:val="VerbatimChar"/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manualmente</w:t>
      </w:r>
      <w:r w:rsidRPr="3DED78EF" w:rsidR="00C06182">
        <w:rPr>
          <w:rStyle w:val="VerbatimChar"/>
          <w:rFonts w:ascii="Arial" w:hAnsi="Arial" w:eastAsia="Arial" w:cs="Arial"/>
        </w:rPr>
        <w:t xml:space="preserve"> è la via </w:t>
      </w:r>
      <w:r w:rsidRPr="3DED78EF" w:rsidR="00C06182">
        <w:rPr>
          <w:rStyle w:val="VerbatimChar"/>
          <w:rFonts w:ascii="Arial" w:hAnsi="Arial" w:eastAsia="Arial" w:cs="Arial"/>
        </w:rPr>
        <w:t>più</w:t>
      </w:r>
      <w:r w:rsidRPr="3DED78EF" w:rsidR="00C06182">
        <w:rPr>
          <w:rStyle w:val="VerbatimChar"/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diretta</w:t>
      </w:r>
      <w:r w:rsidRPr="3DED78EF" w:rsidR="00C06182">
        <w:rPr>
          <w:rStyle w:val="VerbatimChar"/>
          <w:rFonts w:ascii="Arial" w:hAnsi="Arial" w:eastAsia="Arial" w:cs="Arial"/>
        </w:rPr>
        <w:t>.</w:t>
      </w:r>
    </w:p>
    <w:p w:rsidR="00607741" w:rsidP="3DED78EF" w:rsidRDefault="00C06182" w14:paraId="5C627FCA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X6894d292235922c633eebeac23a958323f7326e" w:id="12"/>
      <w:bookmarkEnd w:id="11"/>
      <w:bookmarkEnd w:id="10"/>
      <w:r w:rsidRPr="3DED78EF" w:rsidR="00C06182">
        <w:rPr>
          <w:rFonts w:ascii="Arial" w:hAnsi="Arial" w:eastAsia="Arial" w:cs="Arial"/>
        </w:rPr>
        <w:t xml:space="preserve">3.2 </w:t>
      </w:r>
      <w:r w:rsidRPr="3DED78EF" w:rsidR="00C06182">
        <w:rPr>
          <w:rFonts w:ascii="Arial" w:hAnsi="Arial" w:eastAsia="Arial" w:cs="Arial"/>
        </w:rPr>
        <w:t>Bu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atiche</w:t>
      </w:r>
      <w:r w:rsidRPr="3DED78EF" w:rsidR="00C06182">
        <w:rPr>
          <w:rFonts w:ascii="Arial" w:hAnsi="Arial" w:eastAsia="Arial" w:cs="Arial"/>
        </w:rPr>
        <w:t xml:space="preserve"> o </w:t>
      </w:r>
      <w:r w:rsidRPr="3DED78EF" w:rsidR="00C06182">
        <w:rPr>
          <w:rFonts w:ascii="Arial" w:hAnsi="Arial" w:eastAsia="Arial" w:cs="Arial"/>
        </w:rPr>
        <w:t>Convenzion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dif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es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Progetto</w:t>
      </w:r>
    </w:p>
    <w:p w:rsidR="3DED78EF" w:rsidP="3DED78EF" w:rsidRDefault="3DED78EF" w14:paraId="36D7BABC" w14:textId="37027375">
      <w:pPr>
        <w:pStyle w:val="Corpodetexto"/>
      </w:pPr>
    </w:p>
    <w:p w:rsidR="00607741" w:rsidP="3DED78EF" w:rsidRDefault="00C06182" w14:paraId="267E6804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Sebbe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anali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pprofondi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chiederebb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revis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tutto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rgent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alcu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bu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atich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convenzion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dif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sso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feri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a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truttura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da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om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file:</w:t>
      </w:r>
    </w:p>
    <w:p w:rsidR="00607741" w:rsidP="3DED78EF" w:rsidRDefault="00C06182" w14:paraId="59736A08" w14:textId="77777777" w14:noSpellErr="1">
      <w:pPr>
        <w:numPr>
          <w:ilvl w:val="0"/>
          <w:numId w:val="8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Separa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ell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Responsabilità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(MVC/Service Layer):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chia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visione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pacchet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controller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model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servic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view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Style w:val="VerbatimChar"/>
          <w:rFonts w:ascii="Arial" w:hAnsi="Arial" w:eastAsia="Arial" w:cs="Arial"/>
        </w:rPr>
        <w:t>utils</w:t>
      </w:r>
      <w:r w:rsidRPr="3DED78EF" w:rsidR="00C06182">
        <w:rPr>
          <w:rFonts w:ascii="Arial" w:hAnsi="Arial" w:eastAsia="Arial" w:cs="Arial"/>
        </w:rPr>
        <w:t xml:space="preserve"> indica </w:t>
      </w:r>
      <w:r w:rsidRPr="3DED78EF" w:rsidR="00C06182">
        <w:rPr>
          <w:rFonts w:ascii="Arial" w:hAnsi="Arial" w:eastAsia="Arial" w:cs="Arial"/>
        </w:rPr>
        <w:t>un’adesione</w:t>
      </w:r>
      <w:r w:rsidRPr="3DED78EF" w:rsidR="00C06182">
        <w:rPr>
          <w:rFonts w:ascii="Arial" w:hAnsi="Arial" w:eastAsia="Arial" w:cs="Arial"/>
        </w:rPr>
        <w:t xml:space="preserve"> al principio di </w:t>
      </w:r>
      <w:r w:rsidRPr="3DED78EF" w:rsidR="00C06182">
        <w:rPr>
          <w:rFonts w:ascii="Arial" w:hAnsi="Arial" w:eastAsia="Arial" w:cs="Arial"/>
        </w:rPr>
        <w:t>separ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sponsabilità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nd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iù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odular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testabile</w:t>
      </w:r>
      <w:r w:rsidRPr="3DED78EF" w:rsidR="00C06182">
        <w:rPr>
          <w:rFonts w:ascii="Arial" w:hAnsi="Arial" w:eastAsia="Arial" w:cs="Arial"/>
        </w:rPr>
        <w:t xml:space="preserve"> e facile da </w:t>
      </w:r>
      <w:r w:rsidRPr="3DED78EF" w:rsidR="00C06182">
        <w:rPr>
          <w:rFonts w:ascii="Arial" w:hAnsi="Arial" w:eastAsia="Arial" w:cs="Arial"/>
        </w:rPr>
        <w:t>comprender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mantenere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Ad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empio</w:t>
      </w:r>
      <w:r w:rsidRPr="3DED78EF" w:rsidR="00C06182">
        <w:rPr>
          <w:rFonts w:ascii="Arial" w:hAnsi="Arial" w:eastAsia="Arial" w:cs="Arial"/>
        </w:rPr>
        <w:t>:</w:t>
      </w:r>
    </w:p>
    <w:p w:rsidR="3DED78EF" w:rsidP="3DED78EF" w:rsidRDefault="3DED78EF" w14:paraId="6999F91C" w14:textId="5080386C">
      <w:pPr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28BAA339" w14:textId="77777777" w14:noSpellErr="1">
      <w:pPr>
        <w:pStyle w:val="Compact"/>
        <w:numPr>
          <w:ilvl w:val="1"/>
          <w:numId w:val="9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</w:rPr>
        <w:t>com.model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Contiene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appresenta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ati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logic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dominio</w:t>
      </w:r>
      <w:r w:rsidRPr="3DED78EF" w:rsidR="00C06182">
        <w:rPr>
          <w:rFonts w:ascii="Arial" w:hAnsi="Arial" w:eastAsia="Arial" w:cs="Arial"/>
        </w:rPr>
        <w:t xml:space="preserve"> (es. </w:t>
      </w:r>
      <w:r w:rsidRPr="3DED78EF" w:rsidR="00C06182">
        <w:rPr>
          <w:rStyle w:val="VerbatimChar"/>
          <w:rFonts w:ascii="Arial" w:hAnsi="Arial" w:eastAsia="Arial" w:cs="Arial"/>
        </w:rPr>
        <w:t>Restaurant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Users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Feedback</w:t>
      </w:r>
      <w:r w:rsidRPr="3DED78EF" w:rsidR="00C06182">
        <w:rPr>
          <w:rFonts w:ascii="Arial" w:hAnsi="Arial" w:eastAsia="Arial" w:cs="Arial"/>
        </w:rPr>
        <w:t>).</w:t>
      </w:r>
    </w:p>
    <w:p w:rsidR="3DED78EF" w:rsidP="3DED78EF" w:rsidRDefault="3DED78EF" w14:paraId="42510980" w14:textId="140C2B41">
      <w:pPr>
        <w:pStyle w:val="Compact"/>
        <w:ind w:left="1440"/>
        <w:jc w:val="both"/>
        <w:rPr>
          <w:rFonts w:ascii="Arial" w:hAnsi="Arial" w:eastAsia="Arial" w:cs="Arial"/>
        </w:rPr>
      </w:pPr>
    </w:p>
    <w:p w:rsidR="00607741" w:rsidP="3DED78EF" w:rsidRDefault="00C06182" w14:paraId="3E5A8A6E" w14:textId="77777777" w14:noSpellErr="1">
      <w:pPr>
        <w:pStyle w:val="Compact"/>
        <w:numPr>
          <w:ilvl w:val="1"/>
          <w:numId w:val="9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</w:rPr>
        <w:t>com.controller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Gestis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put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’utent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coordina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interazion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modello</w:t>
      </w:r>
      <w:r w:rsidRPr="3DED78EF" w:rsidR="00C06182">
        <w:rPr>
          <w:rFonts w:ascii="Arial" w:hAnsi="Arial" w:eastAsia="Arial" w:cs="Arial"/>
        </w:rPr>
        <w:t xml:space="preserve"> e la vista (es. </w:t>
      </w:r>
      <w:r w:rsidRPr="3DED78EF" w:rsidR="00C06182">
        <w:rPr>
          <w:rStyle w:val="VerbatimChar"/>
          <w:rFonts w:ascii="Arial" w:hAnsi="Arial" w:eastAsia="Arial" w:cs="Arial"/>
        </w:rPr>
        <w:t>AuthController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RestaurantController</w:t>
      </w:r>
      <w:r w:rsidRPr="3DED78EF" w:rsidR="00C06182">
        <w:rPr>
          <w:rFonts w:ascii="Arial" w:hAnsi="Arial" w:eastAsia="Arial" w:cs="Arial"/>
        </w:rPr>
        <w:t>).</w:t>
      </w:r>
    </w:p>
    <w:p w:rsidR="3DED78EF" w:rsidP="3DED78EF" w:rsidRDefault="3DED78EF" w14:paraId="7E132E20" w14:textId="736C954A">
      <w:pPr>
        <w:pStyle w:val="Compact"/>
        <w:ind w:left="1440"/>
        <w:jc w:val="both"/>
        <w:rPr>
          <w:rFonts w:ascii="Arial" w:hAnsi="Arial" w:eastAsia="Arial" w:cs="Arial"/>
        </w:rPr>
      </w:pPr>
    </w:p>
    <w:p w:rsidR="00607741" w:rsidP="3DED78EF" w:rsidRDefault="00C06182" w14:paraId="67E89B46" w14:textId="77777777" w14:noSpellErr="1">
      <w:pPr>
        <w:pStyle w:val="Compact"/>
        <w:numPr>
          <w:ilvl w:val="1"/>
          <w:numId w:val="9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</w:rPr>
        <w:t>com.service</w:t>
      </w:r>
      <w:r w:rsidRPr="3DED78EF" w:rsidR="00C06182">
        <w:rPr>
          <w:rFonts w:ascii="Arial" w:hAnsi="Arial" w:eastAsia="Arial" w:cs="Arial"/>
        </w:rPr>
        <w:t xml:space="preserve">: Incapsula la </w:t>
      </w:r>
      <w:r w:rsidRPr="3DED78EF" w:rsidR="00C06182">
        <w:rPr>
          <w:rFonts w:ascii="Arial" w:hAnsi="Arial" w:eastAsia="Arial" w:cs="Arial"/>
        </w:rPr>
        <w:t>logica</w:t>
      </w:r>
      <w:r w:rsidRPr="3DED78EF" w:rsidR="00C06182">
        <w:rPr>
          <w:rFonts w:ascii="Arial" w:hAnsi="Arial" w:eastAsia="Arial" w:cs="Arial"/>
        </w:rPr>
        <w:t xml:space="preserve"> di business </w:t>
      </w:r>
      <w:r w:rsidRPr="3DED78EF" w:rsidR="00C06182">
        <w:rPr>
          <w:rFonts w:ascii="Arial" w:hAnsi="Arial" w:eastAsia="Arial" w:cs="Arial"/>
        </w:rPr>
        <w:t>complessa</w:t>
      </w:r>
      <w:r w:rsidRPr="3DED78EF" w:rsidR="00C06182">
        <w:rPr>
          <w:rFonts w:ascii="Arial" w:hAnsi="Arial" w:eastAsia="Arial" w:cs="Arial"/>
        </w:rPr>
        <w:t xml:space="preserve"> e le </w:t>
      </w:r>
      <w:r w:rsidRPr="3DED78EF" w:rsidR="00C06182">
        <w:rPr>
          <w:rFonts w:ascii="Arial" w:hAnsi="Arial" w:eastAsia="Arial" w:cs="Arial"/>
        </w:rPr>
        <w:t>operazioni</w:t>
      </w:r>
      <w:r w:rsidRPr="3DED78EF" w:rsidR="00C06182">
        <w:rPr>
          <w:rFonts w:ascii="Arial" w:hAnsi="Arial" w:eastAsia="Arial" w:cs="Arial"/>
        </w:rPr>
        <w:t xml:space="preserve"> sui </w:t>
      </w:r>
      <w:r w:rsidRPr="3DED78EF" w:rsidR="00C06182">
        <w:rPr>
          <w:rFonts w:ascii="Arial" w:hAnsi="Arial" w:eastAsia="Arial" w:cs="Arial"/>
        </w:rPr>
        <w:t>dati</w:t>
      </w:r>
      <w:r w:rsidRPr="3DED78EF" w:rsidR="00C06182">
        <w:rPr>
          <w:rFonts w:ascii="Arial" w:hAnsi="Arial" w:eastAsia="Arial" w:cs="Arial"/>
        </w:rPr>
        <w:t xml:space="preserve"> (es. </w:t>
      </w:r>
      <w:r w:rsidRPr="3DED78EF" w:rsidR="00C06182">
        <w:rPr>
          <w:rStyle w:val="VerbatimChar"/>
          <w:rFonts w:ascii="Arial" w:hAnsi="Arial" w:eastAsia="Arial" w:cs="Arial"/>
        </w:rPr>
        <w:t>AuthServic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CsvServic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FeedbackService</w:t>
      </w:r>
      <w:r w:rsidRPr="3DED78EF" w:rsidR="00C06182">
        <w:rPr>
          <w:rFonts w:ascii="Arial" w:hAnsi="Arial" w:eastAsia="Arial" w:cs="Arial"/>
        </w:rPr>
        <w:t>).</w:t>
      </w:r>
    </w:p>
    <w:p w:rsidR="3DED78EF" w:rsidP="3DED78EF" w:rsidRDefault="3DED78EF" w14:paraId="21C448ED" w14:textId="41B59A4B">
      <w:pPr>
        <w:pStyle w:val="Compact"/>
        <w:ind w:left="1440"/>
        <w:jc w:val="both"/>
        <w:rPr>
          <w:rFonts w:ascii="Arial" w:hAnsi="Arial" w:eastAsia="Arial" w:cs="Arial"/>
        </w:rPr>
      </w:pPr>
    </w:p>
    <w:p w:rsidR="00607741" w:rsidP="3DED78EF" w:rsidRDefault="00C06182" w14:paraId="61E13742" w14:textId="77777777" w14:noSpellErr="1">
      <w:pPr>
        <w:pStyle w:val="Compact"/>
        <w:numPr>
          <w:ilvl w:val="1"/>
          <w:numId w:val="9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</w:rPr>
        <w:t>com.view</w:t>
      </w:r>
      <w:r w:rsidRPr="3DED78EF" w:rsidR="00C06182">
        <w:rPr>
          <w:rFonts w:ascii="Arial" w:hAnsi="Arial" w:eastAsia="Arial" w:cs="Arial"/>
        </w:rPr>
        <w:t xml:space="preserve">: Si </w:t>
      </w:r>
      <w:r w:rsidRPr="3DED78EF" w:rsidR="00C06182">
        <w:rPr>
          <w:rFonts w:ascii="Arial" w:hAnsi="Arial" w:eastAsia="Arial" w:cs="Arial"/>
        </w:rPr>
        <w:t>occup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esent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ll’utente</w:t>
      </w:r>
      <w:r w:rsidRPr="3DED78EF" w:rsidR="00C06182">
        <w:rPr>
          <w:rFonts w:ascii="Arial" w:hAnsi="Arial" w:eastAsia="Arial" w:cs="Arial"/>
        </w:rPr>
        <w:t xml:space="preserve"> (es. </w:t>
      </w:r>
      <w:r w:rsidRPr="3DED78EF" w:rsidR="00C06182">
        <w:rPr>
          <w:rStyle w:val="VerbatimChar"/>
          <w:rFonts w:ascii="Arial" w:hAnsi="Arial" w:eastAsia="Arial" w:cs="Arial"/>
        </w:rPr>
        <w:t>UIMenu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ColoriAnsi</w:t>
      </w:r>
      <w:r w:rsidRPr="3DED78EF" w:rsidR="00C06182">
        <w:rPr>
          <w:rFonts w:ascii="Arial" w:hAnsi="Arial" w:eastAsia="Arial" w:cs="Arial"/>
        </w:rPr>
        <w:t>).</w:t>
      </w:r>
    </w:p>
    <w:p w:rsidR="3DED78EF" w:rsidP="3DED78EF" w:rsidRDefault="3DED78EF" w14:paraId="5FF5A25A" w14:textId="4619E8BE">
      <w:pPr>
        <w:pStyle w:val="Compact"/>
        <w:ind w:left="1440"/>
        <w:jc w:val="both"/>
        <w:rPr>
          <w:rFonts w:ascii="Arial" w:hAnsi="Arial" w:eastAsia="Arial" w:cs="Arial"/>
        </w:rPr>
      </w:pPr>
    </w:p>
    <w:p w:rsidR="00607741" w:rsidP="3DED78EF" w:rsidRDefault="00C06182" w14:paraId="143D2212" w14:textId="77777777" w14:noSpellErr="1">
      <w:pPr>
        <w:pStyle w:val="Compact"/>
        <w:numPr>
          <w:ilvl w:val="1"/>
          <w:numId w:val="9"/>
        </w:numPr>
        <w:jc w:val="both"/>
        <w:rPr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</w:rPr>
        <w:t>com.utils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Contie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utilit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neriche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</w:rPr>
        <w:t>Helpers</w:t>
      </w:r>
      <w:r w:rsidRPr="3DED78EF" w:rsidR="00C06182">
        <w:rPr>
          <w:rFonts w:ascii="Arial" w:hAnsi="Arial" w:eastAsia="Arial" w:cs="Arial"/>
        </w:rPr>
        <w:t>).</w:t>
      </w:r>
    </w:p>
    <w:p w:rsidR="3DED78EF" w:rsidP="3DED78EF" w:rsidRDefault="3DED78EF" w14:paraId="23797DB1" w14:textId="2173D75F">
      <w:pPr>
        <w:pStyle w:val="Compact"/>
        <w:ind w:left="1440"/>
        <w:jc w:val="both"/>
        <w:rPr>
          <w:rFonts w:ascii="Arial" w:hAnsi="Arial" w:eastAsia="Arial" w:cs="Arial"/>
        </w:rPr>
      </w:pPr>
    </w:p>
    <w:p w:rsidR="00607741" w:rsidP="3DED78EF" w:rsidRDefault="00C06182" w14:paraId="326EABFC" w14:textId="77777777" w14:noSpellErr="1">
      <w:pPr>
        <w:numPr>
          <w:ilvl w:val="0"/>
          <w:numId w:val="8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Convenzioni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i Naming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 xml:space="preserve">I </w:t>
      </w:r>
      <w:r w:rsidRPr="3DED78EF" w:rsidR="00C06182">
        <w:rPr>
          <w:rFonts w:ascii="Arial" w:hAnsi="Arial" w:eastAsia="Arial" w:cs="Arial"/>
        </w:rPr>
        <w:t>nom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acchet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eguono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convenzioni</w:t>
      </w:r>
      <w:r w:rsidRPr="3DED78EF" w:rsidR="00C06182">
        <w:rPr>
          <w:rFonts w:ascii="Arial" w:hAnsi="Arial" w:eastAsia="Arial" w:cs="Arial"/>
        </w:rPr>
        <w:t xml:space="preserve"> standard di Java (CamelCase per le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, lowercase per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acchetti</w:t>
      </w:r>
      <w:r w:rsidRPr="3DED78EF" w:rsidR="00C06182">
        <w:rPr>
          <w:rFonts w:ascii="Arial" w:hAnsi="Arial" w:eastAsia="Arial" w:cs="Arial"/>
        </w:rPr>
        <w:t xml:space="preserve">)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igliora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leggibilità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3072E09E" w14:textId="77777777" w14:noSpellErr="1">
      <w:pPr>
        <w:numPr>
          <w:ilvl w:val="0"/>
          <w:numId w:val="8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ell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Eccezioni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presenz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blocch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try-catch-finally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eto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main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</w:rPr>
        <w:t>com.Main</w:t>
      </w:r>
      <w:r w:rsidRPr="3DED78EF" w:rsidR="00C06182">
        <w:rPr>
          <w:rFonts w:ascii="Arial" w:hAnsi="Arial" w:eastAsia="Arial" w:cs="Arial"/>
        </w:rPr>
        <w:t xml:space="preserve">) per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ccezion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ura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izializzaz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terminale</w:t>
      </w:r>
      <w:r w:rsidRPr="3DED78EF" w:rsidR="00C06182">
        <w:rPr>
          <w:rFonts w:ascii="Arial" w:hAnsi="Arial" w:eastAsia="Arial" w:cs="Arial"/>
        </w:rPr>
        <w:t xml:space="preserve"> indica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sapevolez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rrori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sebbe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mplement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pecif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bb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alut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rgente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56FC8044" w14:textId="77777777" w14:noSpellErr="1">
      <w:pPr>
        <w:numPr>
          <w:ilvl w:val="0"/>
          <w:numId w:val="8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Persistenz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ati Semplice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uso</w:t>
      </w:r>
      <w:r w:rsidRPr="3DED78EF" w:rsidR="00C06182">
        <w:rPr>
          <w:rFonts w:ascii="Arial" w:hAnsi="Arial" w:eastAsia="Arial" w:cs="Arial"/>
        </w:rPr>
        <w:t xml:space="preserve"> di file CSV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directory </w:t>
      </w:r>
      <w:r w:rsidRPr="3DED78EF" w:rsidR="00C06182">
        <w:rPr>
          <w:rStyle w:val="VerbatimChar"/>
          <w:rFonts w:ascii="Arial" w:hAnsi="Arial" w:eastAsia="Arial" w:cs="Arial"/>
        </w:rPr>
        <w:t>data/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persisten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ati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luzione</w:t>
      </w:r>
      <w:r w:rsidRPr="3DED78EF" w:rsidR="00C06182">
        <w:rPr>
          <w:rFonts w:ascii="Arial" w:hAnsi="Arial" w:eastAsia="Arial" w:cs="Arial"/>
        </w:rPr>
        <w:t xml:space="preserve"> semplice e </w:t>
      </w:r>
      <w:r w:rsidRPr="3DED78EF" w:rsidR="00C06182">
        <w:rPr>
          <w:rFonts w:ascii="Arial" w:hAnsi="Arial" w:eastAsia="Arial" w:cs="Arial"/>
        </w:rPr>
        <w:t>diretta</w:t>
      </w:r>
      <w:r w:rsidRPr="3DED78EF" w:rsidR="00C06182">
        <w:rPr>
          <w:rFonts w:ascii="Arial" w:hAnsi="Arial" w:eastAsia="Arial" w:cs="Arial"/>
        </w:rPr>
        <w:t xml:space="preserve"> per un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laboratorio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Sebbene</w:t>
      </w:r>
      <w:r w:rsidRPr="3DED78EF" w:rsidR="00C06182">
        <w:rPr>
          <w:rFonts w:ascii="Arial" w:hAnsi="Arial" w:eastAsia="Arial" w:cs="Arial"/>
        </w:rPr>
        <w:t xml:space="preserve"> non </w:t>
      </w:r>
      <w:r w:rsidRPr="3DED78EF" w:rsidR="00C06182">
        <w:rPr>
          <w:rFonts w:ascii="Arial" w:hAnsi="Arial" w:eastAsia="Arial" w:cs="Arial"/>
        </w:rPr>
        <w:t>s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luzione</w:t>
      </w:r>
      <w:r w:rsidRPr="3DED78EF" w:rsidR="00C06182">
        <w:rPr>
          <w:rFonts w:ascii="Arial" w:hAnsi="Arial" w:eastAsia="Arial" w:cs="Arial"/>
        </w:rPr>
        <w:t xml:space="preserve"> robusta per </w:t>
      </w:r>
      <w:r w:rsidRPr="3DED78EF" w:rsidR="00C06182">
        <w:rPr>
          <w:rFonts w:ascii="Arial" w:hAnsi="Arial" w:eastAsia="Arial" w:cs="Arial"/>
        </w:rPr>
        <w:t>applicazion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produzione</w:t>
      </w:r>
      <w:r w:rsidRPr="3DED78EF" w:rsidR="00C06182">
        <w:rPr>
          <w:rFonts w:ascii="Arial" w:hAnsi="Arial" w:eastAsia="Arial" w:cs="Arial"/>
        </w:rPr>
        <w:t xml:space="preserve">, è </w:t>
      </w:r>
      <w:r w:rsidRPr="3DED78EF" w:rsidR="00C06182">
        <w:rPr>
          <w:rFonts w:ascii="Arial" w:hAnsi="Arial" w:eastAsia="Arial" w:cs="Arial"/>
        </w:rPr>
        <w:t>adeguata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dimost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cetti</w:t>
      </w:r>
      <w:r w:rsidRPr="3DED78EF" w:rsidR="00C06182">
        <w:rPr>
          <w:rFonts w:ascii="Arial" w:hAnsi="Arial" w:eastAsia="Arial" w:cs="Arial"/>
        </w:rPr>
        <w:t xml:space="preserve"> di I/O e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ati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70E4C4BD" w14:textId="77777777" w14:noSpellErr="1">
      <w:pPr>
        <w:numPr>
          <w:ilvl w:val="0"/>
          <w:numId w:val="8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Sicur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ell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Password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tegraz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Style w:val="VerbatimChar"/>
          <w:rFonts w:ascii="Arial" w:hAnsi="Arial" w:eastAsia="Arial" w:cs="Arial"/>
        </w:rPr>
        <w:t>jbcrypt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l’hashing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password è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buona </w:t>
      </w:r>
      <w:r w:rsidRPr="3DED78EF" w:rsidR="00C06182">
        <w:rPr>
          <w:rFonts w:ascii="Arial" w:hAnsi="Arial" w:eastAsia="Arial" w:cs="Arial"/>
        </w:rPr>
        <w:t>pratic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icurezza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prevene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rchivi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password in </w:t>
      </w:r>
      <w:r w:rsidRPr="3DED78EF" w:rsidR="00C06182">
        <w:rPr>
          <w:rFonts w:ascii="Arial" w:hAnsi="Arial" w:eastAsia="Arial" w:cs="Arial"/>
        </w:rPr>
        <w:t>chiaro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09613DF9" w14:textId="77777777" w14:noSpellErr="1">
      <w:pPr>
        <w:pStyle w:val="Ttulo2"/>
        <w:jc w:val="both"/>
        <w:rPr>
          <w:rFonts w:ascii="Arial" w:hAnsi="Arial" w:eastAsia="Arial" w:cs="Arial"/>
        </w:rPr>
      </w:pPr>
      <w:bookmarkStart w:name="istruzioni-per-luso" w:id="13"/>
      <w:bookmarkEnd w:id="12"/>
      <w:bookmarkEnd w:id="5"/>
      <w:r w:rsidRPr="3DED78EF" w:rsidR="00C06182">
        <w:rPr>
          <w:rFonts w:ascii="Arial" w:hAnsi="Arial" w:eastAsia="Arial" w:cs="Arial"/>
        </w:rPr>
        <w:t xml:space="preserve">4. </w:t>
      </w:r>
      <w:r w:rsidRPr="3DED78EF" w:rsidR="00C06182">
        <w:rPr>
          <w:rFonts w:ascii="Arial" w:hAnsi="Arial" w:eastAsia="Arial" w:cs="Arial"/>
        </w:rPr>
        <w:t>Istruzioni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l’Uso</w:t>
      </w:r>
    </w:p>
    <w:p w:rsidR="3DED78EF" w:rsidP="3DED78EF" w:rsidRDefault="3DED78EF" w14:paraId="75DF8D51" w14:textId="6FE12B22">
      <w:pPr>
        <w:pStyle w:val="Corpodetexto"/>
      </w:pPr>
    </w:p>
    <w:p w:rsidR="00607741" w:rsidP="3DED78EF" w:rsidRDefault="00C06182" w14:paraId="53B89F33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Questa </w:t>
      </w:r>
      <w:r w:rsidRPr="3DED78EF" w:rsidR="00C06182">
        <w:rPr>
          <w:rFonts w:ascii="Arial" w:hAnsi="Arial" w:eastAsia="Arial" w:cs="Arial"/>
        </w:rPr>
        <w:t>se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rnisce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istruzion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cessari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configu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mbient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vilupp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ompilare</w:t>
      </w:r>
      <w:r w:rsidRPr="3DED78EF" w:rsidR="00C06182">
        <w:rPr>
          <w:rFonts w:ascii="Arial" w:hAnsi="Arial" w:eastAsia="Arial" w:cs="Arial"/>
        </w:rPr>
        <w:t xml:space="preserve"> ed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‘</w:t>
      </w:r>
      <w:r w:rsidRPr="3DED78EF" w:rsidR="00C06182">
        <w:rPr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 xml:space="preserve">’ </w:t>
      </w:r>
      <w:r w:rsidRPr="3DED78EF" w:rsidR="00C06182">
        <w:rPr>
          <w:rFonts w:ascii="Arial" w:hAnsi="Arial" w:eastAsia="Arial" w:cs="Arial"/>
        </w:rPr>
        <w:t>localmente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5848F1F1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Xaad32ea677d31c2985bb9f4f12957ebe8f905b0" w:id="14"/>
      <w:r w:rsidRPr="3DED78EF" w:rsidR="00C06182">
        <w:rPr>
          <w:rFonts w:ascii="Arial" w:hAnsi="Arial" w:eastAsia="Arial" w:cs="Arial"/>
        </w:rPr>
        <w:t xml:space="preserve">4.1 Come </w:t>
      </w:r>
      <w:r w:rsidRPr="3DED78EF" w:rsidR="00C06182">
        <w:rPr>
          <w:rFonts w:ascii="Arial" w:hAnsi="Arial" w:eastAsia="Arial" w:cs="Arial"/>
        </w:rPr>
        <w:t>Configu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mbient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il Progetto</w:t>
      </w:r>
    </w:p>
    <w:p w:rsidR="3DED78EF" w:rsidP="3DED78EF" w:rsidRDefault="3DED78EF" w14:paraId="5AD946D5" w14:textId="5457E228">
      <w:pPr>
        <w:pStyle w:val="Corpodetexto"/>
      </w:pPr>
    </w:p>
    <w:p w:rsidR="00607741" w:rsidP="3DED78EF" w:rsidRDefault="00C06182" w14:paraId="0B88BB47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Per </w:t>
      </w:r>
      <w:r w:rsidRPr="3DED78EF" w:rsidR="00C06182">
        <w:rPr>
          <w:rFonts w:ascii="Arial" w:hAnsi="Arial" w:eastAsia="Arial" w:cs="Arial"/>
        </w:rPr>
        <w:t>poter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pilare</w:t>
      </w:r>
      <w:r w:rsidRPr="3DED78EF" w:rsidR="00C06182">
        <w:rPr>
          <w:rFonts w:ascii="Arial" w:hAnsi="Arial" w:eastAsia="Arial" w:cs="Arial"/>
        </w:rPr>
        <w:t xml:space="preserve"> ed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, è </w:t>
      </w:r>
      <w:r w:rsidRPr="3DED78EF" w:rsidR="00C06182">
        <w:rPr>
          <w:rFonts w:ascii="Arial" w:hAnsi="Arial" w:eastAsia="Arial" w:cs="Arial"/>
        </w:rPr>
        <w:t>necessari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stall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egu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trumenti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71899660" w14:textId="77777777" w14:noSpellErr="1">
      <w:pPr>
        <w:numPr>
          <w:ilvl w:val="0"/>
          <w:numId w:val="10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 xml:space="preserve">Java Development Kit (JDK) 21 o </w:t>
      </w:r>
      <w:r w:rsidRPr="3DED78EF" w:rsidR="00C06182">
        <w:rPr>
          <w:rFonts w:ascii="Arial" w:hAnsi="Arial" w:eastAsia="Arial" w:cs="Arial"/>
          <w:b w:val="1"/>
          <w:bCs w:val="1"/>
        </w:rPr>
        <w:t>superior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configurato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utilizzare</w:t>
      </w:r>
      <w:r w:rsidRPr="3DED78EF" w:rsidR="00C06182">
        <w:rPr>
          <w:rFonts w:ascii="Arial" w:hAnsi="Arial" w:eastAsia="Arial" w:cs="Arial"/>
        </w:rPr>
        <w:t xml:space="preserve"> Java 21. È </w:t>
      </w:r>
      <w:r w:rsidRPr="3DED78EF" w:rsidR="00C06182">
        <w:rPr>
          <w:rFonts w:ascii="Arial" w:hAnsi="Arial" w:eastAsia="Arial" w:cs="Arial"/>
        </w:rPr>
        <w:t>possibi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caricare</w:t>
      </w:r>
      <w:r w:rsidRPr="3DED78EF" w:rsidR="00C06182">
        <w:rPr>
          <w:rFonts w:ascii="Arial" w:hAnsi="Arial" w:eastAsia="Arial" w:cs="Arial"/>
        </w:rPr>
        <w:t xml:space="preserve"> il JDK dal </w:t>
      </w:r>
      <w:r w:rsidRPr="3DED78EF" w:rsidR="00C06182">
        <w:rPr>
          <w:rFonts w:ascii="Arial" w:hAnsi="Arial" w:eastAsia="Arial" w:cs="Arial"/>
        </w:rPr>
        <w:t>si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fficiale</w:t>
      </w:r>
      <w:r w:rsidRPr="3DED78EF" w:rsidR="00C06182">
        <w:rPr>
          <w:rFonts w:ascii="Arial" w:hAnsi="Arial" w:eastAsia="Arial" w:cs="Arial"/>
        </w:rPr>
        <w:t xml:space="preserve"> di Oracle o </w:t>
      </w:r>
      <w:r w:rsidRPr="3DED78EF" w:rsidR="00C06182">
        <w:rPr>
          <w:rFonts w:ascii="Arial" w:hAnsi="Arial" w:eastAsia="Arial" w:cs="Arial"/>
        </w:rPr>
        <w:t>utilizz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stribuzion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open-source</w:t>
      </w:r>
      <w:r w:rsidRPr="3DED78EF" w:rsidR="00C06182">
        <w:rPr>
          <w:rFonts w:ascii="Arial" w:hAnsi="Arial" w:eastAsia="Arial" w:cs="Arial"/>
        </w:rPr>
        <w:t xml:space="preserve"> come OpenJDK. </w:t>
      </w:r>
      <w:r w:rsidRPr="3DED78EF" w:rsidR="00C06182">
        <w:rPr>
          <w:rFonts w:ascii="Arial" w:hAnsi="Arial" w:eastAsia="Arial" w:cs="Arial"/>
        </w:rPr>
        <w:t>Assicurar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variabi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’ambi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JAVA_HOM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mpost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rrettament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jav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Style w:val="VerbatimChar"/>
          <w:rFonts w:ascii="Arial" w:hAnsi="Arial" w:eastAsia="Arial" w:cs="Arial"/>
        </w:rPr>
        <w:t>javac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a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ccessibili</w:t>
      </w:r>
      <w:r w:rsidRPr="3DED78EF" w:rsidR="00C06182">
        <w:rPr>
          <w:rFonts w:ascii="Arial" w:hAnsi="Arial" w:eastAsia="Arial" w:cs="Arial"/>
        </w:rPr>
        <w:t xml:space="preserve"> dal PATH del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014100DA" w14:textId="77777777" w14:noSpellErr="1">
      <w:pPr>
        <w:pStyle w:val="Compact"/>
        <w:numPr>
          <w:ilvl w:val="1"/>
          <w:numId w:val="11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Verific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Installa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Java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 xml:space="preserve">bash java -version </w:t>
      </w:r>
      <w:r w:rsidRPr="3DED78EF" w:rsidR="00C06182">
        <w:rPr>
          <w:rStyle w:val="VerbatimChar"/>
          <w:rFonts w:ascii="Arial" w:hAnsi="Arial" w:eastAsia="Arial" w:cs="Arial"/>
        </w:rPr>
        <w:t>javac</w:t>
      </w:r>
      <w:r w:rsidRPr="3DED78EF" w:rsidR="00C06182">
        <w:rPr>
          <w:rStyle w:val="VerbatimChar"/>
          <w:rFonts w:ascii="Arial" w:hAnsi="Arial" w:eastAsia="Arial" w:cs="Arial"/>
        </w:rPr>
        <w:t xml:space="preserve"> -version</w:t>
      </w:r>
    </w:p>
    <w:p w:rsidR="00607741" w:rsidP="3DED78EF" w:rsidRDefault="00C06182" w14:paraId="3DA4AD9A" w14:textId="77777777" w14:noSpellErr="1">
      <w:pPr>
        <w:numPr>
          <w:ilvl w:val="0"/>
          <w:numId w:val="10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 xml:space="preserve">Apache Maven 3.6.1 o </w:t>
      </w:r>
      <w:r w:rsidRPr="3DED78EF" w:rsidR="00C06182">
        <w:rPr>
          <w:rFonts w:ascii="Arial" w:hAnsi="Arial" w:eastAsia="Arial" w:cs="Arial"/>
          <w:b w:val="1"/>
          <w:bCs w:val="1"/>
        </w:rPr>
        <w:t>superior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Maven è </w:t>
      </w:r>
      <w:r w:rsidRPr="3DED78EF" w:rsidR="00C06182">
        <w:rPr>
          <w:rFonts w:ascii="Arial" w:hAnsi="Arial" w:eastAsia="Arial" w:cs="Arial"/>
        </w:rPr>
        <w:t>essenziale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. È </w:t>
      </w:r>
      <w:r w:rsidRPr="3DED78EF" w:rsidR="00C06182">
        <w:rPr>
          <w:rFonts w:ascii="Arial" w:hAnsi="Arial" w:eastAsia="Arial" w:cs="Arial"/>
        </w:rPr>
        <w:t>possibi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caricarlo</w:t>
      </w:r>
      <w:r w:rsidRPr="3DED78EF" w:rsidR="00C06182">
        <w:rPr>
          <w:rFonts w:ascii="Arial" w:hAnsi="Arial" w:eastAsia="Arial" w:cs="Arial"/>
        </w:rPr>
        <w:t xml:space="preserve"> dal </w:t>
      </w:r>
      <w:r w:rsidRPr="3DED78EF" w:rsidR="00C06182">
        <w:rPr>
          <w:rFonts w:ascii="Arial" w:hAnsi="Arial" w:eastAsia="Arial" w:cs="Arial"/>
        </w:rPr>
        <w:t>si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fficiale</w:t>
      </w:r>
      <w:r w:rsidRPr="3DED78EF" w:rsidR="00C06182">
        <w:rPr>
          <w:rFonts w:ascii="Arial" w:hAnsi="Arial" w:eastAsia="Arial" w:cs="Arial"/>
        </w:rPr>
        <w:t xml:space="preserve"> di Apache Maven. Dopo </w:t>
      </w:r>
      <w:r w:rsidRPr="3DED78EF" w:rsidR="00C06182">
        <w:rPr>
          <w:rFonts w:ascii="Arial" w:hAnsi="Arial" w:eastAsia="Arial" w:cs="Arial"/>
        </w:rPr>
        <w:t>l’installaz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aggiungere</w:t>
      </w:r>
      <w:r w:rsidRPr="3DED78EF" w:rsidR="00C06182">
        <w:rPr>
          <w:rFonts w:ascii="Arial" w:hAnsi="Arial" w:eastAsia="Arial" w:cs="Arial"/>
        </w:rPr>
        <w:t xml:space="preserve"> la directory </w:t>
      </w:r>
      <w:r w:rsidRPr="3DED78EF" w:rsidR="00C06182">
        <w:rPr>
          <w:rStyle w:val="VerbatimChar"/>
          <w:rFonts w:ascii="Arial" w:hAnsi="Arial" w:eastAsia="Arial" w:cs="Arial"/>
        </w:rPr>
        <w:t>bin</w:t>
      </w:r>
      <w:r w:rsidRPr="3DED78EF" w:rsidR="00C06182">
        <w:rPr>
          <w:rFonts w:ascii="Arial" w:hAnsi="Arial" w:eastAsia="Arial" w:cs="Arial"/>
        </w:rPr>
        <w:t xml:space="preserve"> di Maven al PATH del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686C8984" w14:textId="77777777" w14:noSpellErr="1">
      <w:pPr>
        <w:pStyle w:val="Compact"/>
        <w:numPr>
          <w:ilvl w:val="1"/>
          <w:numId w:val="12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Verific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Installa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Maven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 xml:space="preserve">bash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-version</w:t>
      </w:r>
    </w:p>
    <w:p w:rsidR="00607741" w:rsidP="3DED78EF" w:rsidRDefault="00C06182" w14:paraId="1E537D55" w14:textId="77777777" w14:noSpellErr="1">
      <w:pPr>
        <w:numPr>
          <w:ilvl w:val="0"/>
          <w:numId w:val="10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 xml:space="preserve">Un editor di testo o </w:t>
      </w:r>
      <w:r w:rsidRPr="3DED78EF" w:rsidR="00C06182">
        <w:rPr>
          <w:rFonts w:ascii="Arial" w:hAnsi="Arial" w:eastAsia="Arial" w:cs="Arial"/>
          <w:b w:val="1"/>
          <w:bCs w:val="1"/>
        </w:rPr>
        <w:t>un ID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(Integrated Development Environment)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ebbene</w:t>
      </w:r>
      <w:r w:rsidRPr="3DED78EF" w:rsidR="00C06182">
        <w:rPr>
          <w:rFonts w:ascii="Arial" w:hAnsi="Arial" w:eastAsia="Arial" w:cs="Arial"/>
        </w:rPr>
        <w:t xml:space="preserve"> non </w:t>
      </w:r>
      <w:r w:rsidRPr="3DED78EF" w:rsidR="00C06182">
        <w:rPr>
          <w:rFonts w:ascii="Arial" w:hAnsi="Arial" w:eastAsia="Arial" w:cs="Arial"/>
        </w:rPr>
        <w:t>strettam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cessario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 d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un IDE</w:t>
      </w:r>
      <w:r w:rsidRPr="3DED78EF" w:rsidR="00C06182">
        <w:rPr>
          <w:rFonts w:ascii="Arial" w:hAnsi="Arial" w:eastAsia="Arial" w:cs="Arial"/>
        </w:rPr>
        <w:t xml:space="preserve"> come IntelliJ IDEA, Eclipse o VS Code con il </w:t>
      </w:r>
      <w:r w:rsidRPr="3DED78EF" w:rsidR="00C06182">
        <w:rPr>
          <w:rFonts w:ascii="Arial" w:hAnsi="Arial" w:eastAsia="Arial" w:cs="Arial"/>
        </w:rPr>
        <w:t>supporto</w:t>
      </w:r>
      <w:r w:rsidRPr="3DED78EF" w:rsidR="00C06182">
        <w:rPr>
          <w:rFonts w:ascii="Arial" w:hAnsi="Arial" w:eastAsia="Arial" w:cs="Arial"/>
        </w:rPr>
        <w:t xml:space="preserve"> Java e Maven è fortemente </w:t>
      </w:r>
      <w:r w:rsidRPr="3DED78EF" w:rsidR="00C06182">
        <w:rPr>
          <w:rFonts w:ascii="Arial" w:hAnsi="Arial" w:eastAsia="Arial" w:cs="Arial"/>
        </w:rPr>
        <w:t>raccomandato</w:t>
      </w:r>
      <w:r w:rsidRPr="3DED78EF" w:rsidR="00C06182">
        <w:rPr>
          <w:rFonts w:ascii="Arial" w:hAnsi="Arial" w:eastAsia="Arial" w:cs="Arial"/>
        </w:rPr>
        <w:t xml:space="preserve"> per lo </w:t>
      </w:r>
      <w:r w:rsidRPr="3DED78EF" w:rsidR="00C06182">
        <w:rPr>
          <w:rFonts w:ascii="Arial" w:hAnsi="Arial" w:eastAsia="Arial" w:cs="Arial"/>
        </w:rPr>
        <w:t>sviluppo</w:t>
      </w:r>
      <w:r w:rsidRPr="3DED78EF" w:rsidR="00C06182">
        <w:rPr>
          <w:rFonts w:ascii="Arial" w:hAnsi="Arial" w:eastAsia="Arial" w:cs="Arial"/>
        </w:rPr>
        <w:t xml:space="preserve">, la </w:t>
      </w:r>
      <w:r w:rsidRPr="3DED78EF" w:rsidR="00C06182">
        <w:rPr>
          <w:rFonts w:ascii="Arial" w:hAnsi="Arial" w:eastAsia="Arial" w:cs="Arial"/>
        </w:rPr>
        <w:t>navigaz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e il debug.</w:t>
      </w:r>
    </w:p>
    <w:p w:rsidR="00607741" w:rsidP="3DED78EF" w:rsidRDefault="00C06182" w14:paraId="58A4D76A" w14:textId="77777777" w14:noSpellErr="1">
      <w:pPr>
        <w:numPr>
          <w:ilvl w:val="0"/>
          <w:numId w:val="10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Conness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Internet:</w:t>
      </w:r>
      <w:r w:rsidRPr="3DED78EF" w:rsidR="00C06182">
        <w:rPr>
          <w:rFonts w:ascii="Arial" w:hAnsi="Arial" w:eastAsia="Arial" w:cs="Arial"/>
        </w:rPr>
        <w:t xml:space="preserve"> Maven </w:t>
      </w:r>
      <w:r w:rsidRPr="3DED78EF" w:rsidR="00C06182">
        <w:rPr>
          <w:rFonts w:ascii="Arial" w:hAnsi="Arial" w:eastAsia="Arial" w:cs="Arial"/>
        </w:rPr>
        <w:t>richiede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ness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</w:t>
      </w:r>
      <w:r w:rsidRPr="3DED78EF" w:rsidR="00C06182">
        <w:rPr>
          <w:rFonts w:ascii="Arial" w:hAnsi="Arial" w:eastAsia="Arial" w:cs="Arial"/>
        </w:rPr>
        <w:t xml:space="preserve"> Internet per </w:t>
      </w:r>
      <w:r w:rsidRPr="3DED78EF" w:rsidR="00C06182">
        <w:rPr>
          <w:rFonts w:ascii="Arial" w:hAnsi="Arial" w:eastAsia="Arial" w:cs="Arial"/>
        </w:rPr>
        <w:t>scaricare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chiara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 xml:space="preserve"> dal repository Maven Central.</w:t>
      </w:r>
    </w:p>
    <w:p w:rsidR="00607741" w:rsidP="3DED78EF" w:rsidRDefault="00C06182" w14:paraId="78CFF47A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comandi-maven-importanti" w:id="15"/>
      <w:bookmarkEnd w:id="14"/>
      <w:r w:rsidRPr="3DED78EF" w:rsidR="00C06182">
        <w:rPr>
          <w:rFonts w:ascii="Arial" w:hAnsi="Arial" w:eastAsia="Arial" w:cs="Arial"/>
        </w:rPr>
        <w:t xml:space="preserve">4.2 </w:t>
      </w:r>
      <w:r w:rsidRPr="3DED78EF" w:rsidR="00C06182">
        <w:rPr>
          <w:rFonts w:ascii="Arial" w:hAnsi="Arial" w:eastAsia="Arial" w:cs="Arial"/>
        </w:rPr>
        <w:t>Comandi</w:t>
      </w:r>
      <w:r w:rsidRPr="3DED78EF" w:rsidR="00C06182">
        <w:rPr>
          <w:rFonts w:ascii="Arial" w:hAnsi="Arial" w:eastAsia="Arial" w:cs="Arial"/>
        </w:rPr>
        <w:t xml:space="preserve"> Maven </w:t>
      </w:r>
      <w:r w:rsidRPr="3DED78EF" w:rsidR="00C06182">
        <w:rPr>
          <w:rFonts w:ascii="Arial" w:hAnsi="Arial" w:eastAsia="Arial" w:cs="Arial"/>
        </w:rPr>
        <w:t>Importanti</w:t>
      </w:r>
    </w:p>
    <w:p w:rsidR="3DED78EF" w:rsidP="3DED78EF" w:rsidRDefault="3DED78EF" w14:paraId="3E8567E0" w14:textId="5143BCF8">
      <w:pPr>
        <w:pStyle w:val="Corpodetexto"/>
      </w:pPr>
    </w:p>
    <w:p w:rsidR="00607741" w:rsidP="3DED78EF" w:rsidRDefault="00C06182" w14:paraId="4B6A7DFB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Una volta </w:t>
      </w:r>
      <w:r w:rsidRPr="3DED78EF" w:rsidR="00C06182">
        <w:rPr>
          <w:rFonts w:ascii="Arial" w:hAnsi="Arial" w:eastAsia="Arial" w:cs="Arial"/>
        </w:rPr>
        <w:t>configur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mbient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navig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directory </w:t>
      </w:r>
      <w:r w:rsidRPr="3DED78EF" w:rsidR="00C06182">
        <w:rPr>
          <w:rFonts w:ascii="Arial" w:hAnsi="Arial" w:eastAsia="Arial" w:cs="Arial"/>
        </w:rPr>
        <w:t>radic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</w:rPr>
        <w:t>LaboratorioA</w:t>
      </w:r>
      <w:r w:rsidRPr="3DED78EF" w:rsidR="00C06182">
        <w:rPr>
          <w:rStyle w:val="VerbatimChar"/>
          <w:rFonts w:ascii="Arial" w:hAnsi="Arial" w:eastAsia="Arial" w:cs="Arial"/>
        </w:rPr>
        <w:t>/</w:t>
      </w:r>
      <w:r w:rsidRPr="3DED78EF" w:rsidR="00C06182">
        <w:rPr>
          <w:rStyle w:val="VerbatimChar"/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 xml:space="preserve">), è </w:t>
      </w:r>
      <w:r w:rsidRPr="3DED78EF" w:rsidR="00C06182">
        <w:rPr>
          <w:rFonts w:ascii="Arial" w:hAnsi="Arial" w:eastAsia="Arial" w:cs="Arial"/>
        </w:rPr>
        <w:t>possibi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egu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andi</w:t>
      </w:r>
      <w:r w:rsidRPr="3DED78EF" w:rsidR="00C06182">
        <w:rPr>
          <w:rFonts w:ascii="Arial" w:hAnsi="Arial" w:eastAsia="Arial" w:cs="Arial"/>
        </w:rPr>
        <w:t xml:space="preserve"> Maven:</w:t>
      </w:r>
    </w:p>
    <w:p w:rsidR="00607741" w:rsidP="3DED78EF" w:rsidRDefault="00C06182" w14:paraId="5E6FF792" w14:textId="77777777" w14:noSpellErr="1">
      <w:pPr>
        <w:numPr>
          <w:ilvl w:val="0"/>
          <w:numId w:val="13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mvn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 xml:space="preserve"> clean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Pulisce</w:t>
      </w:r>
      <w:r w:rsidRPr="3DED78EF" w:rsidR="00C06182">
        <w:rPr>
          <w:rFonts w:ascii="Arial" w:hAnsi="Arial" w:eastAsia="Arial" w:cs="Arial"/>
        </w:rPr>
        <w:t xml:space="preserve"> la directory </w:t>
      </w:r>
      <w:r w:rsidRPr="3DED78EF" w:rsidR="00C06182">
        <w:rPr>
          <w:rStyle w:val="VerbatimChar"/>
          <w:rFonts w:ascii="Arial" w:hAnsi="Arial" w:eastAsia="Arial" w:cs="Arial"/>
        </w:rPr>
        <w:t>target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rimuovendo</w:t>
      </w:r>
      <w:r w:rsidRPr="3DED78EF" w:rsidR="00C06182">
        <w:rPr>
          <w:rFonts w:ascii="Arial" w:hAnsi="Arial" w:eastAsia="Arial" w:cs="Arial"/>
        </w:rPr>
        <w:t xml:space="preserve"> tutti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file </w:t>
      </w:r>
      <w:r w:rsidRPr="3DED78EF" w:rsidR="00C06182">
        <w:rPr>
          <w:rFonts w:ascii="Arial" w:hAnsi="Arial" w:eastAsia="Arial" w:cs="Arial"/>
        </w:rPr>
        <w:t>gener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alla</w:t>
      </w:r>
      <w:r w:rsidRPr="3DED78EF" w:rsidR="00C06182">
        <w:rPr>
          <w:rFonts w:ascii="Arial" w:hAnsi="Arial" w:eastAsia="Arial" w:cs="Arial"/>
        </w:rPr>
        <w:t xml:space="preserve"> build </w:t>
      </w:r>
      <w:r w:rsidRPr="3DED78EF" w:rsidR="00C06182">
        <w:rPr>
          <w:rFonts w:ascii="Arial" w:hAnsi="Arial" w:eastAsia="Arial" w:cs="Arial"/>
        </w:rPr>
        <w:t>precedente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è utile per </w:t>
      </w:r>
      <w:r w:rsidRPr="3DED78EF" w:rsidR="00C06182">
        <w:rPr>
          <w:rFonts w:ascii="Arial" w:hAnsi="Arial" w:eastAsia="Arial" w:cs="Arial"/>
        </w:rPr>
        <w:t>assicurar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uova</w:t>
      </w:r>
      <w:r w:rsidRPr="3DED78EF" w:rsidR="00C06182">
        <w:rPr>
          <w:rFonts w:ascii="Arial" w:hAnsi="Arial" w:eastAsia="Arial" w:cs="Arial"/>
        </w:rPr>
        <w:t xml:space="preserve"> build </w:t>
      </w:r>
      <w:r w:rsidRPr="3DED78EF" w:rsidR="00C06182">
        <w:rPr>
          <w:rFonts w:ascii="Arial" w:hAnsi="Arial" w:eastAsia="Arial" w:cs="Arial"/>
        </w:rPr>
        <w:t>parta</w:t>
      </w:r>
      <w:r w:rsidRPr="3DED78EF" w:rsidR="00C06182">
        <w:rPr>
          <w:rFonts w:ascii="Arial" w:hAnsi="Arial" w:eastAsia="Arial" w:cs="Arial"/>
        </w:rPr>
        <w:t xml:space="preserve"> da uno </w:t>
      </w:r>
      <w:r w:rsidRPr="3DED78EF" w:rsidR="00C06182">
        <w:rPr>
          <w:rFonts w:ascii="Arial" w:hAnsi="Arial" w:eastAsia="Arial" w:cs="Arial"/>
        </w:rPr>
        <w:t>st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ulito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Style w:val="VerbatimChar"/>
          <w:rFonts w:ascii="Arial" w:hAnsi="Arial" w:eastAsia="Arial" w:cs="Arial"/>
        </w:rPr>
        <w:t xml:space="preserve">bash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clean</w:t>
      </w:r>
    </w:p>
    <w:p w:rsidR="00607741" w:rsidP="3DED78EF" w:rsidRDefault="00C06182" w14:paraId="2CDC761F" w14:textId="77777777" w14:noSpellErr="1">
      <w:pPr>
        <w:numPr>
          <w:ilvl w:val="0"/>
          <w:numId w:val="13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mvn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 xml:space="preserve"> compile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Compila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rgente</w:t>
      </w:r>
      <w:r w:rsidRPr="3DED78EF" w:rsidR="00C06182">
        <w:rPr>
          <w:rFonts w:ascii="Arial" w:hAnsi="Arial" w:eastAsia="Arial" w:cs="Arial"/>
        </w:rPr>
        <w:t xml:space="preserve"> Java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 non </w:t>
      </w:r>
      <w:r w:rsidRPr="3DED78EF" w:rsidR="00C06182">
        <w:rPr>
          <w:rFonts w:ascii="Arial" w:hAnsi="Arial" w:eastAsia="Arial" w:cs="Arial"/>
        </w:rPr>
        <w:t>crea</w:t>
      </w:r>
      <w:r w:rsidRPr="3DED78EF" w:rsidR="00C06182">
        <w:rPr>
          <w:rFonts w:ascii="Arial" w:hAnsi="Arial" w:eastAsia="Arial" w:cs="Arial"/>
        </w:rPr>
        <w:t xml:space="preserve"> un </w:t>
      </w:r>
      <w:r w:rsidRPr="3DED78EF" w:rsidR="00C06182">
        <w:rPr>
          <w:rFonts w:ascii="Arial" w:hAnsi="Arial" w:eastAsia="Arial" w:cs="Arial"/>
        </w:rPr>
        <w:t>pacchetto</w:t>
      </w:r>
      <w:r w:rsidRPr="3DED78EF" w:rsidR="00C06182">
        <w:rPr>
          <w:rFonts w:ascii="Arial" w:hAnsi="Arial" w:eastAsia="Arial" w:cs="Arial"/>
        </w:rPr>
        <w:t xml:space="preserve"> JAR, ma solo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file </w:t>
      </w:r>
      <w:r w:rsidRPr="3DED78EF" w:rsidR="00C06182">
        <w:rPr>
          <w:rStyle w:val="VerbatimChar"/>
          <w:rFonts w:ascii="Arial" w:hAnsi="Arial" w:eastAsia="Arial" w:cs="Arial"/>
        </w:rPr>
        <w:t>.class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directory </w:t>
      </w:r>
      <w:r w:rsidRPr="3DED78EF" w:rsidR="00C06182">
        <w:rPr>
          <w:rStyle w:val="VerbatimChar"/>
          <w:rFonts w:ascii="Arial" w:hAnsi="Arial" w:eastAsia="Arial" w:cs="Arial"/>
        </w:rPr>
        <w:t>target/classes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Style w:val="VerbatimChar"/>
          <w:rFonts w:ascii="Arial" w:hAnsi="Arial" w:eastAsia="Arial" w:cs="Arial"/>
        </w:rPr>
        <w:t xml:space="preserve">bash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compile</w:t>
      </w:r>
    </w:p>
    <w:p w:rsidR="00607741" w:rsidP="3DED78EF" w:rsidRDefault="00C06182" w14:paraId="3F339F71" w14:textId="77777777" w14:noSpellErr="1">
      <w:pPr>
        <w:numPr>
          <w:ilvl w:val="0"/>
          <w:numId w:val="13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mvn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 xml:space="preserve"> package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Compila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rgent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esegu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ventuali</w:t>
      </w:r>
      <w:r w:rsidRPr="3DED78EF" w:rsidR="00C06182">
        <w:rPr>
          <w:rFonts w:ascii="Arial" w:hAnsi="Arial" w:eastAsia="Arial" w:cs="Arial"/>
        </w:rPr>
        <w:t xml:space="preserve"> test e </w:t>
      </w:r>
      <w:r w:rsidRPr="3DED78EF" w:rsidR="00C06182">
        <w:rPr>
          <w:rFonts w:ascii="Arial" w:hAnsi="Arial" w:eastAsia="Arial" w:cs="Arial"/>
        </w:rPr>
        <w:t>impacchetta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pilato</w:t>
      </w:r>
      <w:r w:rsidRPr="3DED78EF" w:rsidR="00C06182">
        <w:rPr>
          <w:rFonts w:ascii="Arial" w:hAnsi="Arial" w:eastAsia="Arial" w:cs="Arial"/>
        </w:rPr>
        <w:t xml:space="preserve"> in un file JAR (o un </w:t>
      </w:r>
      <w:r w:rsidRPr="3DED78EF" w:rsidR="00C06182">
        <w:rPr>
          <w:rFonts w:ascii="Arial" w:hAnsi="Arial" w:eastAsia="Arial" w:cs="Arial"/>
        </w:rPr>
        <w:t>altr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rmat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artefatto</w:t>
      </w:r>
      <w:r w:rsidRPr="3DED78EF" w:rsidR="00C06182">
        <w:rPr>
          <w:rFonts w:ascii="Arial" w:hAnsi="Arial" w:eastAsia="Arial" w:cs="Arial"/>
        </w:rPr>
        <w:t xml:space="preserve">, a </w:t>
      </w:r>
      <w:r w:rsidRPr="3DED78EF" w:rsidR="00C06182">
        <w:rPr>
          <w:rFonts w:ascii="Arial" w:hAnsi="Arial" w:eastAsia="Arial" w:cs="Arial"/>
        </w:rPr>
        <w:t>second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zione</w:t>
      </w:r>
      <w:r w:rsidRPr="3DED78EF" w:rsidR="00C06182">
        <w:rPr>
          <w:rFonts w:ascii="Arial" w:hAnsi="Arial" w:eastAsia="Arial" w:cs="Arial"/>
        </w:rPr>
        <w:t xml:space="preserve">). Il file JAR </w:t>
      </w:r>
      <w:r w:rsidRPr="3DED78EF" w:rsidR="00C06182">
        <w:rPr>
          <w:rFonts w:ascii="Arial" w:hAnsi="Arial" w:eastAsia="Arial" w:cs="Arial"/>
        </w:rPr>
        <w:t>ver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re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directory </w:t>
      </w:r>
      <w:r w:rsidRPr="3DED78EF" w:rsidR="00C06182">
        <w:rPr>
          <w:rStyle w:val="VerbatimChar"/>
          <w:rFonts w:ascii="Arial" w:hAnsi="Arial" w:eastAsia="Arial" w:cs="Arial"/>
        </w:rPr>
        <w:t>target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Style w:val="VerbatimChar"/>
          <w:rFonts w:ascii="Arial" w:hAnsi="Arial" w:eastAsia="Arial" w:cs="Arial"/>
        </w:rPr>
        <w:t xml:space="preserve">bash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package</w:t>
      </w:r>
    </w:p>
    <w:p w:rsidR="00607741" w:rsidP="3DED78EF" w:rsidRDefault="00C06182" w14:paraId="5CF50AB7" w14:textId="77777777" w14:noSpellErr="1">
      <w:pPr>
        <w:numPr>
          <w:ilvl w:val="0"/>
          <w:numId w:val="13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mvn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 xml:space="preserve"> install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Esegue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fas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Style w:val="VerbatimChar"/>
          <w:rFonts w:ascii="Arial" w:hAnsi="Arial" w:eastAsia="Arial" w:cs="Arial"/>
        </w:rPr>
        <w:t>clean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compil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package</w:t>
      </w:r>
      <w:r w:rsidRPr="3DED78EF" w:rsidR="00C06182">
        <w:rPr>
          <w:rFonts w:ascii="Arial" w:hAnsi="Arial" w:eastAsia="Arial" w:cs="Arial"/>
        </w:rPr>
        <w:t xml:space="preserve"> e poi </w:t>
      </w:r>
      <w:r w:rsidRPr="3DED78EF" w:rsidR="00C06182">
        <w:rPr>
          <w:rFonts w:ascii="Arial" w:hAnsi="Arial" w:eastAsia="Arial" w:cs="Arial"/>
        </w:rPr>
        <w:t>insta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rtefatto</w:t>
      </w:r>
      <w:r w:rsidRPr="3DED78EF" w:rsidR="00C06182">
        <w:rPr>
          <w:rFonts w:ascii="Arial" w:hAnsi="Arial" w:eastAsia="Arial" w:cs="Arial"/>
        </w:rPr>
        <w:t xml:space="preserve"> (il JAR)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repository Maven locale (</w:t>
      </w:r>
      <w:r w:rsidRPr="3DED78EF" w:rsidR="00C06182">
        <w:rPr>
          <w:rStyle w:val="VerbatimChar"/>
          <w:rFonts w:ascii="Arial" w:hAnsi="Arial" w:eastAsia="Arial" w:cs="Arial"/>
        </w:rPr>
        <w:t>~/.m2/repository</w:t>
      </w:r>
      <w:r w:rsidRPr="3DED78EF" w:rsidR="00C06182">
        <w:rPr>
          <w:rFonts w:ascii="Arial" w:hAnsi="Arial" w:eastAsia="Arial" w:cs="Arial"/>
        </w:rPr>
        <w:t xml:space="preserve">)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nde</w:t>
      </w:r>
      <w:r w:rsidRPr="3DED78EF" w:rsidR="00C06182">
        <w:rPr>
          <w:rFonts w:ascii="Arial" w:hAnsi="Arial" w:eastAsia="Arial" w:cs="Arial"/>
        </w:rPr>
        <w:t xml:space="preserve"> il JAR </w:t>
      </w:r>
      <w:r w:rsidRPr="3DED78EF" w:rsidR="00C06182">
        <w:rPr>
          <w:rFonts w:ascii="Arial" w:hAnsi="Arial" w:eastAsia="Arial" w:cs="Arial"/>
        </w:rPr>
        <w:t>disponibil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altr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getti</w:t>
      </w:r>
      <w:r w:rsidRPr="3DED78EF" w:rsidR="00C06182">
        <w:rPr>
          <w:rFonts w:ascii="Arial" w:hAnsi="Arial" w:eastAsia="Arial" w:cs="Arial"/>
        </w:rPr>
        <w:t xml:space="preserve"> Maven </w:t>
      </w:r>
      <w:r w:rsidRPr="3DED78EF" w:rsidR="00C06182">
        <w:rPr>
          <w:rFonts w:ascii="Arial" w:hAnsi="Arial" w:eastAsia="Arial" w:cs="Arial"/>
        </w:rPr>
        <w:t>su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 xml:space="preserve"> locale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trebber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pendere</w:t>
      </w:r>
      <w:r w:rsidRPr="3DED78EF" w:rsidR="00C06182">
        <w:rPr>
          <w:rFonts w:ascii="Arial" w:hAnsi="Arial" w:eastAsia="Arial" w:cs="Arial"/>
        </w:rPr>
        <w:t xml:space="preserve"> da </w:t>
      </w:r>
      <w:r w:rsidRPr="3DED78EF" w:rsidR="00C06182">
        <w:rPr>
          <w:rFonts w:ascii="Arial" w:hAnsi="Arial" w:eastAsia="Arial" w:cs="Arial"/>
        </w:rPr>
        <w:t>esso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Style w:val="VerbatimChar"/>
          <w:rFonts w:ascii="Arial" w:hAnsi="Arial" w:eastAsia="Arial" w:cs="Arial"/>
        </w:rPr>
        <w:t xml:space="preserve">bash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install</w:t>
      </w:r>
    </w:p>
    <w:p w:rsidR="3DED78EF" w:rsidP="3DED78EF" w:rsidRDefault="3DED78EF" w14:paraId="28131494" w14:textId="2C88F10D">
      <w:pPr>
        <w:ind w:left="720"/>
        <w:jc w:val="both"/>
        <w:rPr>
          <w:rStyle w:val="VerbatimChar"/>
          <w:rFonts w:ascii="Arial" w:hAnsi="Arial" w:eastAsia="Arial" w:cs="Arial"/>
        </w:rPr>
      </w:pPr>
    </w:p>
    <w:p w:rsidR="00607741" w:rsidP="3DED78EF" w:rsidRDefault="00C06182" w14:paraId="70984304" w14:textId="77777777" w14:noSpellErr="1">
      <w:pPr>
        <w:numPr>
          <w:ilvl w:val="0"/>
          <w:numId w:val="13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mvn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 xml:space="preserve"> test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Esegue</w:t>
      </w:r>
      <w:r w:rsidRPr="3DED78EF" w:rsidR="00C06182">
        <w:rPr>
          <w:rFonts w:ascii="Arial" w:hAnsi="Arial" w:eastAsia="Arial" w:cs="Arial"/>
        </w:rPr>
        <w:t xml:space="preserve"> tutti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test </w:t>
      </w:r>
      <w:r w:rsidRPr="3DED78EF" w:rsidR="00C06182">
        <w:rPr>
          <w:rFonts w:ascii="Arial" w:hAnsi="Arial" w:eastAsia="Arial" w:cs="Arial"/>
        </w:rPr>
        <w:t>unitari</w:t>
      </w:r>
      <w:r w:rsidRPr="3DED78EF" w:rsidR="00C06182">
        <w:rPr>
          <w:rFonts w:ascii="Arial" w:hAnsi="Arial" w:eastAsia="Arial" w:cs="Arial"/>
        </w:rPr>
        <w:t xml:space="preserve"> e di </w:t>
      </w:r>
      <w:r w:rsidRPr="3DED78EF" w:rsidR="00C06182">
        <w:rPr>
          <w:rFonts w:ascii="Arial" w:hAnsi="Arial" w:eastAsia="Arial" w:cs="Arial"/>
        </w:rPr>
        <w:t>integr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. Se non ci </w:t>
      </w:r>
      <w:r w:rsidRPr="3DED78EF" w:rsidR="00C06182">
        <w:rPr>
          <w:rFonts w:ascii="Arial" w:hAnsi="Arial" w:eastAsia="Arial" w:cs="Arial"/>
        </w:rPr>
        <w:t>sono</w:t>
      </w:r>
      <w:r w:rsidRPr="3DED78EF" w:rsidR="00C06182">
        <w:rPr>
          <w:rFonts w:ascii="Arial" w:hAnsi="Arial" w:eastAsia="Arial" w:cs="Arial"/>
        </w:rPr>
        <w:t xml:space="preserve"> test,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pleterà</w:t>
      </w:r>
      <w:r w:rsidRPr="3DED78EF" w:rsidR="00C06182">
        <w:rPr>
          <w:rFonts w:ascii="Arial" w:hAnsi="Arial" w:eastAsia="Arial" w:cs="Arial"/>
        </w:rPr>
        <w:t xml:space="preserve"> senza </w:t>
      </w:r>
      <w:r w:rsidRPr="3DED78EF" w:rsidR="00C06182">
        <w:rPr>
          <w:rFonts w:ascii="Arial" w:hAnsi="Arial" w:eastAsia="Arial" w:cs="Arial"/>
        </w:rPr>
        <w:t>errori</w:t>
      </w:r>
      <w:r w:rsidRPr="3DED78EF" w:rsidR="00C06182">
        <w:rPr>
          <w:rFonts w:ascii="Arial" w:hAnsi="Arial" w:eastAsia="Arial" w:cs="Arial"/>
        </w:rPr>
        <w:t xml:space="preserve"> ma senza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ull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ignificativo</w:t>
      </w:r>
      <w:r w:rsidRPr="3DED78EF" w:rsidR="00C06182">
        <w:rPr>
          <w:rFonts w:ascii="Arial" w:hAnsi="Arial" w:eastAsia="Arial" w:cs="Arial"/>
        </w:rPr>
        <w:t xml:space="preserve">. Come </w:t>
      </w:r>
      <w:r w:rsidRPr="3DED78EF" w:rsidR="00C06182">
        <w:rPr>
          <w:rFonts w:ascii="Arial" w:hAnsi="Arial" w:eastAsia="Arial" w:cs="Arial"/>
        </w:rPr>
        <w:t>notato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precedenza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non </w:t>
      </w:r>
      <w:r w:rsidRPr="3DED78EF" w:rsidR="00C06182">
        <w:rPr>
          <w:rFonts w:ascii="Arial" w:hAnsi="Arial" w:eastAsia="Arial" w:cs="Arial"/>
        </w:rPr>
        <w:t>semb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ere</w:t>
      </w:r>
      <w:r w:rsidRPr="3DED78EF" w:rsidR="00C06182">
        <w:rPr>
          <w:rFonts w:ascii="Arial" w:hAnsi="Arial" w:eastAsia="Arial" w:cs="Arial"/>
        </w:rPr>
        <w:t xml:space="preserve"> test </w:t>
      </w:r>
      <w:r w:rsidRPr="3DED78EF" w:rsidR="00C06182">
        <w:rPr>
          <w:rFonts w:ascii="Arial" w:hAnsi="Arial" w:eastAsia="Arial" w:cs="Arial"/>
        </w:rPr>
        <w:t>automatizz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ti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Style w:val="VerbatimChar"/>
          <w:rFonts w:ascii="Arial" w:hAnsi="Arial" w:eastAsia="Arial" w:cs="Arial"/>
        </w:rPr>
        <w:t xml:space="preserve">bash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test</w:t>
      </w:r>
    </w:p>
    <w:p w:rsidR="3DED78EF" w:rsidP="3DED78EF" w:rsidRDefault="3DED78EF" w14:paraId="07638E49" w14:textId="1C1E3DEC">
      <w:pPr>
        <w:ind w:left="720"/>
        <w:jc w:val="both"/>
        <w:rPr>
          <w:rStyle w:val="VerbatimChar"/>
          <w:rFonts w:ascii="Arial" w:hAnsi="Arial" w:eastAsia="Arial" w:cs="Arial"/>
        </w:rPr>
      </w:pPr>
    </w:p>
    <w:p w:rsidR="00607741" w:rsidP="3DED78EF" w:rsidRDefault="00C06182" w14:paraId="5E06586C" w14:textId="77777777" w14:noSpellErr="1">
      <w:pPr>
        <w:numPr>
          <w:ilvl w:val="0"/>
          <w:numId w:val="13"/>
        </w:numPr>
        <w:jc w:val="both"/>
        <w:rPr>
          <w:rStyle w:val="VerbatimChar"/>
          <w:rFonts w:ascii="Arial" w:hAnsi="Arial" w:eastAsia="Arial" w:cs="Arial"/>
        </w:rPr>
      </w:pP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mvn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  <w:b w:val="1"/>
          <w:bCs w:val="1"/>
        </w:rPr>
        <w:t>exec:java</w:t>
      </w:r>
      <w:r w:rsidRPr="3DED78EF" w:rsidR="00C06182">
        <w:rPr>
          <w:rFonts w:ascii="Arial" w:hAnsi="Arial" w:eastAsia="Arial" w:cs="Arial"/>
        </w:rPr>
        <w:t xml:space="preserve">: </w:t>
      </w:r>
      <w:r w:rsidRPr="3DED78EF" w:rsidR="00C06182">
        <w:rPr>
          <w:rFonts w:ascii="Arial" w:hAnsi="Arial" w:eastAsia="Arial" w:cs="Arial"/>
        </w:rPr>
        <w:t>Esegu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Java </w:t>
      </w:r>
      <w:r w:rsidRPr="3DED78EF" w:rsidR="00C06182">
        <w:rPr>
          <w:rFonts w:ascii="Arial" w:hAnsi="Arial" w:eastAsia="Arial" w:cs="Arial"/>
        </w:rPr>
        <w:t>direttamente</w:t>
      </w:r>
      <w:r w:rsidRPr="3DED78EF" w:rsidR="00C06182">
        <w:rPr>
          <w:rFonts w:ascii="Arial" w:hAnsi="Arial" w:eastAsia="Arial" w:cs="Arial"/>
        </w:rPr>
        <w:t xml:space="preserve"> da Maven, </w:t>
      </w:r>
      <w:r w:rsidRPr="3DED78EF" w:rsidR="00C06182">
        <w:rPr>
          <w:rFonts w:ascii="Arial" w:hAnsi="Arial" w:eastAsia="Arial" w:cs="Arial"/>
        </w:rPr>
        <w:t>utilizzando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Style w:val="VerbatimChar"/>
          <w:rFonts w:ascii="Arial" w:hAnsi="Arial" w:eastAsia="Arial" w:cs="Arial"/>
        </w:rPr>
        <w:t>mainClass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pecific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 xml:space="preserve"> (</w:t>
      </w:r>
      <w:r w:rsidRPr="3DED78EF" w:rsidR="00C06182">
        <w:rPr>
          <w:rStyle w:val="VerbatimChar"/>
          <w:rFonts w:ascii="Arial" w:hAnsi="Arial" w:eastAsia="Arial" w:cs="Arial"/>
        </w:rPr>
        <w:t>com.Main</w:t>
      </w:r>
      <w:r w:rsidRPr="3DED78EF" w:rsidR="00C06182">
        <w:rPr>
          <w:rFonts w:ascii="Arial" w:hAnsi="Arial" w:eastAsia="Arial" w:cs="Arial"/>
        </w:rPr>
        <w:t xml:space="preserve">)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è il modo </w:t>
      </w:r>
      <w:r w:rsidRPr="3DED78EF" w:rsidR="00C06182">
        <w:rPr>
          <w:rFonts w:ascii="Arial" w:hAnsi="Arial" w:eastAsia="Arial" w:cs="Arial"/>
        </w:rPr>
        <w:t>più</w:t>
      </w:r>
      <w:r w:rsidRPr="3DED78EF" w:rsidR="00C06182">
        <w:rPr>
          <w:rFonts w:ascii="Arial" w:hAnsi="Arial" w:eastAsia="Arial" w:cs="Arial"/>
        </w:rPr>
        <w:t xml:space="preserve"> semplice per </w:t>
      </w:r>
      <w:r w:rsidRPr="3DED78EF" w:rsidR="00C06182">
        <w:rPr>
          <w:rFonts w:ascii="Arial" w:hAnsi="Arial" w:eastAsia="Arial" w:cs="Arial"/>
        </w:rPr>
        <w:t>avvi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per test </w:t>
      </w:r>
      <w:r w:rsidRPr="3DED78EF" w:rsidR="00C06182">
        <w:rPr>
          <w:rFonts w:ascii="Arial" w:hAnsi="Arial" w:eastAsia="Arial" w:cs="Arial"/>
        </w:rPr>
        <w:t>rapidi</w:t>
      </w:r>
      <w:r w:rsidRPr="3DED78EF" w:rsidR="00C06182">
        <w:rPr>
          <w:rFonts w:ascii="Arial" w:hAnsi="Arial" w:eastAsia="Arial" w:cs="Arial"/>
        </w:rPr>
        <w:t xml:space="preserve"> o </w:t>
      </w:r>
      <w:r w:rsidRPr="3DED78EF" w:rsidR="00C06182">
        <w:rPr>
          <w:rFonts w:ascii="Arial" w:hAnsi="Arial" w:eastAsia="Arial" w:cs="Arial"/>
        </w:rPr>
        <w:t>esecu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retta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Style w:val="VerbatimChar"/>
          <w:rFonts w:ascii="Arial" w:hAnsi="Arial" w:eastAsia="Arial" w:cs="Arial"/>
        </w:rPr>
        <w:t xml:space="preserve">bash </w:t>
      </w:r>
      <w:r w:rsidRPr="3DED78EF" w:rsidR="00C06182">
        <w:rPr>
          <w:rStyle w:val="VerbatimChar"/>
          <w:rFonts w:ascii="Arial" w:hAnsi="Arial" w:eastAsia="Arial" w:cs="Arial"/>
        </w:rPr>
        <w:t>mvn</w:t>
      </w:r>
      <w:r w:rsidRPr="3DED78EF" w:rsidR="00C06182">
        <w:rPr>
          <w:rStyle w:val="VerbatimChar"/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exec:java</w:t>
      </w:r>
    </w:p>
    <w:p w:rsidR="00607741" w:rsidP="3DED78EF" w:rsidRDefault="00C06182" w14:paraId="6D94C91F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come-eseguire-il-progetto-localmente" w:id="16"/>
      <w:bookmarkEnd w:id="15"/>
      <w:r w:rsidRPr="3DED78EF" w:rsidR="00C06182">
        <w:rPr>
          <w:rFonts w:ascii="Arial" w:hAnsi="Arial" w:eastAsia="Arial" w:cs="Arial"/>
        </w:rPr>
        <w:t xml:space="preserve">4.3 Come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il Progetto </w:t>
      </w:r>
      <w:r w:rsidRPr="3DED78EF" w:rsidR="00C06182">
        <w:rPr>
          <w:rFonts w:ascii="Arial" w:hAnsi="Arial" w:eastAsia="Arial" w:cs="Arial"/>
        </w:rPr>
        <w:t>Localmente</w:t>
      </w:r>
    </w:p>
    <w:p w:rsidR="3DED78EF" w:rsidP="3DED78EF" w:rsidRDefault="3DED78EF" w14:paraId="30E88BAA" w14:textId="40C70321">
      <w:pPr>
        <w:pStyle w:val="Corpodetexto"/>
      </w:pPr>
    </w:p>
    <w:p w:rsidR="00607741" w:rsidP="3DED78EF" w:rsidRDefault="00C06182" w14:paraId="41D000E5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Per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‘</w:t>
      </w:r>
      <w:r w:rsidRPr="3DED78EF" w:rsidR="00C06182">
        <w:rPr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 xml:space="preserve">’ dopo aver </w:t>
      </w:r>
      <w:r w:rsidRPr="3DED78EF" w:rsidR="00C06182">
        <w:rPr>
          <w:rFonts w:ascii="Arial" w:hAnsi="Arial" w:eastAsia="Arial" w:cs="Arial"/>
        </w:rPr>
        <w:t>configur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mbient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scaricato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segui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ques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assaggi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645A71FE" w14:textId="77777777" w14:noSpellErr="1">
      <w:pPr>
        <w:numPr>
          <w:ilvl w:val="0"/>
          <w:numId w:val="14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Navigar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nell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irectory del </w:t>
      </w:r>
      <w:r w:rsidRPr="3DED78EF" w:rsidR="00C06182">
        <w:rPr>
          <w:rFonts w:ascii="Arial" w:hAnsi="Arial" w:eastAsia="Arial" w:cs="Arial"/>
          <w:b w:val="1"/>
          <w:bCs w:val="1"/>
        </w:rPr>
        <w:t>progetto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prire</w:t>
      </w:r>
      <w:r w:rsidRPr="3DED78EF" w:rsidR="00C06182">
        <w:rPr>
          <w:rFonts w:ascii="Arial" w:hAnsi="Arial" w:eastAsia="Arial" w:cs="Arial"/>
        </w:rPr>
        <w:t xml:space="preserve"> un </w:t>
      </w:r>
      <w:r w:rsidRPr="3DED78EF" w:rsidR="00C06182">
        <w:rPr>
          <w:rFonts w:ascii="Arial" w:hAnsi="Arial" w:eastAsia="Arial" w:cs="Arial"/>
        </w:rPr>
        <w:t>terminale</w:t>
      </w:r>
      <w:r w:rsidRPr="3DED78EF" w:rsidR="00C06182">
        <w:rPr>
          <w:rFonts w:ascii="Arial" w:hAnsi="Arial" w:eastAsia="Arial" w:cs="Arial"/>
        </w:rPr>
        <w:t xml:space="preserve"> o un prompt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andi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navig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la</w:t>
      </w:r>
      <w:r w:rsidRPr="3DED78EF" w:rsidR="00C06182">
        <w:rPr>
          <w:rFonts w:ascii="Arial" w:hAnsi="Arial" w:eastAsia="Arial" w:cs="Arial"/>
        </w:rPr>
        <w:t xml:space="preserve"> directory </w:t>
      </w:r>
      <w:r w:rsidRPr="3DED78EF" w:rsidR="00C06182">
        <w:rPr>
          <w:rStyle w:val="VerbatimChar"/>
          <w:rFonts w:ascii="Arial" w:hAnsi="Arial" w:eastAsia="Arial" w:cs="Arial"/>
        </w:rPr>
        <w:t>LaboratorioA</w:t>
      </w:r>
      <w:r w:rsidRPr="3DED78EF" w:rsidR="00C06182">
        <w:rPr>
          <w:rStyle w:val="VerbatimChar"/>
          <w:rFonts w:ascii="Arial" w:hAnsi="Arial" w:eastAsia="Arial" w:cs="Arial"/>
        </w:rPr>
        <w:t>/</w:t>
      </w:r>
      <w:r w:rsidRPr="3DED78EF" w:rsidR="00C06182">
        <w:rPr>
          <w:rStyle w:val="VerbatimChar"/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 xml:space="preserve"> (dove </w:t>
      </w:r>
      <w:r w:rsidRPr="3DED78EF" w:rsidR="00C06182">
        <w:rPr>
          <w:rFonts w:ascii="Arial" w:hAnsi="Arial" w:eastAsia="Arial" w:cs="Arial"/>
        </w:rPr>
        <w:t>si</w:t>
      </w:r>
      <w:r w:rsidRPr="3DED78EF" w:rsidR="00C06182">
        <w:rPr>
          <w:rFonts w:ascii="Arial" w:hAnsi="Arial" w:eastAsia="Arial" w:cs="Arial"/>
        </w:rPr>
        <w:t xml:space="preserve"> trova il file </w:t>
      </w:r>
      <w:r w:rsidRPr="3DED78EF" w:rsidR="00C06182">
        <w:rPr>
          <w:rStyle w:val="VerbatimChar"/>
          <w:rFonts w:ascii="Arial" w:hAnsi="Arial" w:eastAsia="Arial" w:cs="Arial"/>
        </w:rPr>
        <w:t>pom.xml</w:t>
      </w:r>
      <w:r w:rsidRPr="3DED78EF" w:rsidR="00C06182">
        <w:rPr>
          <w:rFonts w:ascii="Arial" w:hAnsi="Arial" w:eastAsia="Arial" w:cs="Arial"/>
        </w:rPr>
        <w:t>).</w:t>
      </w:r>
    </w:p>
    <w:p w:rsidR="3DED78EF" w:rsidP="3DED78EF" w:rsidRDefault="3DED78EF" w14:paraId="73575520" w14:textId="48AD06E2">
      <w:pPr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7DF96FED" w14:textId="77777777" w14:noSpellErr="1">
      <w:pPr>
        <w:pStyle w:val="SourceCode"/>
        <w:numPr>
          <w:ilvl w:val="0"/>
          <w:numId w:val="1"/>
        </w:numPr>
        <w:jc w:val="both"/>
        <w:rPr>
          <w:rStyle w:val="NormalTok"/>
          <w:rFonts w:ascii="Arial" w:hAnsi="Arial" w:eastAsia="Arial" w:cs="Arial"/>
        </w:rPr>
      </w:pPr>
      <w:r w:rsidRPr="3DED78EF" w:rsidR="00C06182">
        <w:rPr>
          <w:rStyle w:val="BuiltInTok"/>
          <w:rFonts w:ascii="Arial" w:hAnsi="Arial" w:eastAsia="Arial" w:cs="Arial"/>
        </w:rPr>
        <w:t>cd</w:t>
      </w:r>
      <w:r w:rsidRPr="3DED78EF" w:rsidR="00C06182">
        <w:rPr>
          <w:rStyle w:val="NormalTok"/>
          <w:rFonts w:ascii="Arial" w:hAnsi="Arial" w:eastAsia="Arial" w:cs="Arial"/>
        </w:rPr>
        <w:t xml:space="preserve"> /path/to/</w:t>
      </w:r>
      <w:r w:rsidRPr="3DED78EF" w:rsidR="00C06182">
        <w:rPr>
          <w:rStyle w:val="NormalTok"/>
          <w:rFonts w:ascii="Arial" w:hAnsi="Arial" w:eastAsia="Arial" w:cs="Arial"/>
        </w:rPr>
        <w:t>LaboratorioA</w:t>
      </w:r>
      <w:r w:rsidRPr="3DED78EF" w:rsidR="00C06182">
        <w:rPr>
          <w:rStyle w:val="NormalTok"/>
          <w:rFonts w:ascii="Arial" w:hAnsi="Arial" w:eastAsia="Arial" w:cs="Arial"/>
        </w:rPr>
        <w:t>/</w:t>
      </w:r>
      <w:r w:rsidRPr="3DED78EF" w:rsidR="00C06182">
        <w:rPr>
          <w:rStyle w:val="NormalTok"/>
          <w:rFonts w:ascii="Arial" w:hAnsi="Arial" w:eastAsia="Arial" w:cs="Arial"/>
        </w:rPr>
        <w:t>LaboratorioA</w:t>
      </w:r>
    </w:p>
    <w:p w:rsidR="00607741" w:rsidP="3DED78EF" w:rsidRDefault="00C06182" w14:paraId="60DC3790" w14:textId="77777777" w14:noSpellErr="1">
      <w:pPr>
        <w:numPr>
          <w:ilvl w:val="0"/>
          <w:numId w:val="14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Compilar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il </w:t>
      </w:r>
      <w:r w:rsidRPr="3DED78EF" w:rsidR="00C06182">
        <w:rPr>
          <w:rFonts w:ascii="Arial" w:hAnsi="Arial" w:eastAsia="Arial" w:cs="Arial"/>
          <w:b w:val="1"/>
          <w:bCs w:val="1"/>
        </w:rPr>
        <w:t>progetto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egui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 Maven per </w:t>
      </w:r>
      <w:r w:rsidRPr="3DED78EF" w:rsidR="00C06182">
        <w:rPr>
          <w:rFonts w:ascii="Arial" w:hAnsi="Arial" w:eastAsia="Arial" w:cs="Arial"/>
        </w:rPr>
        <w:t>compilar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installa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cariche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nche</w:t>
      </w:r>
      <w:r w:rsidRPr="3DED78EF" w:rsidR="00C06182">
        <w:rPr>
          <w:rFonts w:ascii="Arial" w:hAnsi="Arial" w:eastAsia="Arial" w:cs="Arial"/>
        </w:rPr>
        <w:t xml:space="preserve"> tutte le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cessarie</w:t>
      </w:r>
      <w:r w:rsidRPr="3DED78EF" w:rsidR="00C06182">
        <w:rPr>
          <w:rFonts w:ascii="Arial" w:hAnsi="Arial" w:eastAsia="Arial" w:cs="Arial"/>
        </w:rPr>
        <w:t>.</w:t>
      </w:r>
    </w:p>
    <w:p w:rsidR="00C06182" w:rsidP="3DED78EF" w:rsidRDefault="00C06182" w14:paraId="40EB01F4" w14:textId="2F8B81A9">
      <w:pPr>
        <w:pStyle w:val="SourceCode"/>
        <w:numPr>
          <w:ilvl w:val="0"/>
          <w:numId w:val="1"/>
        </w:numPr>
        <w:jc w:val="both"/>
        <w:rPr>
          <w:rStyle w:val="NormalTok"/>
          <w:rFonts w:ascii="Arial" w:hAnsi="Arial" w:eastAsia="Arial" w:cs="Arial"/>
        </w:rPr>
      </w:pPr>
      <w:r w:rsidRPr="3DED78EF" w:rsidR="00C06182">
        <w:rPr>
          <w:rStyle w:val="ExtensionTok"/>
          <w:rFonts w:ascii="Arial" w:hAnsi="Arial" w:eastAsia="Arial" w:cs="Arial"/>
        </w:rPr>
        <w:t>mvn</w:t>
      </w:r>
      <w:r w:rsidRPr="3DED78EF" w:rsidR="00C06182">
        <w:rPr>
          <w:rStyle w:val="NormalTok"/>
          <w:rFonts w:ascii="Arial" w:hAnsi="Arial" w:eastAsia="Arial" w:cs="Arial"/>
        </w:rPr>
        <w:t xml:space="preserve"> clean install</w:t>
      </w:r>
    </w:p>
    <w:p w:rsidR="00607741" w:rsidP="3DED78EF" w:rsidRDefault="00C06182" w14:paraId="44C110B3" w14:textId="77777777" w14:noSpellErr="1">
      <w:pPr>
        <w:numPr>
          <w:ilvl w:val="0"/>
          <w:numId w:val="1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Attende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mpletamento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cesso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Verran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visualizz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essagg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lativi</w:t>
      </w:r>
      <w:r w:rsidRPr="3DED78EF" w:rsidR="00C06182">
        <w:rPr>
          <w:rFonts w:ascii="Arial" w:hAnsi="Arial" w:eastAsia="Arial" w:cs="Arial"/>
        </w:rPr>
        <w:t xml:space="preserve"> al download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pendenz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a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. Al </w:t>
      </w:r>
      <w:r w:rsidRPr="3DED78EF" w:rsidR="00C06182">
        <w:rPr>
          <w:rFonts w:ascii="Arial" w:hAnsi="Arial" w:eastAsia="Arial" w:cs="Arial"/>
        </w:rPr>
        <w:t>termi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dovrebb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pparire</w:t>
      </w:r>
      <w:r w:rsidRPr="3DED78EF" w:rsidR="00C06182">
        <w:rPr>
          <w:rFonts w:ascii="Arial" w:hAnsi="Arial" w:eastAsia="Arial" w:cs="Arial"/>
        </w:rPr>
        <w:t xml:space="preserve"> un </w:t>
      </w:r>
      <w:r w:rsidRPr="3DED78EF" w:rsidR="00C06182">
        <w:rPr>
          <w:rFonts w:ascii="Arial" w:hAnsi="Arial" w:eastAsia="Arial" w:cs="Arial"/>
        </w:rPr>
        <w:t>messaggi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BUILD SUCCESS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67B488DE" w14:textId="77777777" w14:noSpellErr="1">
      <w:pPr>
        <w:numPr>
          <w:ilvl w:val="0"/>
          <w:numId w:val="14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Eseguir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l’applicazion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Una volta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la build è </w:t>
      </w:r>
      <w:r w:rsidRPr="3DED78EF" w:rsidR="00C06182">
        <w:rPr>
          <w:rFonts w:ascii="Arial" w:hAnsi="Arial" w:eastAsia="Arial" w:cs="Arial"/>
        </w:rPr>
        <w:t>st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mpletata</w:t>
      </w:r>
      <w:r w:rsidRPr="3DED78EF" w:rsidR="00C06182">
        <w:rPr>
          <w:rFonts w:ascii="Arial" w:hAnsi="Arial" w:eastAsia="Arial" w:cs="Arial"/>
        </w:rPr>
        <w:t xml:space="preserve"> con </w:t>
      </w:r>
      <w:r w:rsidRPr="3DED78EF" w:rsidR="00C06182">
        <w:rPr>
          <w:rFonts w:ascii="Arial" w:hAnsi="Arial" w:eastAsia="Arial" w:cs="Arial"/>
        </w:rPr>
        <w:t>successo</w:t>
      </w:r>
      <w:r w:rsidRPr="3DED78EF" w:rsidR="00C06182">
        <w:rPr>
          <w:rFonts w:ascii="Arial" w:hAnsi="Arial" w:eastAsia="Arial" w:cs="Arial"/>
        </w:rPr>
        <w:t xml:space="preserve">, è </w:t>
      </w:r>
      <w:r w:rsidRPr="3DED78EF" w:rsidR="00C06182">
        <w:rPr>
          <w:rFonts w:ascii="Arial" w:hAnsi="Arial" w:eastAsia="Arial" w:cs="Arial"/>
        </w:rPr>
        <w:t>possibi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vi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</w:t>
      </w:r>
      <w:r w:rsidRPr="3DED78EF" w:rsidR="00C06182">
        <w:rPr>
          <w:rStyle w:val="VerbatimChar"/>
          <w:rFonts w:ascii="Arial" w:hAnsi="Arial" w:eastAsia="Arial" w:cs="Arial"/>
        </w:rPr>
        <w:t>exec</w:t>
      </w:r>
      <w:r w:rsidRPr="3DED78EF" w:rsidR="00C06182">
        <w:rPr>
          <w:rStyle w:val="VerbatimChar"/>
          <w:rFonts w:ascii="Arial" w:hAnsi="Arial" w:eastAsia="Arial" w:cs="Arial"/>
        </w:rPr>
        <w:t>-maven-plugin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6B0E0078" w14:textId="77777777" w14:noSpellErr="1">
      <w:pPr>
        <w:pStyle w:val="SourceCode"/>
        <w:numPr>
          <w:ilvl w:val="0"/>
          <w:numId w:val="1"/>
        </w:numPr>
        <w:jc w:val="both"/>
        <w:rPr>
          <w:rStyle w:val="NormalTok"/>
          <w:rFonts w:ascii="Arial" w:hAnsi="Arial" w:eastAsia="Arial" w:cs="Arial"/>
        </w:rPr>
      </w:pPr>
      <w:r w:rsidRPr="3DED78EF" w:rsidR="00C06182">
        <w:rPr>
          <w:rStyle w:val="ExtensionTok"/>
          <w:rFonts w:ascii="Arial" w:hAnsi="Arial" w:eastAsia="Arial" w:cs="Arial"/>
        </w:rPr>
        <w:t>mvn</w:t>
      </w:r>
      <w:r w:rsidRPr="3DED78EF" w:rsidR="00C06182">
        <w:rPr>
          <w:rStyle w:val="NormalTok"/>
          <w:rFonts w:ascii="Arial" w:hAnsi="Arial" w:eastAsia="Arial" w:cs="Arial"/>
        </w:rPr>
        <w:t xml:space="preserve"> </w:t>
      </w:r>
      <w:r w:rsidRPr="3DED78EF" w:rsidR="00C06182">
        <w:rPr>
          <w:rStyle w:val="NormalTok"/>
          <w:rFonts w:ascii="Arial" w:hAnsi="Arial" w:eastAsia="Arial" w:cs="Arial"/>
        </w:rPr>
        <w:t>exec:java</w:t>
      </w:r>
    </w:p>
    <w:p w:rsidR="00607741" w:rsidP="3DED78EF" w:rsidRDefault="00C06182" w14:paraId="4AFE574D" w14:textId="77777777" w14:noSpellErr="1">
      <w:pPr>
        <w:numPr>
          <w:ilvl w:val="0"/>
          <w:numId w:val="1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vvie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l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rminal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presentand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terfacc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stuale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Sarà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ssibi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teragire</w:t>
      </w:r>
      <w:r w:rsidRPr="3DED78EF" w:rsidR="00C06182">
        <w:rPr>
          <w:rFonts w:ascii="Arial" w:hAnsi="Arial" w:eastAsia="Arial" w:cs="Arial"/>
        </w:rPr>
        <w:t xml:space="preserve"> con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menu e le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sistem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storanti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4EBB1631" w14:textId="77777777" w14:noSpellErr="1">
      <w:pPr>
        <w:numPr>
          <w:ilvl w:val="0"/>
          <w:numId w:val="1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Nota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Se </w:t>
      </w:r>
      <w:r w:rsidRPr="3DED78EF" w:rsidR="00C06182">
        <w:rPr>
          <w:rFonts w:ascii="Arial" w:hAnsi="Arial" w:eastAsia="Arial" w:cs="Arial"/>
        </w:rPr>
        <w:t>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scontran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blem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dif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aratter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ura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esecuzione</w:t>
      </w:r>
      <w:r w:rsidRPr="3DED78EF" w:rsidR="00C06182">
        <w:rPr>
          <w:rFonts w:ascii="Arial" w:hAnsi="Arial" w:eastAsia="Arial" w:cs="Arial"/>
        </w:rPr>
        <w:t xml:space="preserve"> (es. </w:t>
      </w:r>
      <w:r w:rsidRPr="3DED78EF" w:rsidR="00C06182">
        <w:rPr>
          <w:rFonts w:ascii="Arial" w:hAnsi="Arial" w:eastAsia="Arial" w:cs="Arial"/>
        </w:rPr>
        <w:t>caratter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peciali</w:t>
      </w:r>
      <w:r w:rsidRPr="3DED78EF" w:rsidR="00C06182">
        <w:rPr>
          <w:rFonts w:ascii="Arial" w:hAnsi="Arial" w:eastAsia="Arial" w:cs="Arial"/>
        </w:rPr>
        <w:t xml:space="preserve"> non </w:t>
      </w:r>
      <w:r w:rsidRPr="3DED78EF" w:rsidR="00C06182">
        <w:rPr>
          <w:rFonts w:ascii="Arial" w:hAnsi="Arial" w:eastAsia="Arial" w:cs="Arial"/>
        </w:rPr>
        <w:t>visualizza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rrettamente</w:t>
      </w:r>
      <w:r w:rsidRPr="3DED78EF" w:rsidR="00C06182">
        <w:rPr>
          <w:rFonts w:ascii="Arial" w:hAnsi="Arial" w:eastAsia="Arial" w:cs="Arial"/>
        </w:rPr>
        <w:t xml:space="preserve">), </w:t>
      </w:r>
      <w:r w:rsidRPr="3DED78EF" w:rsidR="00C06182">
        <w:rPr>
          <w:rFonts w:ascii="Arial" w:hAnsi="Arial" w:eastAsia="Arial" w:cs="Arial"/>
        </w:rPr>
        <w:t>assicurar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termina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to</w:t>
      </w:r>
      <w:r w:rsidRPr="3DED78EF" w:rsidR="00C06182">
        <w:rPr>
          <w:rFonts w:ascii="Arial" w:hAnsi="Arial" w:eastAsia="Arial" w:cs="Arial"/>
        </w:rPr>
        <w:t xml:space="preserve"> per UTF-8. Su </w:t>
      </w:r>
      <w:r w:rsidRPr="3DED78EF" w:rsidR="00C06182">
        <w:rPr>
          <w:rFonts w:ascii="Arial" w:hAnsi="Arial" w:eastAsia="Arial" w:cs="Arial"/>
        </w:rPr>
        <w:t>sistemi</w:t>
      </w:r>
      <w:r w:rsidRPr="3DED78EF" w:rsidR="00C06182">
        <w:rPr>
          <w:rFonts w:ascii="Arial" w:hAnsi="Arial" w:eastAsia="Arial" w:cs="Arial"/>
        </w:rPr>
        <w:t xml:space="preserve"> Linux/macOS,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è </w:t>
      </w:r>
      <w:r w:rsidRPr="3DED78EF" w:rsidR="00C06182">
        <w:rPr>
          <w:rFonts w:ascii="Arial" w:hAnsi="Arial" w:eastAsia="Arial" w:cs="Arial"/>
        </w:rPr>
        <w:t>solitamente</w:t>
      </w:r>
      <w:r w:rsidRPr="3DED78EF" w:rsidR="00C06182">
        <w:rPr>
          <w:rFonts w:ascii="Arial" w:hAnsi="Arial" w:eastAsia="Arial" w:cs="Arial"/>
        </w:rPr>
        <w:t xml:space="preserve"> il default. Su Windows, </w:t>
      </w:r>
      <w:r w:rsidRPr="3DED78EF" w:rsidR="00C06182">
        <w:rPr>
          <w:rFonts w:ascii="Arial" w:hAnsi="Arial" w:eastAsia="Arial" w:cs="Arial"/>
        </w:rPr>
        <w:t>potrebb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s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necessari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figura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terminale</w:t>
      </w:r>
      <w:r w:rsidRPr="3DED78EF" w:rsidR="00C06182">
        <w:rPr>
          <w:rFonts w:ascii="Arial" w:hAnsi="Arial" w:eastAsia="Arial" w:cs="Arial"/>
        </w:rPr>
        <w:t xml:space="preserve"> (es. PowerShell o CMD) per UTF-8 (</w:t>
      </w:r>
      <w:r w:rsidRPr="3DED78EF" w:rsidR="00C06182">
        <w:rPr>
          <w:rStyle w:val="VerbatimChar"/>
          <w:rFonts w:ascii="Arial" w:hAnsi="Arial" w:eastAsia="Arial" w:cs="Arial"/>
        </w:rPr>
        <w:t>chcp</w:t>
      </w:r>
      <w:r w:rsidRPr="3DED78EF" w:rsidR="00C06182">
        <w:rPr>
          <w:rStyle w:val="VerbatimChar"/>
          <w:rFonts w:ascii="Arial" w:hAnsi="Arial" w:eastAsia="Arial" w:cs="Arial"/>
        </w:rPr>
        <w:t xml:space="preserve"> 65001</w:t>
      </w:r>
      <w:r w:rsidRPr="3DED78EF" w:rsidR="00C06182">
        <w:rPr>
          <w:rFonts w:ascii="Arial" w:hAnsi="Arial" w:eastAsia="Arial" w:cs="Arial"/>
        </w:rPr>
        <w:t>).</w:t>
      </w:r>
    </w:p>
    <w:p w:rsidR="00607741" w:rsidP="3DED78EF" w:rsidRDefault="00C06182" w14:paraId="68D60C33" w14:textId="77777777" w14:noSpellErr="1">
      <w:pPr>
        <w:pStyle w:val="Ttulo2"/>
        <w:jc w:val="both"/>
        <w:rPr>
          <w:rFonts w:ascii="Arial" w:hAnsi="Arial" w:eastAsia="Arial" w:cs="Arial"/>
        </w:rPr>
      </w:pPr>
      <w:bookmarkStart w:name="conclusione" w:id="17"/>
      <w:bookmarkEnd w:id="16"/>
      <w:bookmarkEnd w:id="13"/>
      <w:r w:rsidRPr="3DED78EF" w:rsidR="00C06182">
        <w:rPr>
          <w:rFonts w:ascii="Arial" w:hAnsi="Arial" w:eastAsia="Arial" w:cs="Arial"/>
        </w:rPr>
        <w:t xml:space="preserve">5. </w:t>
      </w:r>
      <w:r w:rsidRPr="3DED78EF" w:rsidR="00C06182">
        <w:rPr>
          <w:rFonts w:ascii="Arial" w:hAnsi="Arial" w:eastAsia="Arial" w:cs="Arial"/>
        </w:rPr>
        <w:t>Conclusione</w:t>
      </w:r>
    </w:p>
    <w:p w:rsidR="3DED78EF" w:rsidP="3DED78EF" w:rsidRDefault="3DED78EF" w14:paraId="5D992FC7" w14:textId="4131ECAB">
      <w:pPr>
        <w:pStyle w:val="Corpodetexto"/>
      </w:pPr>
    </w:p>
    <w:p w:rsidR="00607741" w:rsidP="3DED78EF" w:rsidRDefault="00C06182" w14:paraId="29F92AB6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I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‘</w:t>
      </w:r>
      <w:r w:rsidRPr="3DED78EF" w:rsidR="00C06182">
        <w:rPr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 xml:space="preserve">’ </w:t>
      </w:r>
      <w:r w:rsidRPr="3DED78EF" w:rsidR="00C06182">
        <w:rPr>
          <w:rFonts w:ascii="Arial" w:hAnsi="Arial" w:eastAsia="Arial" w:cs="Arial"/>
        </w:rPr>
        <w:t>rappresenta</w:t>
      </w:r>
      <w:r w:rsidRPr="3DED78EF" w:rsidR="00C06182">
        <w:rPr>
          <w:rFonts w:ascii="Arial" w:hAnsi="Arial" w:eastAsia="Arial" w:cs="Arial"/>
        </w:rPr>
        <w:t xml:space="preserve"> un </w:t>
      </w:r>
      <w:r w:rsidRPr="3DED78EF" w:rsidR="00C06182">
        <w:rPr>
          <w:rFonts w:ascii="Arial" w:hAnsi="Arial" w:eastAsia="Arial" w:cs="Arial"/>
        </w:rPr>
        <w:t>esempio</w:t>
      </w:r>
      <w:r w:rsidRPr="3DED78EF" w:rsidR="00C06182">
        <w:rPr>
          <w:rFonts w:ascii="Arial" w:hAnsi="Arial" w:eastAsia="Arial" w:cs="Arial"/>
        </w:rPr>
        <w:t xml:space="preserve"> ben </w:t>
      </w:r>
      <w:r w:rsidRPr="3DED78EF" w:rsidR="00C06182">
        <w:rPr>
          <w:rFonts w:ascii="Arial" w:hAnsi="Arial" w:eastAsia="Arial" w:cs="Arial"/>
        </w:rPr>
        <w:t>strutturat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applicazione</w:t>
      </w:r>
      <w:r w:rsidRPr="3DED78EF" w:rsidR="00C06182">
        <w:rPr>
          <w:rFonts w:ascii="Arial" w:hAnsi="Arial" w:eastAsia="Arial" w:cs="Arial"/>
        </w:rPr>
        <w:t xml:space="preserve"> Java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most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uso</w:t>
      </w:r>
      <w:r w:rsidRPr="3DED78EF" w:rsidR="00C06182">
        <w:rPr>
          <w:rFonts w:ascii="Arial" w:hAnsi="Arial" w:eastAsia="Arial" w:cs="Arial"/>
        </w:rPr>
        <w:t xml:space="preserve"> di Maven per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l’integraz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libreri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tern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un’interfacc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stua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nterattiv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funzionalità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icurezza</w:t>
      </w:r>
      <w:r w:rsidRPr="3DED78EF" w:rsidR="00C06182">
        <w:rPr>
          <w:rFonts w:ascii="Arial" w:hAnsi="Arial" w:eastAsia="Arial" w:cs="Arial"/>
        </w:rPr>
        <w:t xml:space="preserve"> di base. </w:t>
      </w:r>
      <w:r w:rsidRPr="3DED78EF" w:rsidR="00C06182">
        <w:rPr>
          <w:rFonts w:ascii="Arial" w:hAnsi="Arial" w:eastAsia="Arial" w:cs="Arial"/>
        </w:rPr>
        <w:t>Sebbe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a</w:t>
      </w:r>
      <w:r w:rsidRPr="3DED78EF" w:rsidR="00C06182">
        <w:rPr>
          <w:rFonts w:ascii="Arial" w:hAnsi="Arial" w:eastAsia="Arial" w:cs="Arial"/>
        </w:rPr>
        <w:t xml:space="preserve"> un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laboratori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off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lida</w:t>
      </w:r>
      <w:r w:rsidRPr="3DED78EF" w:rsidR="00C06182">
        <w:rPr>
          <w:rFonts w:ascii="Arial" w:hAnsi="Arial" w:eastAsia="Arial" w:cs="Arial"/>
        </w:rPr>
        <w:t xml:space="preserve"> base per </w:t>
      </w:r>
      <w:r w:rsidRPr="3DED78EF" w:rsidR="00C06182">
        <w:rPr>
          <w:rFonts w:ascii="Arial" w:hAnsi="Arial" w:eastAsia="Arial" w:cs="Arial"/>
        </w:rPr>
        <w:t>comprende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incip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viluppo</w:t>
      </w:r>
      <w:r w:rsidRPr="3DED78EF" w:rsidR="00C06182">
        <w:rPr>
          <w:rFonts w:ascii="Arial" w:hAnsi="Arial" w:eastAsia="Arial" w:cs="Arial"/>
        </w:rPr>
        <w:t xml:space="preserve"> software in Java.</w:t>
      </w:r>
    </w:p>
    <w:p w:rsidR="00607741" w:rsidP="3DED78EF" w:rsidRDefault="00C06182" w14:paraId="19699333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vantaggi-del-progetto" w:id="18"/>
      <w:r w:rsidRPr="3DED78EF" w:rsidR="00C06182">
        <w:rPr>
          <w:rFonts w:ascii="Arial" w:hAnsi="Arial" w:eastAsia="Arial" w:cs="Arial"/>
        </w:rPr>
        <w:t xml:space="preserve">5.1 </w:t>
      </w:r>
      <w:r w:rsidRPr="3DED78EF" w:rsidR="00C06182">
        <w:rPr>
          <w:rFonts w:ascii="Arial" w:hAnsi="Arial" w:eastAsia="Arial" w:cs="Arial"/>
        </w:rPr>
        <w:t>Vantaggi</w:t>
      </w:r>
      <w:r w:rsidRPr="3DED78EF" w:rsidR="00C06182">
        <w:rPr>
          <w:rFonts w:ascii="Arial" w:hAnsi="Arial" w:eastAsia="Arial" w:cs="Arial"/>
        </w:rPr>
        <w:t xml:space="preserve"> del Progetto</w:t>
      </w:r>
    </w:p>
    <w:p w:rsidR="3DED78EF" w:rsidP="3DED78EF" w:rsidRDefault="3DED78EF" w14:paraId="4BB19753" w14:textId="377D5D49">
      <w:pPr>
        <w:pStyle w:val="Corpodetexto"/>
      </w:pPr>
    </w:p>
    <w:p w:rsidR="00607741" w:rsidP="3DED78EF" w:rsidRDefault="00C06182" w14:paraId="49BC528C" w14:textId="77777777" w14:noSpellErr="1">
      <w:pPr>
        <w:pStyle w:val="Compact"/>
        <w:numPr>
          <w:ilvl w:val="0"/>
          <w:numId w:val="15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Struttur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Modular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chia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eparazione</w:t>
      </w:r>
      <w:r w:rsidRPr="3DED78EF" w:rsidR="00C06182">
        <w:rPr>
          <w:rFonts w:ascii="Arial" w:hAnsi="Arial" w:eastAsia="Arial" w:cs="Arial"/>
        </w:rPr>
        <w:t xml:space="preserve"> in </w:t>
      </w:r>
      <w:r w:rsidRPr="3DED78EF" w:rsidR="00C06182">
        <w:rPr>
          <w:rFonts w:ascii="Arial" w:hAnsi="Arial" w:eastAsia="Arial" w:cs="Arial"/>
        </w:rPr>
        <w:t>pacchet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Style w:val="VerbatimChar"/>
          <w:rFonts w:ascii="Arial" w:hAnsi="Arial" w:eastAsia="Arial" w:cs="Arial"/>
        </w:rPr>
        <w:t>model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controller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servic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view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Style w:val="VerbatimChar"/>
          <w:rFonts w:ascii="Arial" w:hAnsi="Arial" w:eastAsia="Arial" w:cs="Arial"/>
        </w:rPr>
        <w:t>utils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nd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facile da </w:t>
      </w:r>
      <w:r w:rsidRPr="3DED78EF" w:rsidR="00C06182">
        <w:rPr>
          <w:rFonts w:ascii="Arial" w:hAnsi="Arial" w:eastAsia="Arial" w:cs="Arial"/>
        </w:rPr>
        <w:t>comprender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mantenere</w:t>
      </w:r>
      <w:r w:rsidRPr="3DED78EF" w:rsidR="00C06182">
        <w:rPr>
          <w:rFonts w:ascii="Arial" w:hAnsi="Arial" w:eastAsia="Arial" w:cs="Arial"/>
        </w:rPr>
        <w:t xml:space="preserve"> ed </w:t>
      </w:r>
      <w:r w:rsidRPr="3DED78EF" w:rsidR="00C06182">
        <w:rPr>
          <w:rFonts w:ascii="Arial" w:hAnsi="Arial" w:eastAsia="Arial" w:cs="Arial"/>
        </w:rPr>
        <w:t>estendere</w:t>
      </w:r>
      <w:r w:rsidRPr="3DED78EF" w:rsidR="00C06182">
        <w:rPr>
          <w:rFonts w:ascii="Arial" w:hAnsi="Arial" w:eastAsia="Arial" w:cs="Arial"/>
        </w:rPr>
        <w:t xml:space="preserve">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pprocci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omuov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riusabilità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riduc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complessità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416B69C4" w14:textId="1DDBBF70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3016D718" w14:textId="77777777" w14:noSpellErr="1">
      <w:pPr>
        <w:pStyle w:val="Compact"/>
        <w:numPr>
          <w:ilvl w:val="0"/>
          <w:numId w:val="15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Gest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Efficient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ell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ipendenz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con Maven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uso</w:t>
      </w:r>
      <w:r w:rsidRPr="3DED78EF" w:rsidR="00C06182">
        <w:rPr>
          <w:rFonts w:ascii="Arial" w:hAnsi="Arial" w:eastAsia="Arial" w:cs="Arial"/>
        </w:rPr>
        <w:t xml:space="preserve"> di Maven </w:t>
      </w:r>
      <w:r w:rsidRPr="3DED78EF" w:rsidR="00C06182">
        <w:rPr>
          <w:rFonts w:ascii="Arial" w:hAnsi="Arial" w:eastAsia="Arial" w:cs="Arial"/>
        </w:rPr>
        <w:t>semplif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normement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gest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ibreri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esterne</w:t>
      </w:r>
      <w:r w:rsidRPr="3DED78EF" w:rsidR="00C06182">
        <w:rPr>
          <w:rFonts w:ascii="Arial" w:hAnsi="Arial" w:eastAsia="Arial" w:cs="Arial"/>
        </w:rPr>
        <w:t xml:space="preserve">, la </w:t>
      </w:r>
      <w:r w:rsidRPr="3DED78EF" w:rsidR="00C06182">
        <w:rPr>
          <w:rFonts w:ascii="Arial" w:hAnsi="Arial" w:eastAsia="Arial" w:cs="Arial"/>
        </w:rPr>
        <w:t>compilazione</w:t>
      </w:r>
      <w:r w:rsidRPr="3DED78EF" w:rsidR="00C06182">
        <w:rPr>
          <w:rFonts w:ascii="Arial" w:hAnsi="Arial" w:eastAsia="Arial" w:cs="Arial"/>
        </w:rPr>
        <w:t xml:space="preserve"> e il packaging del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automatizzando</w:t>
      </w:r>
      <w:r w:rsidRPr="3DED78EF" w:rsidR="00C06182">
        <w:rPr>
          <w:rFonts w:ascii="Arial" w:hAnsi="Arial" w:eastAsia="Arial" w:cs="Arial"/>
        </w:rPr>
        <w:t xml:space="preserve"> gran </w:t>
      </w:r>
      <w:r w:rsidRPr="3DED78EF" w:rsidR="00C06182">
        <w:rPr>
          <w:rFonts w:ascii="Arial" w:hAnsi="Arial" w:eastAsia="Arial" w:cs="Arial"/>
        </w:rPr>
        <w:t>part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iclo</w:t>
      </w:r>
      <w:r w:rsidRPr="3DED78EF" w:rsidR="00C06182">
        <w:rPr>
          <w:rFonts w:ascii="Arial" w:hAnsi="Arial" w:eastAsia="Arial" w:cs="Arial"/>
        </w:rPr>
        <w:t xml:space="preserve"> di vita </w:t>
      </w:r>
      <w:r w:rsidRPr="3DED78EF" w:rsidR="00C06182">
        <w:rPr>
          <w:rFonts w:ascii="Arial" w:hAnsi="Arial" w:eastAsia="Arial" w:cs="Arial"/>
        </w:rPr>
        <w:t>dell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viluppo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7139E88A" w14:textId="139B0E77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592D5723" w14:textId="77777777" w14:noSpellErr="1">
      <w:pPr>
        <w:pStyle w:val="Compact"/>
        <w:numPr>
          <w:ilvl w:val="0"/>
          <w:numId w:val="15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Interfacci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Utent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Interattiva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ntegraz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Lantern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JLi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rnisc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esperien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icca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interattiva</w:t>
      </w:r>
      <w:r w:rsidRPr="3DED78EF" w:rsidR="00C06182">
        <w:rPr>
          <w:rFonts w:ascii="Arial" w:hAnsi="Arial" w:eastAsia="Arial" w:cs="Arial"/>
        </w:rPr>
        <w:t xml:space="preserve"> in un </w:t>
      </w:r>
      <w:r w:rsidRPr="3DED78EF" w:rsidR="00C06182">
        <w:rPr>
          <w:rFonts w:ascii="Arial" w:hAnsi="Arial" w:eastAsia="Arial" w:cs="Arial"/>
        </w:rPr>
        <w:t>ambiente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rig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comand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superando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limitazion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un’interfacc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stuale</w:t>
      </w:r>
      <w:r w:rsidRPr="3DED78EF" w:rsidR="00C06182">
        <w:rPr>
          <w:rFonts w:ascii="Arial" w:hAnsi="Arial" w:eastAsia="Arial" w:cs="Arial"/>
        </w:rPr>
        <w:t xml:space="preserve"> standard.</w:t>
      </w:r>
    </w:p>
    <w:p w:rsidR="3DED78EF" w:rsidP="3DED78EF" w:rsidRDefault="3DED78EF" w14:paraId="4BE1A2BD" w14:textId="5992738C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71686965" w14:textId="77777777" w14:noSpellErr="1">
      <w:pPr>
        <w:pStyle w:val="Compact"/>
        <w:numPr>
          <w:ilvl w:val="0"/>
          <w:numId w:val="15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Sicurezz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dell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Password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utilizzo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jBCrypt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l’hashing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password è </w:t>
      </w:r>
      <w:r w:rsidRPr="3DED78EF" w:rsidR="00C06182">
        <w:rPr>
          <w:rFonts w:ascii="Arial" w:hAnsi="Arial" w:eastAsia="Arial" w:cs="Arial"/>
        </w:rPr>
        <w:t>una</w:t>
      </w:r>
      <w:r w:rsidRPr="3DED78EF" w:rsidR="00C06182">
        <w:rPr>
          <w:rFonts w:ascii="Arial" w:hAnsi="Arial" w:eastAsia="Arial" w:cs="Arial"/>
        </w:rPr>
        <w:t xml:space="preserve"> buona </w:t>
      </w:r>
      <w:r w:rsidRPr="3DED78EF" w:rsidR="00C06182">
        <w:rPr>
          <w:rFonts w:ascii="Arial" w:hAnsi="Arial" w:eastAsia="Arial" w:cs="Arial"/>
        </w:rPr>
        <w:t>pratica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icurez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ondamental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proteggendo</w:t>
      </w:r>
      <w:r w:rsidRPr="3DED78EF" w:rsidR="00C06182">
        <w:rPr>
          <w:rFonts w:ascii="Arial" w:hAnsi="Arial" w:eastAsia="Arial" w:cs="Arial"/>
        </w:rPr>
        <w:t xml:space="preserve"> le </w:t>
      </w:r>
      <w:r w:rsidRPr="3DED78EF" w:rsidR="00C06182">
        <w:rPr>
          <w:rFonts w:ascii="Arial" w:hAnsi="Arial" w:eastAsia="Arial" w:cs="Arial"/>
        </w:rPr>
        <w:t>credenzia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g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i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3A051598" w14:textId="627F7FEE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1ECB5B09" w14:textId="77777777" w14:noSpellErr="1">
      <w:pPr>
        <w:pStyle w:val="Compact"/>
        <w:numPr>
          <w:ilvl w:val="0"/>
          <w:numId w:val="15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Persistenz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ati Semplice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L’implement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ersisten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ramite</w:t>
      </w:r>
      <w:r w:rsidRPr="3DED78EF" w:rsidR="00C06182">
        <w:rPr>
          <w:rFonts w:ascii="Arial" w:hAnsi="Arial" w:eastAsia="Arial" w:cs="Arial"/>
        </w:rPr>
        <w:t xml:space="preserve"> file CSV è un </w:t>
      </w:r>
      <w:r w:rsidRPr="3DED78EF" w:rsidR="00C06182">
        <w:rPr>
          <w:rFonts w:ascii="Arial" w:hAnsi="Arial" w:eastAsia="Arial" w:cs="Arial"/>
        </w:rPr>
        <w:t>approcci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retto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comprensibile</w:t>
      </w:r>
      <w:r w:rsidRPr="3DED78EF" w:rsidR="00C06182">
        <w:rPr>
          <w:rFonts w:ascii="Arial" w:hAnsi="Arial" w:eastAsia="Arial" w:cs="Arial"/>
        </w:rPr>
        <w:t xml:space="preserve"> per un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dattico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ermett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salvar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caric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ati</w:t>
      </w:r>
      <w:r w:rsidRPr="3DED78EF" w:rsidR="00C06182">
        <w:rPr>
          <w:rFonts w:ascii="Arial" w:hAnsi="Arial" w:eastAsia="Arial" w:cs="Arial"/>
        </w:rPr>
        <w:t xml:space="preserve"> senza la </w:t>
      </w:r>
      <w:r w:rsidRPr="3DED78EF" w:rsidR="00C06182">
        <w:rPr>
          <w:rFonts w:ascii="Arial" w:hAnsi="Arial" w:eastAsia="Arial" w:cs="Arial"/>
        </w:rPr>
        <w:t>necessità</w:t>
      </w:r>
      <w:r w:rsidRPr="3DED78EF" w:rsidR="00C06182">
        <w:rPr>
          <w:rFonts w:ascii="Arial" w:hAnsi="Arial" w:eastAsia="Arial" w:cs="Arial"/>
        </w:rPr>
        <w:t xml:space="preserve"> di un database </w:t>
      </w:r>
      <w:r w:rsidRPr="3DED78EF" w:rsidR="00C06182">
        <w:rPr>
          <w:rFonts w:ascii="Arial" w:hAnsi="Arial" w:eastAsia="Arial" w:cs="Arial"/>
        </w:rPr>
        <w:t>complesso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325C84F1" w14:textId="77777777" w14:noSpellErr="1">
      <w:pPr>
        <w:pStyle w:val="Ttulo3"/>
        <w:jc w:val="both"/>
        <w:rPr>
          <w:rFonts w:ascii="Arial" w:hAnsi="Arial" w:eastAsia="Arial" w:cs="Arial"/>
        </w:rPr>
      </w:pPr>
      <w:bookmarkStart w:name="possibili-miglioramenti-futuri" w:id="19"/>
      <w:bookmarkEnd w:id="18"/>
      <w:r w:rsidRPr="3DED78EF" w:rsidR="00C06182">
        <w:rPr>
          <w:rFonts w:ascii="Arial" w:hAnsi="Arial" w:eastAsia="Arial" w:cs="Arial"/>
        </w:rPr>
        <w:t xml:space="preserve">5.2 </w:t>
      </w:r>
      <w:r w:rsidRPr="3DED78EF" w:rsidR="00C06182">
        <w:rPr>
          <w:rFonts w:ascii="Arial" w:hAnsi="Arial" w:eastAsia="Arial" w:cs="Arial"/>
        </w:rPr>
        <w:t>Possibil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iglioram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Futuri</w:t>
      </w:r>
    </w:p>
    <w:p w:rsidR="3DED78EF" w:rsidP="3DED78EF" w:rsidRDefault="3DED78EF" w14:paraId="229CBCD6" w14:textId="2069813A">
      <w:pPr>
        <w:pStyle w:val="Corpodetexto"/>
      </w:pPr>
    </w:p>
    <w:p w:rsidR="00607741" w:rsidP="3DED78EF" w:rsidRDefault="00C06182" w14:paraId="2D4AE61A" w14:textId="77777777" w14:noSpellErr="1">
      <w:pPr>
        <w:pStyle w:val="FirstParagraph"/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</w:rPr>
        <w:t xml:space="preserve">Per </w:t>
      </w:r>
      <w:r w:rsidRPr="3DED78EF" w:rsidR="00C06182">
        <w:rPr>
          <w:rFonts w:ascii="Arial" w:hAnsi="Arial" w:eastAsia="Arial" w:cs="Arial"/>
        </w:rPr>
        <w:t>trasformare</w:t>
      </w:r>
      <w:r w:rsidRPr="3DED78EF" w:rsidR="00C06182">
        <w:rPr>
          <w:rFonts w:ascii="Arial" w:hAnsi="Arial" w:eastAsia="Arial" w:cs="Arial"/>
        </w:rPr>
        <w:t xml:space="preserve"> ‘</w:t>
      </w:r>
      <w:r w:rsidRPr="3DED78EF" w:rsidR="00C06182">
        <w:rPr>
          <w:rFonts w:ascii="Arial" w:hAnsi="Arial" w:eastAsia="Arial" w:cs="Arial"/>
        </w:rPr>
        <w:t>LaboratorioA</w:t>
      </w:r>
      <w:r w:rsidRPr="3DED78EF" w:rsidR="00C06182">
        <w:rPr>
          <w:rFonts w:ascii="Arial" w:hAnsi="Arial" w:eastAsia="Arial" w:cs="Arial"/>
        </w:rPr>
        <w:t xml:space="preserve">’ da un </w:t>
      </w:r>
      <w:r w:rsidRPr="3DED78EF" w:rsidR="00C06182">
        <w:rPr>
          <w:rFonts w:ascii="Arial" w:hAnsi="Arial" w:eastAsia="Arial" w:cs="Arial"/>
        </w:rPr>
        <w:t>proget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idattico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un’applic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iù</w:t>
      </w:r>
      <w:r w:rsidRPr="3DED78EF" w:rsidR="00C06182">
        <w:rPr>
          <w:rFonts w:ascii="Arial" w:hAnsi="Arial" w:eastAsia="Arial" w:cs="Arial"/>
        </w:rPr>
        <w:t xml:space="preserve"> robusta e </w:t>
      </w:r>
      <w:r w:rsidRPr="3DED78EF" w:rsidR="00C06182">
        <w:rPr>
          <w:rFonts w:ascii="Arial" w:hAnsi="Arial" w:eastAsia="Arial" w:cs="Arial"/>
        </w:rPr>
        <w:t>pronta</w:t>
      </w:r>
      <w:r w:rsidRPr="3DED78EF" w:rsidR="00C06182">
        <w:rPr>
          <w:rFonts w:ascii="Arial" w:hAnsi="Arial" w:eastAsia="Arial" w:cs="Arial"/>
        </w:rPr>
        <w:t xml:space="preserve"> per la </w:t>
      </w:r>
      <w:r w:rsidRPr="3DED78EF" w:rsidR="00C06182">
        <w:rPr>
          <w:rFonts w:ascii="Arial" w:hAnsi="Arial" w:eastAsia="Arial" w:cs="Arial"/>
        </w:rPr>
        <w:t>produzion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trebber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onside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eguent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iglioramenti</w:t>
      </w:r>
      <w:r w:rsidRPr="3DED78EF" w:rsidR="00C06182">
        <w:rPr>
          <w:rFonts w:ascii="Arial" w:hAnsi="Arial" w:eastAsia="Arial" w:cs="Arial"/>
        </w:rPr>
        <w:t>:</w:t>
      </w:r>
    </w:p>
    <w:p w:rsidR="00607741" w:rsidP="3DED78EF" w:rsidRDefault="00C06182" w14:paraId="3168BA5C" w14:textId="77777777" w14:noSpellErr="1">
      <w:pPr>
        <w:pStyle w:val="Compact"/>
        <w:numPr>
          <w:ilvl w:val="0"/>
          <w:numId w:val="16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Introduzion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i Test </w:t>
      </w:r>
      <w:r w:rsidRPr="3DED78EF" w:rsidR="00C06182">
        <w:rPr>
          <w:rFonts w:ascii="Arial" w:hAnsi="Arial" w:eastAsia="Arial" w:cs="Arial"/>
          <w:b w:val="1"/>
          <w:bCs w:val="1"/>
        </w:rPr>
        <w:t>Automatizzati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Implementare</w:t>
      </w:r>
      <w:r w:rsidRPr="3DED78EF" w:rsidR="00C06182">
        <w:rPr>
          <w:rFonts w:ascii="Arial" w:hAnsi="Arial" w:eastAsia="Arial" w:cs="Arial"/>
        </w:rPr>
        <w:t xml:space="preserve"> test </w:t>
      </w:r>
      <w:r w:rsidRPr="3DED78EF" w:rsidR="00C06182">
        <w:rPr>
          <w:rFonts w:ascii="Arial" w:hAnsi="Arial" w:eastAsia="Arial" w:cs="Arial"/>
        </w:rPr>
        <w:t>unitari</w:t>
      </w:r>
      <w:r w:rsidRPr="3DED78EF" w:rsidR="00C06182">
        <w:rPr>
          <w:rFonts w:ascii="Arial" w:hAnsi="Arial" w:eastAsia="Arial" w:cs="Arial"/>
        </w:rPr>
        <w:t xml:space="preserve"> (es. con JUnit) per le </w:t>
      </w:r>
      <w:r w:rsidRPr="3DED78EF" w:rsidR="00C06182">
        <w:rPr>
          <w:rFonts w:ascii="Arial" w:hAnsi="Arial" w:eastAsia="Arial" w:cs="Arial"/>
        </w:rPr>
        <w:t>classi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logica</w:t>
      </w:r>
      <w:r w:rsidRPr="3DED78EF" w:rsidR="00C06182">
        <w:rPr>
          <w:rFonts w:ascii="Arial" w:hAnsi="Arial" w:eastAsia="Arial" w:cs="Arial"/>
        </w:rPr>
        <w:t xml:space="preserve"> di business (</w:t>
      </w:r>
      <w:r w:rsidRPr="3DED78EF" w:rsidR="00C06182">
        <w:rPr>
          <w:rStyle w:val="VerbatimChar"/>
          <w:rFonts w:ascii="Arial" w:hAnsi="Arial" w:eastAsia="Arial" w:cs="Arial"/>
        </w:rPr>
        <w:t>servic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Style w:val="VerbatimChar"/>
          <w:rFonts w:ascii="Arial" w:hAnsi="Arial" w:eastAsia="Arial" w:cs="Arial"/>
        </w:rPr>
        <w:t>model</w:t>
      </w:r>
      <w:r w:rsidRPr="3DED78EF" w:rsidR="00C06182">
        <w:rPr>
          <w:rFonts w:ascii="Arial" w:hAnsi="Arial" w:eastAsia="Arial" w:cs="Arial"/>
        </w:rPr>
        <w:t xml:space="preserve">) e </w:t>
      </w:r>
      <w:r w:rsidRPr="3DED78EF" w:rsidR="00C06182">
        <w:rPr>
          <w:rFonts w:ascii="Arial" w:hAnsi="Arial" w:eastAsia="Arial" w:cs="Arial"/>
        </w:rPr>
        <w:t>test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integrazion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i</w:t>
      </w:r>
      <w:r w:rsidRPr="3DED78EF" w:rsidR="00C06182">
        <w:rPr>
          <w:rFonts w:ascii="Arial" w:hAnsi="Arial" w:eastAsia="Arial" w:cs="Arial"/>
        </w:rPr>
        <w:t xml:space="preserve"> controller. </w:t>
      </w:r>
      <w:r w:rsidRPr="3DED78EF" w:rsidR="00C06182">
        <w:rPr>
          <w:rFonts w:ascii="Arial" w:hAnsi="Arial" w:eastAsia="Arial" w:cs="Arial"/>
        </w:rPr>
        <w:t>Ques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migliorerebb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ignificativament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qualità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, la </w:t>
      </w:r>
      <w:r w:rsidRPr="3DED78EF" w:rsidR="00C06182">
        <w:rPr>
          <w:rFonts w:ascii="Arial" w:hAnsi="Arial" w:eastAsia="Arial" w:cs="Arial"/>
        </w:rPr>
        <w:t>stabilità</w:t>
      </w:r>
      <w:r w:rsidRPr="3DED78EF" w:rsidR="00C06182">
        <w:rPr>
          <w:rFonts w:ascii="Arial" w:hAnsi="Arial" w:eastAsia="Arial" w:cs="Arial"/>
        </w:rPr>
        <w:t xml:space="preserve"> e la </w:t>
      </w:r>
      <w:r w:rsidRPr="3DED78EF" w:rsidR="00C06182">
        <w:rPr>
          <w:rFonts w:ascii="Arial" w:hAnsi="Arial" w:eastAsia="Arial" w:cs="Arial"/>
        </w:rPr>
        <w:t>manutenibilità</w:t>
      </w:r>
      <w:r w:rsidRPr="3DED78EF" w:rsidR="00C06182">
        <w:rPr>
          <w:rFonts w:ascii="Arial" w:hAnsi="Arial" w:eastAsia="Arial" w:cs="Arial"/>
        </w:rPr>
        <w:t xml:space="preserve"> a </w:t>
      </w:r>
      <w:r w:rsidRPr="3DED78EF" w:rsidR="00C06182">
        <w:rPr>
          <w:rFonts w:ascii="Arial" w:hAnsi="Arial" w:eastAsia="Arial" w:cs="Arial"/>
        </w:rPr>
        <w:t>lung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termine</w:t>
      </w:r>
      <w:r w:rsidRPr="3DED78EF" w:rsidR="00C06182">
        <w:rPr>
          <w:rFonts w:ascii="Arial" w:hAnsi="Arial" w:eastAsia="Arial" w:cs="Arial"/>
        </w:rPr>
        <w:t>.</w:t>
      </w:r>
    </w:p>
    <w:p w:rsidR="3DED78EF" w:rsidP="3DED78EF" w:rsidRDefault="3DED78EF" w14:paraId="6035CF25" w14:textId="7FC90427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092940F5" w14:textId="77777777" w14:noSpellErr="1">
      <w:pPr>
        <w:pStyle w:val="Compact"/>
        <w:numPr>
          <w:ilvl w:val="0"/>
          <w:numId w:val="16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Persistenz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ati Robusta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ostituire</w:t>
      </w:r>
      <w:r w:rsidRPr="3DED78EF" w:rsidR="00C06182">
        <w:rPr>
          <w:rFonts w:ascii="Arial" w:hAnsi="Arial" w:eastAsia="Arial" w:cs="Arial"/>
        </w:rPr>
        <w:t xml:space="preserve"> la </w:t>
      </w:r>
      <w:r w:rsidRPr="3DED78EF" w:rsidR="00C06182">
        <w:rPr>
          <w:rFonts w:ascii="Arial" w:hAnsi="Arial" w:eastAsia="Arial" w:cs="Arial"/>
        </w:rPr>
        <w:t>persisten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basat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u</w:t>
      </w:r>
      <w:r w:rsidRPr="3DED78EF" w:rsidR="00C06182">
        <w:rPr>
          <w:rFonts w:ascii="Arial" w:hAnsi="Arial" w:eastAsia="Arial" w:cs="Arial"/>
        </w:rPr>
        <w:t xml:space="preserve"> file CSV con un database </w:t>
      </w:r>
      <w:r w:rsidRPr="3DED78EF" w:rsidR="00C06182">
        <w:rPr>
          <w:rFonts w:ascii="Arial" w:hAnsi="Arial" w:eastAsia="Arial" w:cs="Arial"/>
        </w:rPr>
        <w:t>relazionale</w:t>
      </w:r>
      <w:r w:rsidRPr="3DED78EF" w:rsidR="00C06182">
        <w:rPr>
          <w:rFonts w:ascii="Arial" w:hAnsi="Arial" w:eastAsia="Arial" w:cs="Arial"/>
        </w:rPr>
        <w:t xml:space="preserve"> (es. H2, SQLite, PostgreSQL) o NoSQL.</w:t>
      </w:r>
    </w:p>
    <w:p w:rsidR="3DED78EF" w:rsidP="3DED78EF" w:rsidRDefault="3DED78EF" w14:paraId="55C9B460" w14:textId="506714B9">
      <w:pPr>
        <w:pStyle w:val="Compact"/>
        <w:ind w:left="720"/>
        <w:jc w:val="both"/>
        <w:rPr>
          <w:rFonts w:ascii="Arial" w:hAnsi="Arial" w:eastAsia="Arial" w:cs="Arial"/>
        </w:rPr>
      </w:pPr>
    </w:p>
    <w:p w:rsidR="00607741" w:rsidP="3DED78EF" w:rsidRDefault="00C06182" w14:paraId="4448B307" w14:textId="77777777" w14:noSpellErr="1">
      <w:pPr>
        <w:pStyle w:val="Compact"/>
        <w:numPr>
          <w:ilvl w:val="0"/>
          <w:numId w:val="16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>Interfacci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</w:t>
      </w:r>
      <w:r w:rsidRPr="3DED78EF" w:rsidR="00C06182">
        <w:rPr>
          <w:rFonts w:ascii="Arial" w:hAnsi="Arial" w:eastAsia="Arial" w:cs="Arial"/>
          <w:b w:val="1"/>
          <w:bCs w:val="1"/>
        </w:rPr>
        <w:t>Utente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Grafica (GUI):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un’esperienz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iù</w:t>
      </w:r>
      <w:r w:rsidRPr="3DED78EF" w:rsidR="00C06182">
        <w:rPr>
          <w:rFonts w:ascii="Arial" w:hAnsi="Arial" w:eastAsia="Arial" w:cs="Arial"/>
        </w:rPr>
        <w:t xml:space="preserve"> moderna, </w:t>
      </w:r>
      <w:r w:rsidRPr="3DED78EF" w:rsidR="00C06182">
        <w:rPr>
          <w:rFonts w:ascii="Arial" w:hAnsi="Arial" w:eastAsia="Arial" w:cs="Arial"/>
        </w:rPr>
        <w:t>si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trebb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vilupp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interfacci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ent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grafic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tilizzando</w:t>
      </w:r>
      <w:r w:rsidRPr="3DED78EF" w:rsidR="00C06182">
        <w:rPr>
          <w:rFonts w:ascii="Arial" w:hAnsi="Arial" w:eastAsia="Arial" w:cs="Arial"/>
        </w:rPr>
        <w:t xml:space="preserve"> framework come JavaFX o Swing, o </w:t>
      </w:r>
      <w:r w:rsidRPr="3DED78EF" w:rsidR="00C06182">
        <w:rPr>
          <w:rFonts w:ascii="Arial" w:hAnsi="Arial" w:eastAsia="Arial" w:cs="Arial"/>
        </w:rPr>
        <w:t>addirittur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un’applicazione</w:t>
      </w:r>
      <w:r w:rsidRPr="3DED78EF" w:rsidR="00C06182">
        <w:rPr>
          <w:rFonts w:ascii="Arial" w:hAnsi="Arial" w:eastAsia="Arial" w:cs="Arial"/>
        </w:rPr>
        <w:t xml:space="preserve"> web con Spring Boot e un frontend </w:t>
      </w:r>
      <w:r w:rsidRPr="3DED78EF" w:rsidR="00C06182">
        <w:rPr>
          <w:rFonts w:ascii="Arial" w:hAnsi="Arial" w:eastAsia="Arial" w:cs="Arial"/>
        </w:rPr>
        <w:t>basat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su</w:t>
      </w:r>
      <w:r w:rsidRPr="3DED78EF" w:rsidR="00C06182">
        <w:rPr>
          <w:rFonts w:ascii="Arial" w:hAnsi="Arial" w:eastAsia="Arial" w:cs="Arial"/>
        </w:rPr>
        <w:t xml:space="preserve"> JavaScript.</w:t>
      </w:r>
    </w:p>
    <w:p w:rsidR="3DED78EF" w:rsidP="3DED78EF" w:rsidRDefault="3DED78EF" w14:paraId="27696FAE" w14:textId="759261CC">
      <w:pPr>
        <w:pStyle w:val="Compact"/>
        <w:ind w:left="720"/>
        <w:jc w:val="both"/>
        <w:rPr>
          <w:rFonts w:ascii="Arial" w:hAnsi="Arial" w:eastAsia="Arial" w:cs="Arial"/>
          <w:u w:val="single"/>
        </w:rPr>
      </w:pPr>
    </w:p>
    <w:p w:rsidR="00607741" w:rsidP="3DED78EF" w:rsidRDefault="00C06182" w14:paraId="0B7D11DC" w14:textId="77777777" w14:noSpellErr="1">
      <w:pPr>
        <w:pStyle w:val="Compact"/>
        <w:numPr>
          <w:ilvl w:val="0"/>
          <w:numId w:val="16"/>
        </w:numPr>
        <w:jc w:val="both"/>
        <w:rPr>
          <w:rFonts w:ascii="Arial" w:hAnsi="Arial" w:eastAsia="Arial" w:cs="Arial"/>
        </w:rPr>
      </w:pPr>
      <w:r w:rsidRPr="3DED78EF" w:rsidR="00C06182">
        <w:rPr>
          <w:rFonts w:ascii="Arial" w:hAnsi="Arial" w:eastAsia="Arial" w:cs="Arial"/>
          <w:b w:val="1"/>
          <w:bCs w:val="1"/>
        </w:rPr>
        <w:t xml:space="preserve">Refactoring e </w:t>
      </w:r>
      <w:r w:rsidRPr="3DED78EF" w:rsidR="00C06182">
        <w:rPr>
          <w:rFonts w:ascii="Arial" w:hAnsi="Arial" w:eastAsia="Arial" w:cs="Arial"/>
          <w:b w:val="1"/>
          <w:bCs w:val="1"/>
        </w:rPr>
        <w:t>Pulizia</w:t>
      </w:r>
      <w:r w:rsidRPr="3DED78EF" w:rsidR="00C06182">
        <w:rPr>
          <w:rFonts w:ascii="Arial" w:hAnsi="Arial" w:eastAsia="Arial" w:cs="Arial"/>
          <w:b w:val="1"/>
          <w:bCs w:val="1"/>
        </w:rPr>
        <w:t xml:space="preserve"> del </w:t>
      </w:r>
      <w:r w:rsidRPr="3DED78EF" w:rsidR="00C06182">
        <w:rPr>
          <w:rFonts w:ascii="Arial" w:hAnsi="Arial" w:eastAsia="Arial" w:cs="Arial"/>
          <w:b w:val="1"/>
          <w:bCs w:val="1"/>
        </w:rPr>
        <w:t>Codice</w:t>
      </w:r>
      <w:r w:rsidRPr="3DED78EF" w:rsidR="00C06182">
        <w:rPr>
          <w:rFonts w:ascii="Arial" w:hAnsi="Arial" w:eastAsia="Arial" w:cs="Arial"/>
          <w:b w:val="1"/>
          <w:bCs w:val="1"/>
        </w:rPr>
        <w:t>: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Revisionare</w:t>
      </w:r>
      <w:r w:rsidRPr="3DED78EF" w:rsidR="00C06182">
        <w:rPr>
          <w:rFonts w:ascii="Arial" w:hAnsi="Arial" w:eastAsia="Arial" w:cs="Arial"/>
        </w:rPr>
        <w:t xml:space="preserve"> i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 per </w:t>
      </w:r>
      <w:r w:rsidRPr="3DED78EF" w:rsidR="00C06182">
        <w:rPr>
          <w:rFonts w:ascii="Arial" w:hAnsi="Arial" w:eastAsia="Arial" w:cs="Arial"/>
        </w:rPr>
        <w:t>identificare</w:t>
      </w:r>
      <w:r w:rsidRPr="3DED78EF" w:rsidR="00C06182">
        <w:rPr>
          <w:rFonts w:ascii="Arial" w:hAnsi="Arial" w:eastAsia="Arial" w:cs="Arial"/>
        </w:rPr>
        <w:t xml:space="preserve"> e </w:t>
      </w:r>
      <w:r w:rsidRPr="3DED78EF" w:rsidR="00C06182">
        <w:rPr>
          <w:rFonts w:ascii="Arial" w:hAnsi="Arial" w:eastAsia="Arial" w:cs="Arial"/>
        </w:rPr>
        <w:t>migliorar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are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ch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otrebbero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beneficiare</w:t>
      </w:r>
      <w:r w:rsidRPr="3DED78EF" w:rsidR="00C06182">
        <w:rPr>
          <w:rFonts w:ascii="Arial" w:hAnsi="Arial" w:eastAsia="Arial" w:cs="Arial"/>
        </w:rPr>
        <w:t xml:space="preserve"> di refactoring, come la </w:t>
      </w:r>
      <w:r w:rsidRPr="3DED78EF" w:rsidR="00C06182">
        <w:rPr>
          <w:rFonts w:ascii="Arial" w:hAnsi="Arial" w:eastAsia="Arial" w:cs="Arial"/>
        </w:rPr>
        <w:t>ridu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a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uplicazione</w:t>
      </w:r>
      <w:r w:rsidRPr="3DED78EF" w:rsidR="00C06182">
        <w:rPr>
          <w:rFonts w:ascii="Arial" w:hAnsi="Arial" w:eastAsia="Arial" w:cs="Arial"/>
        </w:rPr>
        <w:t xml:space="preserve"> del </w:t>
      </w:r>
      <w:r w:rsidRPr="3DED78EF" w:rsidR="00C06182">
        <w:rPr>
          <w:rFonts w:ascii="Arial" w:hAnsi="Arial" w:eastAsia="Arial" w:cs="Arial"/>
        </w:rPr>
        <w:t>codice</w:t>
      </w:r>
      <w:r w:rsidRPr="3DED78EF" w:rsidR="00C06182">
        <w:rPr>
          <w:rFonts w:ascii="Arial" w:hAnsi="Arial" w:eastAsia="Arial" w:cs="Arial"/>
        </w:rPr>
        <w:t xml:space="preserve">, </w:t>
      </w:r>
      <w:r w:rsidRPr="3DED78EF" w:rsidR="00C06182">
        <w:rPr>
          <w:rFonts w:ascii="Arial" w:hAnsi="Arial" w:eastAsia="Arial" w:cs="Arial"/>
        </w:rPr>
        <w:t>l’applicazione</w:t>
      </w:r>
      <w:r w:rsidRPr="3DED78EF" w:rsidR="00C06182">
        <w:rPr>
          <w:rFonts w:ascii="Arial" w:hAnsi="Arial" w:eastAsia="Arial" w:cs="Arial"/>
        </w:rPr>
        <w:t xml:space="preserve"> di </w:t>
      </w:r>
      <w:r w:rsidRPr="3DED78EF" w:rsidR="00C06182">
        <w:rPr>
          <w:rFonts w:ascii="Arial" w:hAnsi="Arial" w:eastAsia="Arial" w:cs="Arial"/>
        </w:rPr>
        <w:t>principi</w:t>
      </w:r>
      <w:r w:rsidRPr="3DED78EF" w:rsidR="00C06182">
        <w:rPr>
          <w:rFonts w:ascii="Arial" w:hAnsi="Arial" w:eastAsia="Arial" w:cs="Arial"/>
        </w:rPr>
        <w:t xml:space="preserve"> SOLID e </w:t>
      </w:r>
      <w:r w:rsidRPr="3DED78EF" w:rsidR="00C06182">
        <w:rPr>
          <w:rFonts w:ascii="Arial" w:hAnsi="Arial" w:eastAsia="Arial" w:cs="Arial"/>
        </w:rPr>
        <w:t>l’ottimizzazion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delle</w:t>
      </w:r>
      <w:r w:rsidRPr="3DED78EF" w:rsidR="00C06182">
        <w:rPr>
          <w:rFonts w:ascii="Arial" w:hAnsi="Arial" w:eastAsia="Arial" w:cs="Arial"/>
        </w:rPr>
        <w:t xml:space="preserve"> </w:t>
      </w:r>
      <w:r w:rsidRPr="3DED78EF" w:rsidR="00C06182">
        <w:rPr>
          <w:rFonts w:ascii="Arial" w:hAnsi="Arial" w:eastAsia="Arial" w:cs="Arial"/>
        </w:rPr>
        <w:t>prestazioni</w:t>
      </w:r>
      <w:r w:rsidRPr="3DED78EF" w:rsidR="00C06182">
        <w:rPr>
          <w:rFonts w:ascii="Arial" w:hAnsi="Arial" w:eastAsia="Arial" w:cs="Arial"/>
        </w:rPr>
        <w:t>.</w:t>
      </w:r>
    </w:p>
    <w:p w:rsidR="00607741" w:rsidP="3DED78EF" w:rsidRDefault="00C06182" w14:paraId="1664F123" w14:textId="77777777" w14:noSpellErr="1">
      <w:pPr>
        <w:pStyle w:val="FirstParagraph"/>
        <w:jc w:val="both"/>
        <w:rPr>
          <w:rFonts w:ascii="Arial" w:hAnsi="Arial" w:eastAsia="Arial" w:cs="Arial"/>
          <w:lang w:val="it-IT"/>
        </w:rPr>
      </w:pPr>
      <w:r w:rsidRPr="3DED78EF" w:rsidR="00C06182">
        <w:rPr>
          <w:rFonts w:ascii="Arial" w:hAnsi="Arial" w:eastAsia="Arial" w:cs="Arial"/>
          <w:lang w:val="it-IT"/>
        </w:rPr>
        <w:t>Quest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migliorament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trasformerebbero</w:t>
      </w:r>
      <w:r w:rsidRPr="3DED78EF" w:rsidR="00C06182">
        <w:rPr>
          <w:rFonts w:ascii="Arial" w:hAnsi="Arial" w:eastAsia="Arial" w:cs="Arial"/>
          <w:lang w:val="it-IT"/>
        </w:rPr>
        <w:t xml:space="preserve"> il </w:t>
      </w:r>
      <w:r w:rsidRPr="3DED78EF" w:rsidR="00C06182">
        <w:rPr>
          <w:rFonts w:ascii="Arial" w:hAnsi="Arial" w:eastAsia="Arial" w:cs="Arial"/>
          <w:lang w:val="it-IT"/>
        </w:rPr>
        <w:t>progetto</w:t>
      </w:r>
      <w:r w:rsidRPr="3DED78EF" w:rsidR="00C06182">
        <w:rPr>
          <w:rFonts w:ascii="Arial" w:hAnsi="Arial" w:eastAsia="Arial" w:cs="Arial"/>
          <w:lang w:val="it-IT"/>
        </w:rPr>
        <w:t xml:space="preserve"> ‘</w:t>
      </w:r>
      <w:r w:rsidRPr="3DED78EF" w:rsidR="00C06182">
        <w:rPr>
          <w:rFonts w:ascii="Arial" w:hAnsi="Arial" w:eastAsia="Arial" w:cs="Arial"/>
          <w:lang w:val="it-IT"/>
        </w:rPr>
        <w:t>LaboratorioA</w:t>
      </w:r>
      <w:r w:rsidRPr="3DED78EF" w:rsidR="00C06182">
        <w:rPr>
          <w:rFonts w:ascii="Arial" w:hAnsi="Arial" w:eastAsia="Arial" w:cs="Arial"/>
          <w:lang w:val="it-IT"/>
        </w:rPr>
        <w:t xml:space="preserve">’ in </w:t>
      </w:r>
      <w:r w:rsidRPr="3DED78EF" w:rsidR="00C06182">
        <w:rPr>
          <w:rFonts w:ascii="Arial" w:hAnsi="Arial" w:eastAsia="Arial" w:cs="Arial"/>
          <w:lang w:val="it-IT"/>
        </w:rPr>
        <w:t>un’applicazione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più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completa</w:t>
      </w:r>
      <w:r w:rsidRPr="3DED78EF" w:rsidR="00C06182">
        <w:rPr>
          <w:rFonts w:ascii="Arial" w:hAnsi="Arial" w:eastAsia="Arial" w:cs="Arial"/>
          <w:lang w:val="it-IT"/>
        </w:rPr>
        <w:t xml:space="preserve"> e </w:t>
      </w:r>
      <w:r w:rsidRPr="3DED78EF" w:rsidR="00C06182">
        <w:rPr>
          <w:rFonts w:ascii="Arial" w:hAnsi="Arial" w:eastAsia="Arial" w:cs="Arial"/>
          <w:lang w:val="it-IT"/>
        </w:rPr>
        <w:t>pronta</w:t>
      </w:r>
      <w:r w:rsidRPr="3DED78EF" w:rsidR="00C06182">
        <w:rPr>
          <w:rFonts w:ascii="Arial" w:hAnsi="Arial" w:eastAsia="Arial" w:cs="Arial"/>
          <w:lang w:val="it-IT"/>
        </w:rPr>
        <w:t xml:space="preserve"> per </w:t>
      </w:r>
      <w:r w:rsidRPr="3DED78EF" w:rsidR="00C06182">
        <w:rPr>
          <w:rFonts w:ascii="Arial" w:hAnsi="Arial" w:eastAsia="Arial" w:cs="Arial"/>
          <w:lang w:val="it-IT"/>
        </w:rPr>
        <w:t>scenar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d’uso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reali</w:t>
      </w:r>
      <w:r w:rsidRPr="3DED78EF" w:rsidR="00C06182">
        <w:rPr>
          <w:rFonts w:ascii="Arial" w:hAnsi="Arial" w:eastAsia="Arial" w:cs="Arial"/>
          <w:lang w:val="it-IT"/>
        </w:rPr>
        <w:t xml:space="preserve">, </w:t>
      </w:r>
      <w:r w:rsidRPr="3DED78EF" w:rsidR="00C06182">
        <w:rPr>
          <w:rFonts w:ascii="Arial" w:hAnsi="Arial" w:eastAsia="Arial" w:cs="Arial"/>
          <w:lang w:val="it-IT"/>
        </w:rPr>
        <w:t>mantenendo</w:t>
      </w:r>
      <w:r w:rsidRPr="3DED78EF" w:rsidR="00C06182">
        <w:rPr>
          <w:rFonts w:ascii="Arial" w:hAnsi="Arial" w:eastAsia="Arial" w:cs="Arial"/>
          <w:lang w:val="it-IT"/>
        </w:rPr>
        <w:t xml:space="preserve"> al </w:t>
      </w:r>
      <w:r w:rsidRPr="3DED78EF" w:rsidR="00C06182">
        <w:rPr>
          <w:rFonts w:ascii="Arial" w:hAnsi="Arial" w:eastAsia="Arial" w:cs="Arial"/>
          <w:lang w:val="it-IT"/>
        </w:rPr>
        <w:t>contempo</w:t>
      </w:r>
      <w:r w:rsidRPr="3DED78EF" w:rsidR="00C06182">
        <w:rPr>
          <w:rFonts w:ascii="Arial" w:hAnsi="Arial" w:eastAsia="Arial" w:cs="Arial"/>
          <w:lang w:val="it-IT"/>
        </w:rPr>
        <w:t xml:space="preserve"> la </w:t>
      </w:r>
      <w:r w:rsidRPr="3DED78EF" w:rsidR="00C06182">
        <w:rPr>
          <w:rFonts w:ascii="Arial" w:hAnsi="Arial" w:eastAsia="Arial" w:cs="Arial"/>
          <w:lang w:val="it-IT"/>
        </w:rPr>
        <w:t>su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struttura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modulare</w:t>
      </w:r>
      <w:r w:rsidRPr="3DED78EF" w:rsidR="00C06182">
        <w:rPr>
          <w:rFonts w:ascii="Arial" w:hAnsi="Arial" w:eastAsia="Arial" w:cs="Arial"/>
          <w:lang w:val="it-IT"/>
        </w:rPr>
        <w:t xml:space="preserve"> e </w:t>
      </w:r>
      <w:r w:rsidRPr="3DED78EF" w:rsidR="00C06182">
        <w:rPr>
          <w:rFonts w:ascii="Arial" w:hAnsi="Arial" w:eastAsia="Arial" w:cs="Arial"/>
          <w:lang w:val="it-IT"/>
        </w:rPr>
        <w:t>i</w:t>
      </w:r>
      <w:r w:rsidRPr="3DED78EF" w:rsidR="00C06182">
        <w:rPr>
          <w:rFonts w:ascii="Arial" w:hAnsi="Arial" w:eastAsia="Arial" w:cs="Arial"/>
          <w:lang w:val="it-IT"/>
        </w:rPr>
        <w:t xml:space="preserve"> </w:t>
      </w:r>
      <w:r w:rsidRPr="3DED78EF" w:rsidR="00C06182">
        <w:rPr>
          <w:rFonts w:ascii="Arial" w:hAnsi="Arial" w:eastAsia="Arial" w:cs="Arial"/>
          <w:lang w:val="it-IT"/>
        </w:rPr>
        <w:t>principi</w:t>
      </w:r>
      <w:r w:rsidRPr="3DED78EF" w:rsidR="00C06182">
        <w:rPr>
          <w:rFonts w:ascii="Arial" w:hAnsi="Arial" w:eastAsia="Arial" w:cs="Arial"/>
          <w:lang w:val="it-IT"/>
        </w:rPr>
        <w:t xml:space="preserve"> di buona </w:t>
      </w:r>
      <w:r w:rsidRPr="3DED78EF" w:rsidR="00C06182">
        <w:rPr>
          <w:rFonts w:ascii="Arial" w:hAnsi="Arial" w:eastAsia="Arial" w:cs="Arial"/>
          <w:lang w:val="it-IT"/>
        </w:rPr>
        <w:t>progettazione</w:t>
      </w:r>
      <w:r w:rsidRPr="3DED78EF" w:rsidR="00C06182">
        <w:rPr>
          <w:rFonts w:ascii="Arial" w:hAnsi="Arial" w:eastAsia="Arial" w:cs="Arial"/>
          <w:lang w:val="it-IT"/>
        </w:rPr>
        <w:t xml:space="preserve"> software.</w:t>
      </w:r>
    </w:p>
    <w:bookmarkEnd w:id="19"/>
    <w:bookmarkEnd w:id="17"/>
    <w:bookmarkEnd w:id="0"/>
    <w:sectPr w:rsidR="00607741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C06182" w:rsidRDefault="00C06182" w14:paraId="3C063B3E" w14:textId="77777777">
      <w:pPr>
        <w:spacing w:after="0"/>
      </w:pPr>
      <w:r>
        <w:separator/>
      </w:r>
    </w:p>
  </w:endnote>
  <w:endnote w:type="continuationSeparator" w:id="0">
    <w:p w:rsidR="00C06182" w:rsidRDefault="00C06182" w14:paraId="4E8053C5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07741" w:rsidRDefault="00C06182" w14:paraId="0A37501D" w14:textId="77777777">
      <w:r>
        <w:separator/>
      </w:r>
    </w:p>
  </w:footnote>
  <w:footnote w:type="continuationSeparator" w:id="0">
    <w:p w:rsidR="00607741" w:rsidRDefault="00C06182" w14:paraId="672A6659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8419857">
    <w:abstractNumId w:val="0"/>
  </w:num>
  <w:num w:numId="2" w16cid:durableId="853419603">
    <w:abstractNumId w:val="1"/>
  </w:num>
  <w:num w:numId="3" w16cid:durableId="1448549464">
    <w:abstractNumId w:val="1"/>
  </w:num>
  <w:num w:numId="4" w16cid:durableId="676076955">
    <w:abstractNumId w:val="1"/>
  </w:num>
  <w:num w:numId="5" w16cid:durableId="468327911">
    <w:abstractNumId w:val="1"/>
  </w:num>
  <w:num w:numId="6" w16cid:durableId="1858738783">
    <w:abstractNumId w:val="1"/>
  </w:num>
  <w:num w:numId="7" w16cid:durableId="2100953305">
    <w:abstractNumId w:val="1"/>
  </w:num>
  <w:num w:numId="8" w16cid:durableId="22370155">
    <w:abstractNumId w:val="1"/>
  </w:num>
  <w:num w:numId="9" w16cid:durableId="1387534486">
    <w:abstractNumId w:val="1"/>
  </w:num>
  <w:num w:numId="10" w16cid:durableId="1213925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8144825">
    <w:abstractNumId w:val="1"/>
  </w:num>
  <w:num w:numId="12" w16cid:durableId="446387669">
    <w:abstractNumId w:val="1"/>
  </w:num>
  <w:num w:numId="13" w16cid:durableId="731271019">
    <w:abstractNumId w:val="1"/>
  </w:num>
  <w:num w:numId="14" w16cid:durableId="151223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77803665">
    <w:abstractNumId w:val="1"/>
  </w:num>
  <w:num w:numId="16" w16cid:durableId="197790580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741"/>
    <w:rsid w:val="00607741"/>
    <w:rsid w:val="00C06182"/>
    <w:rsid w:val="00DB26FD"/>
    <w:rsid w:val="04866B18"/>
    <w:rsid w:val="0B28EA44"/>
    <w:rsid w:val="0CEDD6A8"/>
    <w:rsid w:val="232DC7E4"/>
    <w:rsid w:val="2F079CE1"/>
    <w:rsid w:val="35536A70"/>
    <w:rsid w:val="35C8E87C"/>
    <w:rsid w:val="3DED78EF"/>
    <w:rsid w:val="42ED7810"/>
    <w:rsid w:val="543034B8"/>
    <w:rsid w:val="66D9D5F1"/>
    <w:rsid w:val="6A5D25BE"/>
    <w:rsid w:val="7AB7C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663762"/>
  <w15:docId w15:val="{35956F1D-6469-4A48-9713-4317E3EC0CF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Corpodetexto"/>
    <w:next w:val="Corpodetexto"/>
    <w:qFormat/>
  </w:style>
  <w:style w:type="paragraph" w:styleId="Compact" w:customStyle="1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styleId="TableCaption" w:customStyle="1">
    <w:name w:val="Table Caption"/>
    <w:basedOn w:val="Legenda"/>
    <w:pPr>
      <w:keepNext/>
    </w:pPr>
  </w:style>
  <w:style w:type="paragraph" w:styleId="ImageCaption" w:customStyle="1">
    <w:name w:val="Image Caption"/>
    <w:basedOn w:val="Legenda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LegendaChar" w:customStyle="1">
    <w:name w:val="Legenda Char"/>
    <w:basedOn w:val="Fontepargpadro"/>
    <w:link w:val="Legenda"/>
  </w:style>
  <w:style w:type="character" w:styleId="VerbatimChar" w:customStyle="1">
    <w:name w:val="Verbatim Char"/>
    <w:basedOn w:val="Legenda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Id63777401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lastModifiedBy>Murilo Faleiros</lastModifiedBy>
  <revision>2</revision>
  <dcterms:created xsi:type="dcterms:W3CDTF">2025-09-01T17:57:00.0000000Z</dcterms:created>
  <dcterms:modified xsi:type="dcterms:W3CDTF">2025-09-01T18:08:52.9704395Z</dcterms:modified>
</coreProperties>
</file>